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87E57" w14:textId="10660CDF" w:rsidR="00194D61" w:rsidRPr="00423DB6" w:rsidRDefault="00057E11" w:rsidP="001C37B6">
      <w:r>
        <w:t xml:space="preserve">Academic </w:t>
      </w:r>
      <w:r w:rsidR="00194D61" w:rsidRPr="00194D61">
        <w:t>Council</w:t>
      </w:r>
    </w:p>
    <w:p w14:paraId="6EF35353" w14:textId="6F3317B1" w:rsidR="00E10F0C" w:rsidRDefault="00545B91">
      <w:pPr>
        <w:rPr>
          <w:b/>
          <w:sz w:val="36"/>
          <w:szCs w:val="36"/>
        </w:rPr>
      </w:pPr>
      <w:r>
        <w:rPr>
          <w:b/>
          <w:sz w:val="36"/>
          <w:szCs w:val="36"/>
        </w:rPr>
        <w:t>Agenda</w:t>
      </w:r>
      <w:r w:rsidR="000B2727">
        <w:rPr>
          <w:b/>
          <w:sz w:val="36"/>
          <w:szCs w:val="36"/>
        </w:rPr>
        <w:t xml:space="preserve">: </w:t>
      </w:r>
      <w:r w:rsidR="001F4FEA">
        <w:rPr>
          <w:b/>
          <w:sz w:val="36"/>
          <w:szCs w:val="36"/>
        </w:rPr>
        <w:t>Friday</w:t>
      </w:r>
      <w:r w:rsidR="00912CFD">
        <w:rPr>
          <w:b/>
          <w:sz w:val="36"/>
          <w:szCs w:val="36"/>
        </w:rPr>
        <w:t xml:space="preserve">, </w:t>
      </w:r>
      <w:r w:rsidR="00FA48AD">
        <w:rPr>
          <w:b/>
          <w:sz w:val="36"/>
          <w:szCs w:val="36"/>
        </w:rPr>
        <w:t>April 19</w:t>
      </w:r>
      <w:r w:rsidR="008925EF">
        <w:rPr>
          <w:b/>
          <w:sz w:val="36"/>
          <w:szCs w:val="36"/>
        </w:rPr>
        <w:t>, 2024</w:t>
      </w:r>
    </w:p>
    <w:p w14:paraId="63AE016C" w14:textId="066D30DC" w:rsidR="00194D61" w:rsidRPr="00194D61" w:rsidRDefault="007F362B">
      <w:pPr>
        <w:rPr>
          <w:b/>
        </w:rPr>
      </w:pPr>
      <w:r>
        <w:rPr>
          <w:b/>
        </w:rPr>
        <w:t>9:30</w:t>
      </w:r>
      <w:r w:rsidR="005067D8">
        <w:rPr>
          <w:b/>
        </w:rPr>
        <w:t xml:space="preserve"> am- 11</w:t>
      </w:r>
      <w:r w:rsidR="00130245">
        <w:rPr>
          <w:b/>
        </w:rPr>
        <w:t>:30 am</w:t>
      </w:r>
      <w:r w:rsidR="005A1E9F">
        <w:rPr>
          <w:b/>
        </w:rPr>
        <w:t>:</w:t>
      </w:r>
      <w:r w:rsidR="008276B9">
        <w:rPr>
          <w:b/>
        </w:rPr>
        <w:t xml:space="preserve"> </w:t>
      </w:r>
      <w:r w:rsidR="001F4FEA">
        <w:rPr>
          <w:b/>
        </w:rPr>
        <w:t>Montana Board Room, NAH</w:t>
      </w:r>
    </w:p>
    <w:tbl>
      <w:tblPr>
        <w:tblStyle w:val="TableGrid"/>
        <w:tblW w:w="11335" w:type="dxa"/>
        <w:jc w:val="center"/>
        <w:tblLayout w:type="fixed"/>
        <w:tblLook w:val="04A0" w:firstRow="1" w:lastRow="0" w:firstColumn="1" w:lastColumn="0" w:noHBand="0" w:noVBand="1"/>
      </w:tblPr>
      <w:tblGrid>
        <w:gridCol w:w="265"/>
        <w:gridCol w:w="3510"/>
        <w:gridCol w:w="270"/>
        <w:gridCol w:w="3150"/>
        <w:gridCol w:w="270"/>
        <w:gridCol w:w="3870"/>
      </w:tblGrid>
      <w:tr w:rsidR="00CF01F0" w14:paraId="4166E95F" w14:textId="77777777" w:rsidTr="00DD36C4">
        <w:trPr>
          <w:jc w:val="center"/>
        </w:trPr>
        <w:tc>
          <w:tcPr>
            <w:tcW w:w="11335" w:type="dxa"/>
            <w:gridSpan w:val="6"/>
          </w:tcPr>
          <w:p w14:paraId="2579816D" w14:textId="77777777" w:rsidR="00CF01F0" w:rsidRDefault="00CF01F0" w:rsidP="00C85DE2">
            <w:pPr>
              <w:jc w:val="center"/>
            </w:pPr>
            <w:r>
              <w:t>Voting Members</w:t>
            </w:r>
          </w:p>
        </w:tc>
      </w:tr>
      <w:tr w:rsidR="00CF01F0" w14:paraId="7392A294" w14:textId="77777777" w:rsidTr="00DD36C4">
        <w:trPr>
          <w:jc w:val="center"/>
        </w:trPr>
        <w:tc>
          <w:tcPr>
            <w:tcW w:w="265" w:type="dxa"/>
          </w:tcPr>
          <w:p w14:paraId="2413B2E3" w14:textId="1620D79E" w:rsidR="00CF01F0" w:rsidRDefault="00CF01F0"/>
        </w:tc>
        <w:tc>
          <w:tcPr>
            <w:tcW w:w="3510" w:type="dxa"/>
          </w:tcPr>
          <w:p w14:paraId="22C26BFC" w14:textId="77777777" w:rsidR="00CF01F0" w:rsidRDefault="00C413D0" w:rsidP="00EA252D">
            <w:r>
              <w:t>Robert Mokwa</w:t>
            </w:r>
            <w:r w:rsidR="002B238B">
              <w:t xml:space="preserve"> - Provost</w:t>
            </w:r>
          </w:p>
        </w:tc>
        <w:tc>
          <w:tcPr>
            <w:tcW w:w="270" w:type="dxa"/>
          </w:tcPr>
          <w:p w14:paraId="17B55AE5" w14:textId="355CCFE5" w:rsidR="00CF01F0" w:rsidRDefault="00CF01F0"/>
        </w:tc>
        <w:tc>
          <w:tcPr>
            <w:tcW w:w="3150" w:type="dxa"/>
          </w:tcPr>
          <w:p w14:paraId="236CCD73" w14:textId="4AFD02A8" w:rsidR="00CF01F0" w:rsidRDefault="004A434B" w:rsidP="004A434B">
            <w:r>
              <w:t>Sreekala Bajwa</w:t>
            </w:r>
            <w:r w:rsidR="00CF01F0">
              <w:t xml:space="preserve"> – C</w:t>
            </w:r>
            <w:r w:rsidR="00454282">
              <w:t>o</w:t>
            </w:r>
            <w:r w:rsidR="00CF01F0">
              <w:t xml:space="preserve">A </w:t>
            </w:r>
          </w:p>
        </w:tc>
        <w:tc>
          <w:tcPr>
            <w:tcW w:w="270" w:type="dxa"/>
          </w:tcPr>
          <w:p w14:paraId="2012687B" w14:textId="4CE67F16" w:rsidR="00CF01F0" w:rsidRDefault="00CF01F0"/>
        </w:tc>
        <w:tc>
          <w:tcPr>
            <w:tcW w:w="3870" w:type="dxa"/>
          </w:tcPr>
          <w:p w14:paraId="7D3EF6E5" w14:textId="486A2102" w:rsidR="00CF01F0" w:rsidRDefault="00E87F65" w:rsidP="00390FDC">
            <w:r>
              <w:t>Dean Adams</w:t>
            </w:r>
            <w:r w:rsidR="00987867">
              <w:t>- C</w:t>
            </w:r>
            <w:r w:rsidR="00454282">
              <w:t>o</w:t>
            </w:r>
            <w:r w:rsidR="00987867">
              <w:t>AA</w:t>
            </w:r>
            <w:r w:rsidR="00CF01F0">
              <w:t xml:space="preserve"> </w:t>
            </w:r>
          </w:p>
        </w:tc>
      </w:tr>
      <w:tr w:rsidR="00CF01F0" w14:paraId="1D867CC0" w14:textId="77777777" w:rsidTr="00DD36C4">
        <w:trPr>
          <w:jc w:val="center"/>
        </w:trPr>
        <w:tc>
          <w:tcPr>
            <w:tcW w:w="265" w:type="dxa"/>
          </w:tcPr>
          <w:p w14:paraId="5B73FD7A" w14:textId="04FC74AF" w:rsidR="00CF01F0" w:rsidRDefault="00CF01F0"/>
        </w:tc>
        <w:tc>
          <w:tcPr>
            <w:tcW w:w="3510" w:type="dxa"/>
          </w:tcPr>
          <w:p w14:paraId="0BD018F3" w14:textId="627AA126" w:rsidR="00CF01F0" w:rsidRDefault="00D62793">
            <w:r>
              <w:t>Tricia Seifert</w:t>
            </w:r>
            <w:r w:rsidR="00987867">
              <w:t>- EHHD</w:t>
            </w:r>
          </w:p>
        </w:tc>
        <w:tc>
          <w:tcPr>
            <w:tcW w:w="270" w:type="dxa"/>
          </w:tcPr>
          <w:p w14:paraId="4959DDC5" w14:textId="51FA0C5C" w:rsidR="00CF01F0" w:rsidRDefault="00CF01F0"/>
        </w:tc>
        <w:tc>
          <w:tcPr>
            <w:tcW w:w="3150" w:type="dxa"/>
          </w:tcPr>
          <w:p w14:paraId="179DB0F3" w14:textId="2D069038" w:rsidR="00CF01F0" w:rsidRDefault="00EB3957">
            <w:r>
              <w:t>Stephanie Gray</w:t>
            </w:r>
            <w:r w:rsidR="00987867">
              <w:t>- GC</w:t>
            </w:r>
          </w:p>
        </w:tc>
        <w:tc>
          <w:tcPr>
            <w:tcW w:w="270" w:type="dxa"/>
          </w:tcPr>
          <w:p w14:paraId="179A20B6" w14:textId="41A65485" w:rsidR="00CF01F0" w:rsidRDefault="00CF01F0"/>
        </w:tc>
        <w:tc>
          <w:tcPr>
            <w:tcW w:w="3870" w:type="dxa"/>
          </w:tcPr>
          <w:p w14:paraId="0EE5B612" w14:textId="07AD9BBC" w:rsidR="00CF01F0" w:rsidRDefault="0080265F" w:rsidP="004A434B">
            <w:r>
              <w:t>Craig Ogilvie</w:t>
            </w:r>
            <w:r w:rsidR="00987867">
              <w:t>-Graduate School</w:t>
            </w:r>
          </w:p>
        </w:tc>
      </w:tr>
      <w:tr w:rsidR="00650080" w14:paraId="7DC5B831" w14:textId="77777777" w:rsidTr="00DD36C4">
        <w:trPr>
          <w:trHeight w:val="70"/>
          <w:jc w:val="center"/>
        </w:trPr>
        <w:tc>
          <w:tcPr>
            <w:tcW w:w="265" w:type="dxa"/>
          </w:tcPr>
          <w:p w14:paraId="4B6C8BAB" w14:textId="64151E76" w:rsidR="00650080" w:rsidRDefault="00650080" w:rsidP="00650080"/>
        </w:tc>
        <w:tc>
          <w:tcPr>
            <w:tcW w:w="3510" w:type="dxa"/>
          </w:tcPr>
          <w:p w14:paraId="1E37089F" w14:textId="496B5B0B" w:rsidR="00650080" w:rsidRDefault="00E87F65" w:rsidP="00987867">
            <w:r>
              <w:t>Ilse-Mari Lee</w:t>
            </w:r>
            <w:r w:rsidR="00987867">
              <w:t>- Honors College</w:t>
            </w:r>
            <w:r w:rsidR="00650080">
              <w:t xml:space="preserve"> </w:t>
            </w:r>
          </w:p>
        </w:tc>
        <w:tc>
          <w:tcPr>
            <w:tcW w:w="270" w:type="dxa"/>
          </w:tcPr>
          <w:p w14:paraId="40528C03" w14:textId="00B9124C" w:rsidR="00650080" w:rsidRDefault="00650080" w:rsidP="00650080"/>
        </w:tc>
        <w:tc>
          <w:tcPr>
            <w:tcW w:w="3150" w:type="dxa"/>
          </w:tcPr>
          <w:p w14:paraId="39D2172C" w14:textId="0A9A2DFF" w:rsidR="00650080" w:rsidRDefault="004548EE" w:rsidP="004C0BA4">
            <w:r>
              <w:t>Brian Gillespie</w:t>
            </w:r>
            <w:r w:rsidR="00987867">
              <w:t>- JJCBE</w:t>
            </w:r>
          </w:p>
        </w:tc>
        <w:tc>
          <w:tcPr>
            <w:tcW w:w="270" w:type="dxa"/>
          </w:tcPr>
          <w:p w14:paraId="4BCFC2C8" w14:textId="250550E1" w:rsidR="00650080" w:rsidRDefault="00650080" w:rsidP="005A74ED"/>
        </w:tc>
        <w:tc>
          <w:tcPr>
            <w:tcW w:w="3870" w:type="dxa"/>
          </w:tcPr>
          <w:p w14:paraId="7C705DA7" w14:textId="6DA05E62" w:rsidR="00650080" w:rsidRDefault="00427893" w:rsidP="00650080">
            <w:r>
              <w:t>Yves Idzerda</w:t>
            </w:r>
            <w:r w:rsidR="00650080">
              <w:t>- CLS</w:t>
            </w:r>
          </w:p>
        </w:tc>
      </w:tr>
      <w:tr w:rsidR="00650080" w14:paraId="6DD38539" w14:textId="77777777" w:rsidTr="00DD36C4">
        <w:trPr>
          <w:trHeight w:val="70"/>
          <w:jc w:val="center"/>
        </w:trPr>
        <w:tc>
          <w:tcPr>
            <w:tcW w:w="265" w:type="dxa"/>
          </w:tcPr>
          <w:p w14:paraId="253818A1" w14:textId="193E7A3F" w:rsidR="00650080" w:rsidRDefault="00650080" w:rsidP="00650080"/>
        </w:tc>
        <w:tc>
          <w:tcPr>
            <w:tcW w:w="3510" w:type="dxa"/>
          </w:tcPr>
          <w:p w14:paraId="74159075" w14:textId="65933E57" w:rsidR="00650080" w:rsidRDefault="00D62793" w:rsidP="00650080">
            <w:r>
              <w:t>Doralyn Rossmann</w:t>
            </w:r>
            <w:r w:rsidR="00987867">
              <w:t>- Library</w:t>
            </w:r>
          </w:p>
        </w:tc>
        <w:tc>
          <w:tcPr>
            <w:tcW w:w="270" w:type="dxa"/>
          </w:tcPr>
          <w:p w14:paraId="7A53CCA4" w14:textId="56FF9E29" w:rsidR="00650080" w:rsidRDefault="00650080" w:rsidP="00650080"/>
        </w:tc>
        <w:tc>
          <w:tcPr>
            <w:tcW w:w="3150" w:type="dxa"/>
          </w:tcPr>
          <w:p w14:paraId="7BDE9E65" w14:textId="073CE8C6" w:rsidR="00650080" w:rsidRDefault="00987867" w:rsidP="00650080">
            <w:r>
              <w:t>Brett Gunnink- NAC</w:t>
            </w:r>
            <w:r w:rsidR="00CF541C">
              <w:t>O</w:t>
            </w:r>
            <w:r>
              <w:t>E</w:t>
            </w:r>
          </w:p>
        </w:tc>
        <w:tc>
          <w:tcPr>
            <w:tcW w:w="270" w:type="dxa"/>
          </w:tcPr>
          <w:p w14:paraId="266F7B69" w14:textId="160F8F16" w:rsidR="00650080" w:rsidRDefault="00650080" w:rsidP="00650080"/>
        </w:tc>
        <w:tc>
          <w:tcPr>
            <w:tcW w:w="3870" w:type="dxa"/>
          </w:tcPr>
          <w:p w14:paraId="1DDE2238" w14:textId="6299BBF1" w:rsidR="00650080" w:rsidRDefault="00987867" w:rsidP="00893D43">
            <w:r>
              <w:t xml:space="preserve">Sarah Shannon- </w:t>
            </w:r>
            <w:r w:rsidR="0014762B">
              <w:t>MRJ</w:t>
            </w:r>
            <w:r>
              <w:t>CON</w:t>
            </w:r>
          </w:p>
        </w:tc>
      </w:tr>
      <w:tr w:rsidR="00650080" w14:paraId="60AA879F" w14:textId="77777777" w:rsidTr="00DD36C4">
        <w:trPr>
          <w:jc w:val="center"/>
        </w:trPr>
        <w:tc>
          <w:tcPr>
            <w:tcW w:w="265" w:type="dxa"/>
          </w:tcPr>
          <w:p w14:paraId="66AAD577" w14:textId="0CE49383" w:rsidR="00650080" w:rsidRDefault="00650080" w:rsidP="00650080"/>
        </w:tc>
        <w:tc>
          <w:tcPr>
            <w:tcW w:w="3510" w:type="dxa"/>
          </w:tcPr>
          <w:p w14:paraId="42CC1683" w14:textId="23FE4677" w:rsidR="00650080" w:rsidRDefault="00200619" w:rsidP="00650080">
            <w:r>
              <w:t>Dan Miller</w:t>
            </w:r>
            <w:r w:rsidR="007F2104">
              <w:t>- International Programs</w:t>
            </w:r>
          </w:p>
        </w:tc>
        <w:tc>
          <w:tcPr>
            <w:tcW w:w="270" w:type="dxa"/>
          </w:tcPr>
          <w:p w14:paraId="2A888917" w14:textId="27637FB6" w:rsidR="00650080" w:rsidRDefault="00650080" w:rsidP="00650080"/>
        </w:tc>
        <w:tc>
          <w:tcPr>
            <w:tcW w:w="3150" w:type="dxa"/>
          </w:tcPr>
          <w:p w14:paraId="5300079A" w14:textId="7AFB4CF7" w:rsidR="00650080" w:rsidRDefault="00987867" w:rsidP="00650080">
            <w:r>
              <w:t>Matthew Caires- VPSS Designee</w:t>
            </w:r>
          </w:p>
        </w:tc>
        <w:tc>
          <w:tcPr>
            <w:tcW w:w="270" w:type="dxa"/>
          </w:tcPr>
          <w:p w14:paraId="43308D64" w14:textId="2F272EE0" w:rsidR="00650080" w:rsidRDefault="00650080" w:rsidP="00650080"/>
        </w:tc>
        <w:tc>
          <w:tcPr>
            <w:tcW w:w="3870" w:type="dxa"/>
          </w:tcPr>
          <w:p w14:paraId="38AD0521" w14:textId="024C2D02" w:rsidR="00650080" w:rsidRDefault="00E87F65" w:rsidP="002627C6">
            <w:r>
              <w:t>Colter Ellis</w:t>
            </w:r>
            <w:r w:rsidR="00987867">
              <w:t>- Faculty Senate</w:t>
            </w:r>
          </w:p>
        </w:tc>
      </w:tr>
      <w:tr w:rsidR="007F2104" w14:paraId="5DA3007F" w14:textId="77777777" w:rsidTr="00DD36C4">
        <w:trPr>
          <w:jc w:val="center"/>
        </w:trPr>
        <w:tc>
          <w:tcPr>
            <w:tcW w:w="265" w:type="dxa"/>
          </w:tcPr>
          <w:p w14:paraId="6A2DD70F" w14:textId="37FBCD26" w:rsidR="007F2104" w:rsidRDefault="007F2104" w:rsidP="00650080"/>
        </w:tc>
        <w:tc>
          <w:tcPr>
            <w:tcW w:w="3510" w:type="dxa"/>
          </w:tcPr>
          <w:p w14:paraId="7BA046B8" w14:textId="38026D94" w:rsidR="007F2104" w:rsidRDefault="00624A1E" w:rsidP="00650080">
            <w:r>
              <w:t>Alison Harmon</w:t>
            </w:r>
            <w:r w:rsidR="007F2104">
              <w:t xml:space="preserve">- </w:t>
            </w:r>
            <w:proofErr w:type="spellStart"/>
            <w:r w:rsidR="007F2104">
              <w:t>VPRED</w:t>
            </w:r>
            <w:proofErr w:type="spellEnd"/>
          </w:p>
        </w:tc>
        <w:tc>
          <w:tcPr>
            <w:tcW w:w="270" w:type="dxa"/>
          </w:tcPr>
          <w:p w14:paraId="4EC5ECBD" w14:textId="77777777" w:rsidR="007F2104" w:rsidRDefault="007F2104" w:rsidP="00650080"/>
        </w:tc>
        <w:tc>
          <w:tcPr>
            <w:tcW w:w="3150" w:type="dxa"/>
          </w:tcPr>
          <w:p w14:paraId="1A17FE15" w14:textId="77777777" w:rsidR="007F2104" w:rsidRDefault="007F2104" w:rsidP="00650080"/>
        </w:tc>
        <w:tc>
          <w:tcPr>
            <w:tcW w:w="270" w:type="dxa"/>
          </w:tcPr>
          <w:p w14:paraId="257B22EE" w14:textId="77777777" w:rsidR="007F2104" w:rsidRDefault="007F2104" w:rsidP="00650080"/>
        </w:tc>
        <w:tc>
          <w:tcPr>
            <w:tcW w:w="3870" w:type="dxa"/>
          </w:tcPr>
          <w:p w14:paraId="7FF7B9E2" w14:textId="77777777" w:rsidR="007F2104" w:rsidRDefault="007F2104" w:rsidP="002627C6"/>
        </w:tc>
      </w:tr>
      <w:tr w:rsidR="00650080" w14:paraId="1167425C" w14:textId="77777777" w:rsidTr="00DD36C4">
        <w:trPr>
          <w:jc w:val="center"/>
        </w:trPr>
        <w:tc>
          <w:tcPr>
            <w:tcW w:w="265" w:type="dxa"/>
          </w:tcPr>
          <w:p w14:paraId="0921C74A" w14:textId="77777777" w:rsidR="00650080" w:rsidRDefault="00650080" w:rsidP="00650080">
            <w:pPr>
              <w:jc w:val="center"/>
            </w:pPr>
          </w:p>
        </w:tc>
        <w:tc>
          <w:tcPr>
            <w:tcW w:w="11070" w:type="dxa"/>
            <w:gridSpan w:val="5"/>
          </w:tcPr>
          <w:p w14:paraId="6FE72444" w14:textId="368CDADF" w:rsidR="00650080" w:rsidRDefault="00021C10" w:rsidP="00650080">
            <w:pPr>
              <w:jc w:val="center"/>
            </w:pPr>
            <w:r>
              <w:t>Other Members</w:t>
            </w:r>
          </w:p>
        </w:tc>
      </w:tr>
      <w:tr w:rsidR="00650080" w14:paraId="44AC3535" w14:textId="77777777" w:rsidTr="00DD36C4">
        <w:trPr>
          <w:trHeight w:val="215"/>
          <w:jc w:val="center"/>
        </w:trPr>
        <w:tc>
          <w:tcPr>
            <w:tcW w:w="265" w:type="dxa"/>
          </w:tcPr>
          <w:p w14:paraId="41698E6D" w14:textId="0D62EF65" w:rsidR="00650080" w:rsidRDefault="00650080" w:rsidP="00650080"/>
        </w:tc>
        <w:tc>
          <w:tcPr>
            <w:tcW w:w="3510" w:type="dxa"/>
          </w:tcPr>
          <w:p w14:paraId="0989BE9F" w14:textId="6DDDF299" w:rsidR="00650080" w:rsidRDefault="008360E7" w:rsidP="00856702">
            <w:r>
              <w:t>Carina Beck- Vice Provost</w:t>
            </w:r>
            <w:r w:rsidR="000B2727">
              <w:t xml:space="preserve">- </w:t>
            </w:r>
            <w:proofErr w:type="spellStart"/>
            <w:r w:rsidR="000B2727">
              <w:t>AYCSS</w:t>
            </w:r>
            <w:proofErr w:type="spellEnd"/>
          </w:p>
        </w:tc>
        <w:tc>
          <w:tcPr>
            <w:tcW w:w="270" w:type="dxa"/>
          </w:tcPr>
          <w:p w14:paraId="04629722" w14:textId="242B258B" w:rsidR="00650080" w:rsidRDefault="00650080" w:rsidP="00650080"/>
        </w:tc>
        <w:tc>
          <w:tcPr>
            <w:tcW w:w="3150" w:type="dxa"/>
          </w:tcPr>
          <w:p w14:paraId="554C9DC3" w14:textId="6F0E29CC" w:rsidR="00650080" w:rsidRDefault="007F2104" w:rsidP="00650080">
            <w:r>
              <w:t>Durward Sobek- Vice Provost</w:t>
            </w:r>
          </w:p>
        </w:tc>
        <w:tc>
          <w:tcPr>
            <w:tcW w:w="270" w:type="dxa"/>
          </w:tcPr>
          <w:p w14:paraId="774D1455" w14:textId="4C1114D3" w:rsidR="00650080" w:rsidRDefault="00650080" w:rsidP="00650080"/>
        </w:tc>
        <w:tc>
          <w:tcPr>
            <w:tcW w:w="3870" w:type="dxa"/>
          </w:tcPr>
          <w:p w14:paraId="6312008E" w14:textId="330FC78C" w:rsidR="00650080" w:rsidRDefault="00E87F65" w:rsidP="004A434B">
            <w:r>
              <w:t>Tracy Dougher</w:t>
            </w:r>
            <w:r w:rsidR="008360E7">
              <w:t>- Vice Provost</w:t>
            </w:r>
          </w:p>
        </w:tc>
      </w:tr>
      <w:tr w:rsidR="00650080" w14:paraId="2E09E20C" w14:textId="77777777" w:rsidTr="00DD36C4">
        <w:trPr>
          <w:trHeight w:val="206"/>
          <w:jc w:val="center"/>
        </w:trPr>
        <w:tc>
          <w:tcPr>
            <w:tcW w:w="265" w:type="dxa"/>
          </w:tcPr>
          <w:p w14:paraId="1D820221" w14:textId="1D2FF758" w:rsidR="00650080" w:rsidRDefault="00650080" w:rsidP="0039598E"/>
        </w:tc>
        <w:tc>
          <w:tcPr>
            <w:tcW w:w="3510" w:type="dxa"/>
          </w:tcPr>
          <w:p w14:paraId="1F987798" w14:textId="113C6328" w:rsidR="00650080" w:rsidRDefault="007F2104" w:rsidP="00987867">
            <w:r>
              <w:t>Chris Dobbs- MOR</w:t>
            </w:r>
          </w:p>
        </w:tc>
        <w:tc>
          <w:tcPr>
            <w:tcW w:w="270" w:type="dxa"/>
          </w:tcPr>
          <w:p w14:paraId="3730C043" w14:textId="67C7BEEA" w:rsidR="00650080" w:rsidRDefault="00650080" w:rsidP="00650080"/>
        </w:tc>
        <w:tc>
          <w:tcPr>
            <w:tcW w:w="3150" w:type="dxa"/>
          </w:tcPr>
          <w:p w14:paraId="644C8D19" w14:textId="2B779A3F" w:rsidR="00650080" w:rsidRDefault="00987867" w:rsidP="00AC1915">
            <w:r>
              <w:t xml:space="preserve">Kim </w:t>
            </w:r>
            <w:r w:rsidR="00E24B92">
              <w:t>Obbink</w:t>
            </w:r>
            <w:r>
              <w:t xml:space="preserve"> – </w:t>
            </w:r>
            <w:r w:rsidR="000B2727">
              <w:t>ATO</w:t>
            </w:r>
          </w:p>
        </w:tc>
        <w:tc>
          <w:tcPr>
            <w:tcW w:w="270" w:type="dxa"/>
          </w:tcPr>
          <w:p w14:paraId="67CDF237" w14:textId="21D36FBD" w:rsidR="00650080" w:rsidRDefault="00650080" w:rsidP="00650080"/>
        </w:tc>
        <w:tc>
          <w:tcPr>
            <w:tcW w:w="3870" w:type="dxa"/>
          </w:tcPr>
          <w:p w14:paraId="62D204AA" w14:textId="51C99ECC" w:rsidR="00650080" w:rsidRDefault="00D2387B" w:rsidP="00525B91">
            <w:r>
              <w:t>Martin Teintze- WWAMI</w:t>
            </w:r>
          </w:p>
        </w:tc>
      </w:tr>
      <w:tr w:rsidR="00D2387B" w14:paraId="3532583E" w14:textId="77777777" w:rsidTr="00DD36C4">
        <w:trPr>
          <w:trHeight w:val="206"/>
          <w:jc w:val="center"/>
        </w:trPr>
        <w:tc>
          <w:tcPr>
            <w:tcW w:w="265" w:type="dxa"/>
          </w:tcPr>
          <w:p w14:paraId="10DBD06A" w14:textId="0D3E2557" w:rsidR="00D2387B" w:rsidRDefault="00D2387B" w:rsidP="00D2387B"/>
        </w:tc>
        <w:tc>
          <w:tcPr>
            <w:tcW w:w="3510" w:type="dxa"/>
          </w:tcPr>
          <w:p w14:paraId="5BD71C51" w14:textId="1DAD70E7" w:rsidR="00D2387B" w:rsidRDefault="00E93F80" w:rsidP="00D2387B">
            <w:r>
              <w:t>Melissa Ramirez- ASMSU VP</w:t>
            </w:r>
          </w:p>
        </w:tc>
        <w:tc>
          <w:tcPr>
            <w:tcW w:w="270" w:type="dxa"/>
          </w:tcPr>
          <w:p w14:paraId="666636E6" w14:textId="264BFC0C" w:rsidR="00D2387B" w:rsidRDefault="00D2387B" w:rsidP="00D2387B"/>
        </w:tc>
        <w:tc>
          <w:tcPr>
            <w:tcW w:w="3150" w:type="dxa"/>
          </w:tcPr>
          <w:p w14:paraId="7A550FD6" w14:textId="7E067DA1" w:rsidR="00D2387B" w:rsidRDefault="00E93F80" w:rsidP="00D2387B">
            <w:r>
              <w:t>Steve Swinford- VPSS</w:t>
            </w:r>
          </w:p>
        </w:tc>
        <w:tc>
          <w:tcPr>
            <w:tcW w:w="270" w:type="dxa"/>
          </w:tcPr>
          <w:p w14:paraId="2C4D6F5E" w14:textId="62284DB3" w:rsidR="00D2387B" w:rsidRDefault="00D2387B" w:rsidP="00D2387B"/>
        </w:tc>
        <w:tc>
          <w:tcPr>
            <w:tcW w:w="3870" w:type="dxa"/>
          </w:tcPr>
          <w:p w14:paraId="31B62EE8" w14:textId="28430D18" w:rsidR="00D2387B" w:rsidRDefault="00D2387B" w:rsidP="00D2387B"/>
        </w:tc>
      </w:tr>
      <w:tr w:rsidR="00D2387B" w14:paraId="1BA3412B" w14:textId="77777777" w:rsidTr="00DD36C4">
        <w:trPr>
          <w:jc w:val="center"/>
        </w:trPr>
        <w:tc>
          <w:tcPr>
            <w:tcW w:w="265" w:type="dxa"/>
          </w:tcPr>
          <w:p w14:paraId="4C31BC9A" w14:textId="77777777" w:rsidR="00D2387B" w:rsidRDefault="00D2387B" w:rsidP="00D2387B">
            <w:pPr>
              <w:jc w:val="center"/>
            </w:pPr>
          </w:p>
        </w:tc>
        <w:tc>
          <w:tcPr>
            <w:tcW w:w="11070" w:type="dxa"/>
            <w:gridSpan w:val="5"/>
          </w:tcPr>
          <w:p w14:paraId="2B1D3C69" w14:textId="77777777" w:rsidR="00D2387B" w:rsidRDefault="00D2387B" w:rsidP="00D2387B">
            <w:pPr>
              <w:jc w:val="center"/>
            </w:pPr>
            <w:r>
              <w:t>Other Participants in Attendance</w:t>
            </w:r>
          </w:p>
        </w:tc>
      </w:tr>
      <w:tr w:rsidR="00D2387B" w14:paraId="3535FB10" w14:textId="77777777" w:rsidTr="00DD36C4">
        <w:trPr>
          <w:trHeight w:val="179"/>
          <w:jc w:val="center"/>
        </w:trPr>
        <w:tc>
          <w:tcPr>
            <w:tcW w:w="265" w:type="dxa"/>
          </w:tcPr>
          <w:p w14:paraId="6107CADD" w14:textId="5306028C" w:rsidR="00D2387B" w:rsidRDefault="00D2387B" w:rsidP="00D2387B">
            <w:pPr>
              <w:jc w:val="center"/>
            </w:pPr>
          </w:p>
        </w:tc>
        <w:tc>
          <w:tcPr>
            <w:tcW w:w="3510" w:type="dxa"/>
          </w:tcPr>
          <w:p w14:paraId="02FE5BA0" w14:textId="1F386EF9" w:rsidR="00D2387B" w:rsidRDefault="00D2387B" w:rsidP="00D2387B"/>
        </w:tc>
        <w:tc>
          <w:tcPr>
            <w:tcW w:w="270" w:type="dxa"/>
          </w:tcPr>
          <w:p w14:paraId="730DCCB5" w14:textId="272706B1" w:rsidR="00D2387B" w:rsidRDefault="00D2387B" w:rsidP="00D2387B">
            <w:pPr>
              <w:jc w:val="center"/>
            </w:pPr>
          </w:p>
        </w:tc>
        <w:tc>
          <w:tcPr>
            <w:tcW w:w="3150" w:type="dxa"/>
          </w:tcPr>
          <w:p w14:paraId="737335D0" w14:textId="78E93F1C" w:rsidR="00D2387B" w:rsidRDefault="00D2387B" w:rsidP="00D2387B"/>
        </w:tc>
        <w:tc>
          <w:tcPr>
            <w:tcW w:w="270" w:type="dxa"/>
          </w:tcPr>
          <w:p w14:paraId="25E45949" w14:textId="589F78C7" w:rsidR="00D2387B" w:rsidRDefault="00D2387B" w:rsidP="00D2387B">
            <w:pPr>
              <w:jc w:val="center"/>
            </w:pPr>
          </w:p>
        </w:tc>
        <w:tc>
          <w:tcPr>
            <w:tcW w:w="3870" w:type="dxa"/>
          </w:tcPr>
          <w:p w14:paraId="44420E93" w14:textId="4658D2E5" w:rsidR="00D2387B" w:rsidRDefault="00D2387B" w:rsidP="00D2387B"/>
        </w:tc>
      </w:tr>
      <w:tr w:rsidR="00E93F80" w14:paraId="25B349A9" w14:textId="77777777" w:rsidTr="00DD36C4">
        <w:trPr>
          <w:trHeight w:val="179"/>
          <w:jc w:val="center"/>
        </w:trPr>
        <w:tc>
          <w:tcPr>
            <w:tcW w:w="265" w:type="dxa"/>
          </w:tcPr>
          <w:p w14:paraId="7E3BD933" w14:textId="1CFDCDF4" w:rsidR="00E93F80" w:rsidRDefault="00E93F80" w:rsidP="00D2387B">
            <w:pPr>
              <w:jc w:val="center"/>
            </w:pPr>
          </w:p>
        </w:tc>
        <w:tc>
          <w:tcPr>
            <w:tcW w:w="3510" w:type="dxa"/>
          </w:tcPr>
          <w:p w14:paraId="59087A1A" w14:textId="289CA8A0" w:rsidR="00E93F80" w:rsidRDefault="00E93F80" w:rsidP="00D2387B"/>
        </w:tc>
        <w:tc>
          <w:tcPr>
            <w:tcW w:w="270" w:type="dxa"/>
          </w:tcPr>
          <w:p w14:paraId="35412BF6" w14:textId="77777777" w:rsidR="00E93F80" w:rsidRDefault="00E93F80" w:rsidP="00D2387B">
            <w:pPr>
              <w:jc w:val="center"/>
            </w:pPr>
          </w:p>
        </w:tc>
        <w:tc>
          <w:tcPr>
            <w:tcW w:w="3150" w:type="dxa"/>
          </w:tcPr>
          <w:p w14:paraId="20404127" w14:textId="77777777" w:rsidR="00E93F80" w:rsidRDefault="00E93F80" w:rsidP="00D2387B"/>
        </w:tc>
        <w:tc>
          <w:tcPr>
            <w:tcW w:w="270" w:type="dxa"/>
          </w:tcPr>
          <w:p w14:paraId="5C104544" w14:textId="77777777" w:rsidR="00E93F80" w:rsidRDefault="00E93F80" w:rsidP="00D2387B">
            <w:pPr>
              <w:jc w:val="center"/>
            </w:pPr>
          </w:p>
        </w:tc>
        <w:tc>
          <w:tcPr>
            <w:tcW w:w="3870" w:type="dxa"/>
          </w:tcPr>
          <w:p w14:paraId="773E2235" w14:textId="77777777" w:rsidR="00E93F80" w:rsidRDefault="00E93F80" w:rsidP="00D2387B"/>
        </w:tc>
      </w:tr>
    </w:tbl>
    <w:p w14:paraId="009FDB54" w14:textId="4495E4F1" w:rsidR="00CF44C3" w:rsidRPr="00E62C3A" w:rsidRDefault="00937811" w:rsidP="00937811">
      <w:pPr>
        <w:tabs>
          <w:tab w:val="left" w:pos="3240"/>
          <w:tab w:val="left" w:pos="4860"/>
          <w:tab w:val="left" w:pos="8370"/>
        </w:tabs>
        <w:rPr>
          <w:rFonts w:ascii="Cambria" w:hAnsi="Cambria"/>
          <w:color w:val="002060"/>
          <w:sz w:val="36"/>
          <w:szCs w:val="36"/>
        </w:rPr>
      </w:pP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 xml:space="preserve">Be Respectful </w:t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="00CF44C3" w:rsidRPr="00E62C3A">
        <w:rPr>
          <w:rFonts w:ascii="Cambria" w:hAnsi="Cambria" w:cs="Times New Roman"/>
          <w:b/>
          <w:i/>
          <w:color w:val="002060"/>
          <w:sz w:val="36"/>
          <w:szCs w:val="36"/>
        </w:rPr>
        <w:t>Be Aware</w:t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="00CF44C3" w:rsidRPr="00E62C3A">
        <w:rPr>
          <w:rFonts w:ascii="Cambria" w:hAnsi="Cambria" w:cs="Times New Roman"/>
          <w:b/>
          <w:i/>
          <w:color w:val="002060"/>
          <w:sz w:val="36"/>
          <w:szCs w:val="36"/>
        </w:rPr>
        <w:t>Be Supportive</w:t>
      </w:r>
      <w:r w:rsidR="00CF44C3" w:rsidRPr="00E62C3A">
        <w:rPr>
          <w:rFonts w:ascii="Cambria" w:hAnsi="Cambria"/>
          <w:color w:val="002060"/>
          <w:sz w:val="36"/>
          <w:szCs w:val="36"/>
        </w:rPr>
        <w:t xml:space="preserve">  </w:t>
      </w:r>
    </w:p>
    <w:p w14:paraId="7FC8EEFA" w14:textId="0FADCB6F" w:rsidR="00194D61" w:rsidRDefault="00CF44C3" w:rsidP="00194D61">
      <w:pPr>
        <w:tabs>
          <w:tab w:val="left" w:pos="3240"/>
          <w:tab w:val="left" w:pos="6120"/>
        </w:tabs>
      </w:pPr>
      <w:r w:rsidRPr="00772CB5">
        <w:rPr>
          <w:sz w:val="44"/>
        </w:rPr>
        <w:t xml:space="preserve">       </w:t>
      </w:r>
    </w:p>
    <w:p w14:paraId="5A84F4F7" w14:textId="062CBCD1" w:rsidR="00BE2F82" w:rsidRDefault="00194D61" w:rsidP="00CF44C3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 w:rsidRPr="00600E1F">
        <w:rPr>
          <w:rFonts w:cstheme="minorHAnsi"/>
        </w:rPr>
        <w:t xml:space="preserve">Call to </w:t>
      </w:r>
      <w:r w:rsidR="00FB00A7" w:rsidRPr="00600E1F">
        <w:rPr>
          <w:rFonts w:cstheme="minorHAnsi"/>
        </w:rPr>
        <w:t>order.</w:t>
      </w:r>
    </w:p>
    <w:p w14:paraId="0D4BB0BD" w14:textId="4F3E6AF2" w:rsidR="005530D0" w:rsidRPr="00E10F0C" w:rsidRDefault="00BE175F" w:rsidP="00E10F0C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 w:rsidRPr="00600E1F">
        <w:rPr>
          <w:rFonts w:cstheme="minorHAnsi"/>
        </w:rPr>
        <w:t xml:space="preserve">Approval </w:t>
      </w:r>
      <w:r w:rsidR="00512C2E" w:rsidRPr="00600E1F">
        <w:rPr>
          <w:rFonts w:cstheme="minorHAnsi"/>
        </w:rPr>
        <w:t>of Minutes</w:t>
      </w:r>
      <w:r w:rsidR="00AC1915" w:rsidRPr="00600E1F">
        <w:rPr>
          <w:rFonts w:cstheme="minorHAnsi"/>
        </w:rPr>
        <w:t xml:space="preserve"> from</w:t>
      </w:r>
      <w:r w:rsidR="003D32A7" w:rsidRPr="00600E1F">
        <w:rPr>
          <w:rFonts w:cstheme="minorHAnsi"/>
        </w:rPr>
        <w:t xml:space="preserve"> </w:t>
      </w:r>
      <w:r w:rsidR="00FA48AD">
        <w:rPr>
          <w:rFonts w:cstheme="minorHAnsi"/>
        </w:rPr>
        <w:t>March 8</w:t>
      </w:r>
      <w:r w:rsidR="001F4FEA">
        <w:rPr>
          <w:rFonts w:cstheme="minorHAnsi"/>
        </w:rPr>
        <w:t>, 2024</w:t>
      </w:r>
    </w:p>
    <w:p w14:paraId="21E0EA2E" w14:textId="2AF51F05" w:rsidR="00530F06" w:rsidRDefault="00E92874" w:rsidP="001E15ED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Informational Topics:</w:t>
      </w:r>
    </w:p>
    <w:p w14:paraId="6A5230F2" w14:textId="6399149A" w:rsidR="00E5727F" w:rsidRDefault="000F77B0" w:rsidP="00E5727F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bookmarkStart w:id="0" w:name="_Hlk52805483"/>
      <w:bookmarkStart w:id="1" w:name="_Hlk25586459"/>
      <w:r w:rsidRPr="00600E1F">
        <w:rPr>
          <w:rFonts w:cstheme="minorHAnsi"/>
        </w:rPr>
        <w:t>Academic Items</w:t>
      </w:r>
      <w:r w:rsidR="00CA1551" w:rsidRPr="00600E1F">
        <w:rPr>
          <w:rFonts w:cstheme="minorHAnsi"/>
        </w:rPr>
        <w:t>:</w:t>
      </w:r>
    </w:p>
    <w:p w14:paraId="173B5664" w14:textId="057B6CDC" w:rsidR="00EB2EFD" w:rsidRDefault="00EB2EFD" w:rsidP="00EB2EFD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Request to Plan: Institute for National Security Research and Education</w:t>
      </w:r>
      <w:r w:rsidR="00615447">
        <w:rPr>
          <w:rFonts w:cstheme="minorHAnsi"/>
        </w:rPr>
        <w:t>: Alison Harmon</w:t>
      </w:r>
    </w:p>
    <w:p w14:paraId="56DE9D2E" w14:textId="4F20BFDB" w:rsidR="00EB2EFD" w:rsidRDefault="00EB2EFD" w:rsidP="00EB2EFD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Level I: Certification in Special Education</w:t>
      </w:r>
      <w:r w:rsidR="00615447">
        <w:rPr>
          <w:rFonts w:cstheme="minorHAnsi"/>
        </w:rPr>
        <w:t>: Sarah Pennington, Tricia Seifert</w:t>
      </w:r>
    </w:p>
    <w:p w14:paraId="1E065B43" w14:textId="33237314" w:rsidR="00EB2EFD" w:rsidRDefault="00EB2EFD" w:rsidP="00EB2EFD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Level I: Termination of Arabic Certificate</w:t>
      </w:r>
      <w:r w:rsidR="00615447">
        <w:rPr>
          <w:rFonts w:cstheme="minorHAnsi"/>
        </w:rPr>
        <w:t>: Galen Brokaw, Yves Idzerda</w:t>
      </w:r>
    </w:p>
    <w:p w14:paraId="133011FC" w14:textId="03317667" w:rsidR="007B4938" w:rsidRDefault="007B4938" w:rsidP="007B4938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Informational Academic Items:</w:t>
      </w:r>
    </w:p>
    <w:p w14:paraId="6E672953" w14:textId="425CC129" w:rsidR="00FA48AD" w:rsidRDefault="00FA48AD" w:rsidP="00FA48AD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 xml:space="preserve">Gregory Francis, Professor Emeritus of Physics, May Board of Regents </w:t>
      </w:r>
    </w:p>
    <w:p w14:paraId="7C1FCD2F" w14:textId="0FDE788E" w:rsidR="00FA48AD" w:rsidRDefault="00FA48AD" w:rsidP="00FA48AD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Tomomi Yamaguchi, Professor Emerita of Anthropology, May Board of Regents</w:t>
      </w:r>
    </w:p>
    <w:p w14:paraId="617C70BD" w14:textId="17117CB8" w:rsidR="00A05C40" w:rsidRDefault="00A05C40" w:rsidP="00FA48AD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John Brittingham, Professor Emeritus of Architecture, May Board of Regents</w:t>
      </w:r>
    </w:p>
    <w:p w14:paraId="2017C001" w14:textId="6A29BB2D" w:rsidR="001E15ED" w:rsidRDefault="00102318" w:rsidP="00263FF0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 w:rsidRPr="001E15ED">
        <w:rPr>
          <w:rFonts w:cstheme="minorHAnsi"/>
        </w:rPr>
        <w:t>Policies</w:t>
      </w:r>
      <w:r w:rsidR="00FD28A8" w:rsidRPr="001E15ED">
        <w:rPr>
          <w:rFonts w:cstheme="minorHAnsi"/>
        </w:rPr>
        <w:t xml:space="preserve"> for Discussion:</w:t>
      </w:r>
    </w:p>
    <w:p w14:paraId="1C35D4C7" w14:textId="68582900" w:rsidR="00EB2EFD" w:rsidRDefault="00EB2EFD" w:rsidP="00EB2EFD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</w:rPr>
      </w:pPr>
      <w:r>
        <w:rPr>
          <w:rFonts w:cstheme="minorHAnsi"/>
        </w:rPr>
        <w:t>Graduate School: Eligibility of Assistantships</w:t>
      </w:r>
      <w:r w:rsidR="00615447">
        <w:rPr>
          <w:rFonts w:cstheme="minorHAnsi"/>
        </w:rPr>
        <w:t>: Craig Ogilvie</w:t>
      </w:r>
    </w:p>
    <w:bookmarkEnd w:id="0"/>
    <w:bookmarkEnd w:id="1"/>
    <w:p w14:paraId="1DC81553" w14:textId="70FAC6C4" w:rsidR="00906030" w:rsidRDefault="00B0112E" w:rsidP="00146CDD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contextualSpacing w:val="0"/>
        <w:rPr>
          <w:rFonts w:cstheme="minorHAnsi"/>
        </w:rPr>
      </w:pPr>
      <w:r w:rsidRPr="00600E1F">
        <w:rPr>
          <w:rFonts w:cstheme="minorHAnsi"/>
          <w:color w:val="000000" w:themeColor="text1"/>
        </w:rPr>
        <w:t>Ann</w:t>
      </w:r>
      <w:r w:rsidR="00C1670D" w:rsidRPr="00600E1F">
        <w:rPr>
          <w:rFonts w:cstheme="minorHAnsi"/>
        </w:rPr>
        <w:t>ouncements:</w:t>
      </w:r>
      <w:r w:rsidR="003D4A66" w:rsidRPr="00600E1F">
        <w:rPr>
          <w:rFonts w:cstheme="minorHAnsi"/>
        </w:rPr>
        <w:t xml:space="preserve"> </w:t>
      </w:r>
    </w:p>
    <w:p w14:paraId="359015FE" w14:textId="77777777" w:rsidR="00146CDD" w:rsidRPr="00146CDD" w:rsidRDefault="00146CDD" w:rsidP="00146CDD">
      <w:pPr>
        <w:pStyle w:val="ListParagraph"/>
        <w:rPr>
          <w:rFonts w:cstheme="minorHAnsi"/>
        </w:rPr>
      </w:pPr>
    </w:p>
    <w:p w14:paraId="3901AE81" w14:textId="132BF116" w:rsidR="008E627D" w:rsidRPr="00600E1F" w:rsidRDefault="004546C1" w:rsidP="004E55F1">
      <w:pPr>
        <w:tabs>
          <w:tab w:val="left" w:pos="720"/>
          <w:tab w:val="left" w:pos="3240"/>
          <w:tab w:val="left" w:pos="6120"/>
        </w:tabs>
        <w:spacing w:after="120"/>
        <w:rPr>
          <w:rFonts w:cstheme="minorHAnsi"/>
        </w:rPr>
      </w:pPr>
      <w:r w:rsidRPr="00600E1F">
        <w:t>Next Meeting</w:t>
      </w:r>
      <w:r w:rsidR="00FB0F6D" w:rsidRPr="00600E1F">
        <w:t>:</w:t>
      </w:r>
      <w:r w:rsidR="000F653D">
        <w:t xml:space="preserve"> </w:t>
      </w:r>
      <w:r w:rsidR="00FA48AD">
        <w:t xml:space="preserve">May </w:t>
      </w:r>
      <w:r w:rsidR="00EB2EFD">
        <w:t>31</w:t>
      </w:r>
      <w:r w:rsidR="00FA48AD">
        <w:t>, 2024</w:t>
      </w:r>
    </w:p>
    <w:sectPr w:rsidR="008E627D" w:rsidRPr="00600E1F" w:rsidSect="003739D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288" w:right="576" w:bottom="28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C5741" w14:textId="77777777" w:rsidR="009E1209" w:rsidRDefault="009E1209" w:rsidP="005A7221">
      <w:r>
        <w:separator/>
      </w:r>
    </w:p>
  </w:endnote>
  <w:endnote w:type="continuationSeparator" w:id="0">
    <w:p w14:paraId="578D5675" w14:textId="77777777" w:rsidR="009E1209" w:rsidRDefault="009E1209" w:rsidP="005A7221">
      <w:r>
        <w:continuationSeparator/>
      </w:r>
    </w:p>
  </w:endnote>
  <w:endnote w:type="continuationNotice" w:id="1">
    <w:p w14:paraId="385F9F0E" w14:textId="77777777" w:rsidR="009E1209" w:rsidRDefault="009E12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79329" w14:textId="77777777" w:rsidR="004D115F" w:rsidRDefault="004D11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442594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4A49B4" w14:textId="6C2F8767" w:rsidR="005A7221" w:rsidRDefault="005A722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6C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FA40ED" w14:textId="77777777" w:rsidR="005A7221" w:rsidRDefault="005A72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15EAC" w14:textId="77777777" w:rsidR="004D115F" w:rsidRDefault="004D11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D696E" w14:textId="77777777" w:rsidR="009E1209" w:rsidRDefault="009E1209" w:rsidP="005A7221">
      <w:r>
        <w:separator/>
      </w:r>
    </w:p>
  </w:footnote>
  <w:footnote w:type="continuationSeparator" w:id="0">
    <w:p w14:paraId="7C30FE3A" w14:textId="77777777" w:rsidR="009E1209" w:rsidRDefault="009E1209" w:rsidP="005A7221">
      <w:r>
        <w:continuationSeparator/>
      </w:r>
    </w:p>
  </w:footnote>
  <w:footnote w:type="continuationNotice" w:id="1">
    <w:p w14:paraId="598CB224" w14:textId="77777777" w:rsidR="009E1209" w:rsidRDefault="009E12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1495C" w14:textId="77777777" w:rsidR="004D115F" w:rsidRDefault="004D11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05470" w14:textId="34744989" w:rsidR="004D115F" w:rsidRDefault="004D115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93DE9" w14:textId="77777777" w:rsidR="004D115F" w:rsidRDefault="004D11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9B614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decimal"/>
      <w:lvlText w:val="%1."/>
      <w:lvlJc w:val="left"/>
      <w:pPr>
        <w:tabs>
          <w:tab w:val="num" w:pos="3330"/>
        </w:tabs>
        <w:ind w:left="3330" w:hanging="450"/>
      </w:pPr>
      <w:rPr>
        <w:rFonts w:ascii="Arial" w:hAnsi="Arial" w:cs="Arial"/>
        <w:sz w:val="24"/>
        <w:szCs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E44BDC"/>
    <w:multiLevelType w:val="hybridMultilevel"/>
    <w:tmpl w:val="74C40F7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D040957"/>
    <w:multiLevelType w:val="hybridMultilevel"/>
    <w:tmpl w:val="24A8C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D572D"/>
    <w:multiLevelType w:val="hybridMultilevel"/>
    <w:tmpl w:val="3748507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231F10A0"/>
    <w:multiLevelType w:val="hybridMultilevel"/>
    <w:tmpl w:val="E3DC1EF2"/>
    <w:lvl w:ilvl="0" w:tplc="4B8822A8">
      <w:start w:val="1"/>
      <w:numFmt w:val="upperLetter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431B3"/>
    <w:multiLevelType w:val="hybridMultilevel"/>
    <w:tmpl w:val="CEBEC8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FEF2B13"/>
    <w:multiLevelType w:val="hybridMultilevel"/>
    <w:tmpl w:val="73B081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021168A"/>
    <w:multiLevelType w:val="hybridMultilevel"/>
    <w:tmpl w:val="058C2C0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A951BCA"/>
    <w:multiLevelType w:val="hybridMultilevel"/>
    <w:tmpl w:val="A05EC52E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3C1B26A1"/>
    <w:multiLevelType w:val="hybridMultilevel"/>
    <w:tmpl w:val="7218712A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440A7B3F"/>
    <w:multiLevelType w:val="hybridMultilevel"/>
    <w:tmpl w:val="DE8E9EB0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499D4C1E"/>
    <w:multiLevelType w:val="hybridMultilevel"/>
    <w:tmpl w:val="219812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4B8822A8">
      <w:start w:val="1"/>
      <w:numFmt w:val="upperLetter"/>
      <w:lvlText w:val="%2."/>
      <w:lvlJc w:val="lef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6C1846"/>
    <w:multiLevelType w:val="hybridMultilevel"/>
    <w:tmpl w:val="1658B73A"/>
    <w:lvl w:ilvl="0" w:tplc="75362BA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D70C2A"/>
    <w:multiLevelType w:val="hybridMultilevel"/>
    <w:tmpl w:val="A116570E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68D32657"/>
    <w:multiLevelType w:val="hybridMultilevel"/>
    <w:tmpl w:val="5D80802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6F445D56"/>
    <w:multiLevelType w:val="hybridMultilevel"/>
    <w:tmpl w:val="C700DB16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7ED04837"/>
    <w:multiLevelType w:val="hybridMultilevel"/>
    <w:tmpl w:val="60C0379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22385887">
    <w:abstractNumId w:val="12"/>
  </w:num>
  <w:num w:numId="2" w16cid:durableId="705375423">
    <w:abstractNumId w:val="8"/>
  </w:num>
  <w:num w:numId="3" w16cid:durableId="1198086756">
    <w:abstractNumId w:val="7"/>
  </w:num>
  <w:num w:numId="4" w16cid:durableId="2015497619">
    <w:abstractNumId w:val="6"/>
  </w:num>
  <w:num w:numId="5" w16cid:durableId="1660308800">
    <w:abstractNumId w:val="9"/>
  </w:num>
  <w:num w:numId="6" w16cid:durableId="882979897">
    <w:abstractNumId w:val="4"/>
  </w:num>
  <w:num w:numId="7" w16cid:durableId="1839803240">
    <w:abstractNumId w:val="2"/>
  </w:num>
  <w:num w:numId="8" w16cid:durableId="722409332">
    <w:abstractNumId w:val="11"/>
  </w:num>
  <w:num w:numId="9" w16cid:durableId="701514991">
    <w:abstractNumId w:val="15"/>
  </w:num>
  <w:num w:numId="10" w16cid:durableId="352927903">
    <w:abstractNumId w:val="10"/>
  </w:num>
  <w:num w:numId="11" w16cid:durableId="875000494">
    <w:abstractNumId w:val="1"/>
    <w:lvlOverride w:ilvl="0">
      <w:startOverride w:val="3"/>
      <w:lvl w:ilvl="0">
        <w:start w:val="3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12" w16cid:durableId="1449818043">
    <w:abstractNumId w:val="14"/>
  </w:num>
  <w:num w:numId="13" w16cid:durableId="2050255540">
    <w:abstractNumId w:val="3"/>
  </w:num>
  <w:num w:numId="14" w16cid:durableId="1656181238">
    <w:abstractNumId w:val="16"/>
  </w:num>
  <w:num w:numId="15" w16cid:durableId="54880680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4524878">
    <w:abstractNumId w:val="5"/>
  </w:num>
  <w:num w:numId="17" w16cid:durableId="141027635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70495849">
    <w:abstractNumId w:val="0"/>
  </w:num>
  <w:num w:numId="19" w16cid:durableId="32748493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1579399">
    <w:abstractNumId w:val="1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DI0MTc1MjE0MDJR0lEKTi0uzszPAymwqAUAJ2mA4SwAAAA="/>
  </w:docVars>
  <w:rsids>
    <w:rsidRoot w:val="00194D61"/>
    <w:rsid w:val="00000291"/>
    <w:rsid w:val="00000A97"/>
    <w:rsid w:val="0000168F"/>
    <w:rsid w:val="000018CB"/>
    <w:rsid w:val="00001CE9"/>
    <w:rsid w:val="00001DA6"/>
    <w:rsid w:val="00002170"/>
    <w:rsid w:val="000029D9"/>
    <w:rsid w:val="0000373D"/>
    <w:rsid w:val="0000433E"/>
    <w:rsid w:val="00005781"/>
    <w:rsid w:val="000059AD"/>
    <w:rsid w:val="00006A2B"/>
    <w:rsid w:val="00007899"/>
    <w:rsid w:val="00007BD8"/>
    <w:rsid w:val="00010A7C"/>
    <w:rsid w:val="00011011"/>
    <w:rsid w:val="00011D92"/>
    <w:rsid w:val="00011F5A"/>
    <w:rsid w:val="00012480"/>
    <w:rsid w:val="00012EA7"/>
    <w:rsid w:val="00013498"/>
    <w:rsid w:val="00013999"/>
    <w:rsid w:val="000140D4"/>
    <w:rsid w:val="000147F0"/>
    <w:rsid w:val="000147FC"/>
    <w:rsid w:val="00015357"/>
    <w:rsid w:val="000153FA"/>
    <w:rsid w:val="00015A52"/>
    <w:rsid w:val="00015D12"/>
    <w:rsid w:val="00016431"/>
    <w:rsid w:val="000172E6"/>
    <w:rsid w:val="000178D5"/>
    <w:rsid w:val="000201F8"/>
    <w:rsid w:val="000204AB"/>
    <w:rsid w:val="000205E1"/>
    <w:rsid w:val="000214EF"/>
    <w:rsid w:val="0002196B"/>
    <w:rsid w:val="000219B1"/>
    <w:rsid w:val="00021C10"/>
    <w:rsid w:val="00022239"/>
    <w:rsid w:val="000225CE"/>
    <w:rsid w:val="00022BD8"/>
    <w:rsid w:val="00023DB6"/>
    <w:rsid w:val="000249AB"/>
    <w:rsid w:val="00024C4C"/>
    <w:rsid w:val="0002528D"/>
    <w:rsid w:val="000254CD"/>
    <w:rsid w:val="00025E86"/>
    <w:rsid w:val="000306A4"/>
    <w:rsid w:val="000306DF"/>
    <w:rsid w:val="000310A8"/>
    <w:rsid w:val="0003171C"/>
    <w:rsid w:val="00031844"/>
    <w:rsid w:val="000318E5"/>
    <w:rsid w:val="00032C4B"/>
    <w:rsid w:val="000331FF"/>
    <w:rsid w:val="00033732"/>
    <w:rsid w:val="00035860"/>
    <w:rsid w:val="0003653E"/>
    <w:rsid w:val="00036B27"/>
    <w:rsid w:val="00037DD2"/>
    <w:rsid w:val="00037E43"/>
    <w:rsid w:val="0004047D"/>
    <w:rsid w:val="00040643"/>
    <w:rsid w:val="00040830"/>
    <w:rsid w:val="000422E0"/>
    <w:rsid w:val="00042663"/>
    <w:rsid w:val="00042FBC"/>
    <w:rsid w:val="00043E19"/>
    <w:rsid w:val="00043F82"/>
    <w:rsid w:val="00044036"/>
    <w:rsid w:val="00044615"/>
    <w:rsid w:val="00044F30"/>
    <w:rsid w:val="000467E8"/>
    <w:rsid w:val="0004682D"/>
    <w:rsid w:val="00047750"/>
    <w:rsid w:val="00047A2A"/>
    <w:rsid w:val="00047AA4"/>
    <w:rsid w:val="00047FF7"/>
    <w:rsid w:val="000500EC"/>
    <w:rsid w:val="00052228"/>
    <w:rsid w:val="0005265A"/>
    <w:rsid w:val="000529E3"/>
    <w:rsid w:val="00052A52"/>
    <w:rsid w:val="00052EBE"/>
    <w:rsid w:val="00054A2D"/>
    <w:rsid w:val="00054B8B"/>
    <w:rsid w:val="00055F42"/>
    <w:rsid w:val="00055FF0"/>
    <w:rsid w:val="00057E11"/>
    <w:rsid w:val="00060D2B"/>
    <w:rsid w:val="00061286"/>
    <w:rsid w:val="00061E75"/>
    <w:rsid w:val="0006245C"/>
    <w:rsid w:val="0006265E"/>
    <w:rsid w:val="000632C2"/>
    <w:rsid w:val="00065CB4"/>
    <w:rsid w:val="00065D48"/>
    <w:rsid w:val="00066D82"/>
    <w:rsid w:val="000674CA"/>
    <w:rsid w:val="00070699"/>
    <w:rsid w:val="000707F7"/>
    <w:rsid w:val="0007088F"/>
    <w:rsid w:val="0007116E"/>
    <w:rsid w:val="00071A84"/>
    <w:rsid w:val="000721B1"/>
    <w:rsid w:val="00072FFB"/>
    <w:rsid w:val="00073ADA"/>
    <w:rsid w:val="000742F2"/>
    <w:rsid w:val="00074501"/>
    <w:rsid w:val="0007453B"/>
    <w:rsid w:val="000748AA"/>
    <w:rsid w:val="00074BDB"/>
    <w:rsid w:val="0007508A"/>
    <w:rsid w:val="00075B7B"/>
    <w:rsid w:val="00075C28"/>
    <w:rsid w:val="00075EE7"/>
    <w:rsid w:val="000762FF"/>
    <w:rsid w:val="00076921"/>
    <w:rsid w:val="00077DBE"/>
    <w:rsid w:val="000802ED"/>
    <w:rsid w:val="00081CE8"/>
    <w:rsid w:val="00081D85"/>
    <w:rsid w:val="00081DB7"/>
    <w:rsid w:val="00081E73"/>
    <w:rsid w:val="000826C9"/>
    <w:rsid w:val="00082982"/>
    <w:rsid w:val="0008343C"/>
    <w:rsid w:val="0008354B"/>
    <w:rsid w:val="00083936"/>
    <w:rsid w:val="00085EAC"/>
    <w:rsid w:val="000869DA"/>
    <w:rsid w:val="000872C1"/>
    <w:rsid w:val="0008752C"/>
    <w:rsid w:val="00087F71"/>
    <w:rsid w:val="000903B5"/>
    <w:rsid w:val="0009067C"/>
    <w:rsid w:val="0009093F"/>
    <w:rsid w:val="00091838"/>
    <w:rsid w:val="000918D2"/>
    <w:rsid w:val="00091DF1"/>
    <w:rsid w:val="000920A5"/>
    <w:rsid w:val="000921B0"/>
    <w:rsid w:val="00093CB8"/>
    <w:rsid w:val="00094786"/>
    <w:rsid w:val="000952B6"/>
    <w:rsid w:val="00095300"/>
    <w:rsid w:val="00097498"/>
    <w:rsid w:val="000A021D"/>
    <w:rsid w:val="000A03C8"/>
    <w:rsid w:val="000A0AC3"/>
    <w:rsid w:val="000A0D96"/>
    <w:rsid w:val="000A1590"/>
    <w:rsid w:val="000A1A4A"/>
    <w:rsid w:val="000A3FFF"/>
    <w:rsid w:val="000A4248"/>
    <w:rsid w:val="000A4559"/>
    <w:rsid w:val="000A4952"/>
    <w:rsid w:val="000A62E1"/>
    <w:rsid w:val="000A6915"/>
    <w:rsid w:val="000A6B53"/>
    <w:rsid w:val="000A73FE"/>
    <w:rsid w:val="000B0839"/>
    <w:rsid w:val="000B0A9E"/>
    <w:rsid w:val="000B143A"/>
    <w:rsid w:val="000B1533"/>
    <w:rsid w:val="000B2727"/>
    <w:rsid w:val="000B2CE8"/>
    <w:rsid w:val="000B2F75"/>
    <w:rsid w:val="000B3712"/>
    <w:rsid w:val="000B3DD8"/>
    <w:rsid w:val="000B3F82"/>
    <w:rsid w:val="000B5A3D"/>
    <w:rsid w:val="000B63AA"/>
    <w:rsid w:val="000C0828"/>
    <w:rsid w:val="000C0B57"/>
    <w:rsid w:val="000C0F2E"/>
    <w:rsid w:val="000C16DF"/>
    <w:rsid w:val="000C197A"/>
    <w:rsid w:val="000C1BBE"/>
    <w:rsid w:val="000C31AD"/>
    <w:rsid w:val="000C3B1A"/>
    <w:rsid w:val="000C629E"/>
    <w:rsid w:val="000C646A"/>
    <w:rsid w:val="000C7A6C"/>
    <w:rsid w:val="000D0052"/>
    <w:rsid w:val="000D060B"/>
    <w:rsid w:val="000D13AD"/>
    <w:rsid w:val="000D14F7"/>
    <w:rsid w:val="000D1F6C"/>
    <w:rsid w:val="000D227C"/>
    <w:rsid w:val="000D24A3"/>
    <w:rsid w:val="000D28DE"/>
    <w:rsid w:val="000D3087"/>
    <w:rsid w:val="000D415C"/>
    <w:rsid w:val="000D4216"/>
    <w:rsid w:val="000D43C8"/>
    <w:rsid w:val="000D5D7D"/>
    <w:rsid w:val="000D7C13"/>
    <w:rsid w:val="000E0078"/>
    <w:rsid w:val="000E0627"/>
    <w:rsid w:val="000E062A"/>
    <w:rsid w:val="000E1A75"/>
    <w:rsid w:val="000E1EE7"/>
    <w:rsid w:val="000E264F"/>
    <w:rsid w:val="000E2D87"/>
    <w:rsid w:val="000E2F44"/>
    <w:rsid w:val="000E2F83"/>
    <w:rsid w:val="000E4750"/>
    <w:rsid w:val="000E51D7"/>
    <w:rsid w:val="000E52C2"/>
    <w:rsid w:val="000E6F32"/>
    <w:rsid w:val="000F0681"/>
    <w:rsid w:val="000F0DFE"/>
    <w:rsid w:val="000F2844"/>
    <w:rsid w:val="000F2BA1"/>
    <w:rsid w:val="000F3B62"/>
    <w:rsid w:val="000F3CC1"/>
    <w:rsid w:val="000F43BC"/>
    <w:rsid w:val="000F4B31"/>
    <w:rsid w:val="000F4C4B"/>
    <w:rsid w:val="000F4FBB"/>
    <w:rsid w:val="000F5309"/>
    <w:rsid w:val="000F5506"/>
    <w:rsid w:val="000F552B"/>
    <w:rsid w:val="000F6348"/>
    <w:rsid w:val="000F6484"/>
    <w:rsid w:val="000F653D"/>
    <w:rsid w:val="000F659D"/>
    <w:rsid w:val="000F75F8"/>
    <w:rsid w:val="000F77B0"/>
    <w:rsid w:val="000F7EAB"/>
    <w:rsid w:val="00100CB2"/>
    <w:rsid w:val="00100CFF"/>
    <w:rsid w:val="00101A53"/>
    <w:rsid w:val="001022C4"/>
    <w:rsid w:val="00102318"/>
    <w:rsid w:val="00104123"/>
    <w:rsid w:val="00106B7F"/>
    <w:rsid w:val="00107036"/>
    <w:rsid w:val="0010797A"/>
    <w:rsid w:val="00107E70"/>
    <w:rsid w:val="001104B6"/>
    <w:rsid w:val="001104BD"/>
    <w:rsid w:val="001106BC"/>
    <w:rsid w:val="00110B50"/>
    <w:rsid w:val="00111663"/>
    <w:rsid w:val="00112599"/>
    <w:rsid w:val="001128AE"/>
    <w:rsid w:val="001130C3"/>
    <w:rsid w:val="001133F0"/>
    <w:rsid w:val="00114EE0"/>
    <w:rsid w:val="00116D72"/>
    <w:rsid w:val="0012026C"/>
    <w:rsid w:val="00121EBF"/>
    <w:rsid w:val="00121F44"/>
    <w:rsid w:val="00121FF1"/>
    <w:rsid w:val="00122291"/>
    <w:rsid w:val="00122D13"/>
    <w:rsid w:val="001242D8"/>
    <w:rsid w:val="0012536E"/>
    <w:rsid w:val="001254C9"/>
    <w:rsid w:val="001255B2"/>
    <w:rsid w:val="00125B53"/>
    <w:rsid w:val="001270E8"/>
    <w:rsid w:val="001271DD"/>
    <w:rsid w:val="00130245"/>
    <w:rsid w:val="001303BF"/>
    <w:rsid w:val="00130959"/>
    <w:rsid w:val="00130AF2"/>
    <w:rsid w:val="00130D42"/>
    <w:rsid w:val="00130DC3"/>
    <w:rsid w:val="001316FD"/>
    <w:rsid w:val="00132A04"/>
    <w:rsid w:val="00133AEE"/>
    <w:rsid w:val="00133BF3"/>
    <w:rsid w:val="00133E1F"/>
    <w:rsid w:val="001345A2"/>
    <w:rsid w:val="00134AA0"/>
    <w:rsid w:val="00135416"/>
    <w:rsid w:val="0013552F"/>
    <w:rsid w:val="001355CC"/>
    <w:rsid w:val="001368FD"/>
    <w:rsid w:val="00136998"/>
    <w:rsid w:val="00137361"/>
    <w:rsid w:val="00137A42"/>
    <w:rsid w:val="0014058E"/>
    <w:rsid w:val="00141186"/>
    <w:rsid w:val="00141B93"/>
    <w:rsid w:val="0014300B"/>
    <w:rsid w:val="0014435F"/>
    <w:rsid w:val="00144F47"/>
    <w:rsid w:val="001455D6"/>
    <w:rsid w:val="00146CDD"/>
    <w:rsid w:val="00146D49"/>
    <w:rsid w:val="0014762B"/>
    <w:rsid w:val="00147E92"/>
    <w:rsid w:val="001507E6"/>
    <w:rsid w:val="001508D0"/>
    <w:rsid w:val="00151FA6"/>
    <w:rsid w:val="0015218C"/>
    <w:rsid w:val="00152280"/>
    <w:rsid w:val="00153051"/>
    <w:rsid w:val="00153D06"/>
    <w:rsid w:val="00155345"/>
    <w:rsid w:val="00155631"/>
    <w:rsid w:val="00155AF0"/>
    <w:rsid w:val="00155DE0"/>
    <w:rsid w:val="00156393"/>
    <w:rsid w:val="00156545"/>
    <w:rsid w:val="0015667C"/>
    <w:rsid w:val="00157212"/>
    <w:rsid w:val="0015795E"/>
    <w:rsid w:val="00157D14"/>
    <w:rsid w:val="00157F07"/>
    <w:rsid w:val="00161717"/>
    <w:rsid w:val="001621DF"/>
    <w:rsid w:val="00162572"/>
    <w:rsid w:val="0016287F"/>
    <w:rsid w:val="00163607"/>
    <w:rsid w:val="001640CA"/>
    <w:rsid w:val="00164F0A"/>
    <w:rsid w:val="00165666"/>
    <w:rsid w:val="00165B05"/>
    <w:rsid w:val="00166DEA"/>
    <w:rsid w:val="00167A32"/>
    <w:rsid w:val="001704EA"/>
    <w:rsid w:val="00170A90"/>
    <w:rsid w:val="001717ED"/>
    <w:rsid w:val="00171846"/>
    <w:rsid w:val="0017210B"/>
    <w:rsid w:val="00172EB3"/>
    <w:rsid w:val="00174640"/>
    <w:rsid w:val="0017465B"/>
    <w:rsid w:val="001770DB"/>
    <w:rsid w:val="001773B1"/>
    <w:rsid w:val="0017793C"/>
    <w:rsid w:val="00177D51"/>
    <w:rsid w:val="00180043"/>
    <w:rsid w:val="0018037B"/>
    <w:rsid w:val="00180980"/>
    <w:rsid w:val="001821D1"/>
    <w:rsid w:val="00183EC3"/>
    <w:rsid w:val="001843A4"/>
    <w:rsid w:val="00184A1A"/>
    <w:rsid w:val="001869C7"/>
    <w:rsid w:val="00186E83"/>
    <w:rsid w:val="00187D2D"/>
    <w:rsid w:val="00190150"/>
    <w:rsid w:val="0019028B"/>
    <w:rsid w:val="00191199"/>
    <w:rsid w:val="0019290A"/>
    <w:rsid w:val="00193366"/>
    <w:rsid w:val="0019412E"/>
    <w:rsid w:val="001945A9"/>
    <w:rsid w:val="00194D61"/>
    <w:rsid w:val="00194E11"/>
    <w:rsid w:val="001950F1"/>
    <w:rsid w:val="00195126"/>
    <w:rsid w:val="00195731"/>
    <w:rsid w:val="00195D88"/>
    <w:rsid w:val="00196B55"/>
    <w:rsid w:val="00196D2E"/>
    <w:rsid w:val="00197106"/>
    <w:rsid w:val="00197944"/>
    <w:rsid w:val="00197CB6"/>
    <w:rsid w:val="001A0EEA"/>
    <w:rsid w:val="001A2DD3"/>
    <w:rsid w:val="001A355B"/>
    <w:rsid w:val="001A38F0"/>
    <w:rsid w:val="001A48DB"/>
    <w:rsid w:val="001A4E03"/>
    <w:rsid w:val="001A537A"/>
    <w:rsid w:val="001A551E"/>
    <w:rsid w:val="001A6644"/>
    <w:rsid w:val="001B0400"/>
    <w:rsid w:val="001B2DDB"/>
    <w:rsid w:val="001B39CA"/>
    <w:rsid w:val="001B3E38"/>
    <w:rsid w:val="001B5BF5"/>
    <w:rsid w:val="001B5DDA"/>
    <w:rsid w:val="001C0994"/>
    <w:rsid w:val="001C29FE"/>
    <w:rsid w:val="001C31B8"/>
    <w:rsid w:val="001C37B6"/>
    <w:rsid w:val="001C3E72"/>
    <w:rsid w:val="001C3F6E"/>
    <w:rsid w:val="001C437B"/>
    <w:rsid w:val="001C4F77"/>
    <w:rsid w:val="001C5563"/>
    <w:rsid w:val="001C6E24"/>
    <w:rsid w:val="001D01F1"/>
    <w:rsid w:val="001D0542"/>
    <w:rsid w:val="001D0FC7"/>
    <w:rsid w:val="001D14A8"/>
    <w:rsid w:val="001D277F"/>
    <w:rsid w:val="001D2B21"/>
    <w:rsid w:val="001D2BB9"/>
    <w:rsid w:val="001D3030"/>
    <w:rsid w:val="001D3BB6"/>
    <w:rsid w:val="001D4D5A"/>
    <w:rsid w:val="001D4F18"/>
    <w:rsid w:val="001D50D1"/>
    <w:rsid w:val="001D54A2"/>
    <w:rsid w:val="001D611E"/>
    <w:rsid w:val="001D6406"/>
    <w:rsid w:val="001D6C4B"/>
    <w:rsid w:val="001D7A77"/>
    <w:rsid w:val="001E03AA"/>
    <w:rsid w:val="001E10EE"/>
    <w:rsid w:val="001E11BC"/>
    <w:rsid w:val="001E15ED"/>
    <w:rsid w:val="001E2122"/>
    <w:rsid w:val="001E24D5"/>
    <w:rsid w:val="001E2872"/>
    <w:rsid w:val="001E2B79"/>
    <w:rsid w:val="001E2F7E"/>
    <w:rsid w:val="001E327D"/>
    <w:rsid w:val="001E328A"/>
    <w:rsid w:val="001E3BFA"/>
    <w:rsid w:val="001E3E58"/>
    <w:rsid w:val="001E4EDC"/>
    <w:rsid w:val="001E50D2"/>
    <w:rsid w:val="001E5977"/>
    <w:rsid w:val="001E5A2D"/>
    <w:rsid w:val="001E5B15"/>
    <w:rsid w:val="001E5F41"/>
    <w:rsid w:val="001E6472"/>
    <w:rsid w:val="001E6BD4"/>
    <w:rsid w:val="001E6C20"/>
    <w:rsid w:val="001F0E08"/>
    <w:rsid w:val="001F11BD"/>
    <w:rsid w:val="001F1403"/>
    <w:rsid w:val="001F173D"/>
    <w:rsid w:val="001F2F4D"/>
    <w:rsid w:val="001F4A0B"/>
    <w:rsid w:val="001F4FEA"/>
    <w:rsid w:val="001F5F46"/>
    <w:rsid w:val="001F7B91"/>
    <w:rsid w:val="00200619"/>
    <w:rsid w:val="0020327E"/>
    <w:rsid w:val="00203F94"/>
    <w:rsid w:val="00204194"/>
    <w:rsid w:val="002042F2"/>
    <w:rsid w:val="00204BE4"/>
    <w:rsid w:val="00205147"/>
    <w:rsid w:val="002053EA"/>
    <w:rsid w:val="0020592A"/>
    <w:rsid w:val="002063A8"/>
    <w:rsid w:val="002072E1"/>
    <w:rsid w:val="0020746A"/>
    <w:rsid w:val="00207634"/>
    <w:rsid w:val="002077ED"/>
    <w:rsid w:val="00207C64"/>
    <w:rsid w:val="0021046F"/>
    <w:rsid w:val="002109EE"/>
    <w:rsid w:val="00210D7E"/>
    <w:rsid w:val="00210E49"/>
    <w:rsid w:val="00211C20"/>
    <w:rsid w:val="00211D4B"/>
    <w:rsid w:val="002129B9"/>
    <w:rsid w:val="002135BD"/>
    <w:rsid w:val="002143B7"/>
    <w:rsid w:val="00214C0C"/>
    <w:rsid w:val="002156EF"/>
    <w:rsid w:val="00216D29"/>
    <w:rsid w:val="00216D7E"/>
    <w:rsid w:val="0021782C"/>
    <w:rsid w:val="00217CA7"/>
    <w:rsid w:val="002202E9"/>
    <w:rsid w:val="0022125C"/>
    <w:rsid w:val="00221825"/>
    <w:rsid w:val="00221F76"/>
    <w:rsid w:val="002228E2"/>
    <w:rsid w:val="00223738"/>
    <w:rsid w:val="00223E25"/>
    <w:rsid w:val="002240F8"/>
    <w:rsid w:val="0022451A"/>
    <w:rsid w:val="00224585"/>
    <w:rsid w:val="00224874"/>
    <w:rsid w:val="00224F7A"/>
    <w:rsid w:val="0022523B"/>
    <w:rsid w:val="002260B4"/>
    <w:rsid w:val="0022632A"/>
    <w:rsid w:val="00230207"/>
    <w:rsid w:val="00231734"/>
    <w:rsid w:val="00231A9B"/>
    <w:rsid w:val="00232245"/>
    <w:rsid w:val="0023275D"/>
    <w:rsid w:val="00232BDA"/>
    <w:rsid w:val="002349D5"/>
    <w:rsid w:val="00235133"/>
    <w:rsid w:val="0024057E"/>
    <w:rsid w:val="00241445"/>
    <w:rsid w:val="00241C24"/>
    <w:rsid w:val="00242544"/>
    <w:rsid w:val="002426DF"/>
    <w:rsid w:val="00242ED1"/>
    <w:rsid w:val="002437F6"/>
    <w:rsid w:val="002440DC"/>
    <w:rsid w:val="0024429B"/>
    <w:rsid w:val="00244566"/>
    <w:rsid w:val="00244D77"/>
    <w:rsid w:val="00251C98"/>
    <w:rsid w:val="002522F4"/>
    <w:rsid w:val="00252757"/>
    <w:rsid w:val="00253885"/>
    <w:rsid w:val="00255593"/>
    <w:rsid w:val="002555E2"/>
    <w:rsid w:val="00256C66"/>
    <w:rsid w:val="00260A5A"/>
    <w:rsid w:val="0026104E"/>
    <w:rsid w:val="00261646"/>
    <w:rsid w:val="00261AB2"/>
    <w:rsid w:val="002627C6"/>
    <w:rsid w:val="002631E1"/>
    <w:rsid w:val="00263B5E"/>
    <w:rsid w:val="00263CF7"/>
    <w:rsid w:val="0026582B"/>
    <w:rsid w:val="002660A1"/>
    <w:rsid w:val="002660FE"/>
    <w:rsid w:val="002666DE"/>
    <w:rsid w:val="00266E45"/>
    <w:rsid w:val="00266F0C"/>
    <w:rsid w:val="002674A3"/>
    <w:rsid w:val="0026767D"/>
    <w:rsid w:val="00267955"/>
    <w:rsid w:val="00267CC3"/>
    <w:rsid w:val="0027008F"/>
    <w:rsid w:val="00270344"/>
    <w:rsid w:val="002714B8"/>
    <w:rsid w:val="002718FE"/>
    <w:rsid w:val="00271FAC"/>
    <w:rsid w:val="002720F0"/>
    <w:rsid w:val="00273A6E"/>
    <w:rsid w:val="002740C6"/>
    <w:rsid w:val="0027458E"/>
    <w:rsid w:val="00274736"/>
    <w:rsid w:val="0027491A"/>
    <w:rsid w:val="00274F2D"/>
    <w:rsid w:val="00276045"/>
    <w:rsid w:val="00276A92"/>
    <w:rsid w:val="00276CE6"/>
    <w:rsid w:val="002811B0"/>
    <w:rsid w:val="00281E06"/>
    <w:rsid w:val="00282720"/>
    <w:rsid w:val="00282D0A"/>
    <w:rsid w:val="00283822"/>
    <w:rsid w:val="00284FD8"/>
    <w:rsid w:val="00285768"/>
    <w:rsid w:val="0028581C"/>
    <w:rsid w:val="00285F44"/>
    <w:rsid w:val="002871A9"/>
    <w:rsid w:val="002871B5"/>
    <w:rsid w:val="0029008D"/>
    <w:rsid w:val="00290F7B"/>
    <w:rsid w:val="00291B7F"/>
    <w:rsid w:val="00291D5B"/>
    <w:rsid w:val="00292191"/>
    <w:rsid w:val="00292F0F"/>
    <w:rsid w:val="00293E8C"/>
    <w:rsid w:val="0029404E"/>
    <w:rsid w:val="002950ED"/>
    <w:rsid w:val="002A21B5"/>
    <w:rsid w:val="002A2CFE"/>
    <w:rsid w:val="002A2EFD"/>
    <w:rsid w:val="002A3B12"/>
    <w:rsid w:val="002A3FBB"/>
    <w:rsid w:val="002A455D"/>
    <w:rsid w:val="002A4708"/>
    <w:rsid w:val="002A6DE6"/>
    <w:rsid w:val="002A70B6"/>
    <w:rsid w:val="002A70E1"/>
    <w:rsid w:val="002A723E"/>
    <w:rsid w:val="002A7396"/>
    <w:rsid w:val="002B0CF5"/>
    <w:rsid w:val="002B0D2C"/>
    <w:rsid w:val="002B10AC"/>
    <w:rsid w:val="002B118E"/>
    <w:rsid w:val="002B1827"/>
    <w:rsid w:val="002B1D11"/>
    <w:rsid w:val="002B1F6B"/>
    <w:rsid w:val="002B238B"/>
    <w:rsid w:val="002B37DE"/>
    <w:rsid w:val="002B3F05"/>
    <w:rsid w:val="002B4264"/>
    <w:rsid w:val="002B4D77"/>
    <w:rsid w:val="002B67CF"/>
    <w:rsid w:val="002B6E54"/>
    <w:rsid w:val="002C05AE"/>
    <w:rsid w:val="002C06BE"/>
    <w:rsid w:val="002C1259"/>
    <w:rsid w:val="002C2B2F"/>
    <w:rsid w:val="002C2EAA"/>
    <w:rsid w:val="002C3268"/>
    <w:rsid w:val="002C3ADF"/>
    <w:rsid w:val="002C3CB4"/>
    <w:rsid w:val="002C46A9"/>
    <w:rsid w:val="002C5684"/>
    <w:rsid w:val="002C6943"/>
    <w:rsid w:val="002C6DA3"/>
    <w:rsid w:val="002C7085"/>
    <w:rsid w:val="002C7A1A"/>
    <w:rsid w:val="002C7E6C"/>
    <w:rsid w:val="002D15F6"/>
    <w:rsid w:val="002D199B"/>
    <w:rsid w:val="002D19F0"/>
    <w:rsid w:val="002D32FE"/>
    <w:rsid w:val="002D3F57"/>
    <w:rsid w:val="002D638F"/>
    <w:rsid w:val="002D7533"/>
    <w:rsid w:val="002D7910"/>
    <w:rsid w:val="002D7BAD"/>
    <w:rsid w:val="002D7DD9"/>
    <w:rsid w:val="002E0222"/>
    <w:rsid w:val="002E0350"/>
    <w:rsid w:val="002E09DB"/>
    <w:rsid w:val="002E1508"/>
    <w:rsid w:val="002E198D"/>
    <w:rsid w:val="002E26B3"/>
    <w:rsid w:val="002E2703"/>
    <w:rsid w:val="002E324C"/>
    <w:rsid w:val="002E4136"/>
    <w:rsid w:val="002E5524"/>
    <w:rsid w:val="002E6438"/>
    <w:rsid w:val="002F062B"/>
    <w:rsid w:val="002F1931"/>
    <w:rsid w:val="002F1F80"/>
    <w:rsid w:val="002F2E22"/>
    <w:rsid w:val="002F3668"/>
    <w:rsid w:val="002F3AC5"/>
    <w:rsid w:val="002F4A43"/>
    <w:rsid w:val="002F4B90"/>
    <w:rsid w:val="002F5E4C"/>
    <w:rsid w:val="002F644B"/>
    <w:rsid w:val="002F6C1F"/>
    <w:rsid w:val="002F755F"/>
    <w:rsid w:val="002F7A89"/>
    <w:rsid w:val="002F7BA0"/>
    <w:rsid w:val="002F7C7B"/>
    <w:rsid w:val="003008A8"/>
    <w:rsid w:val="00300E96"/>
    <w:rsid w:val="003013FE"/>
    <w:rsid w:val="00301432"/>
    <w:rsid w:val="0030162F"/>
    <w:rsid w:val="0030191F"/>
    <w:rsid w:val="00301B69"/>
    <w:rsid w:val="00302D11"/>
    <w:rsid w:val="00303526"/>
    <w:rsid w:val="00303776"/>
    <w:rsid w:val="00303BAD"/>
    <w:rsid w:val="00305E7A"/>
    <w:rsid w:val="00306C30"/>
    <w:rsid w:val="00306F07"/>
    <w:rsid w:val="00307CE0"/>
    <w:rsid w:val="00307D40"/>
    <w:rsid w:val="00310013"/>
    <w:rsid w:val="0031015C"/>
    <w:rsid w:val="0031038E"/>
    <w:rsid w:val="00310EA3"/>
    <w:rsid w:val="003118AB"/>
    <w:rsid w:val="0031315C"/>
    <w:rsid w:val="00313A38"/>
    <w:rsid w:val="003142AB"/>
    <w:rsid w:val="00315396"/>
    <w:rsid w:val="0031582F"/>
    <w:rsid w:val="00316D50"/>
    <w:rsid w:val="003179C7"/>
    <w:rsid w:val="00317D07"/>
    <w:rsid w:val="00320CC4"/>
    <w:rsid w:val="003211D4"/>
    <w:rsid w:val="00322138"/>
    <w:rsid w:val="003221B4"/>
    <w:rsid w:val="00322492"/>
    <w:rsid w:val="00322F0A"/>
    <w:rsid w:val="003234E6"/>
    <w:rsid w:val="00323F02"/>
    <w:rsid w:val="00324658"/>
    <w:rsid w:val="00325500"/>
    <w:rsid w:val="00326A6A"/>
    <w:rsid w:val="00327294"/>
    <w:rsid w:val="00330074"/>
    <w:rsid w:val="003300CF"/>
    <w:rsid w:val="003309E8"/>
    <w:rsid w:val="003314D5"/>
    <w:rsid w:val="00331B39"/>
    <w:rsid w:val="00333202"/>
    <w:rsid w:val="00333241"/>
    <w:rsid w:val="0033603E"/>
    <w:rsid w:val="00337769"/>
    <w:rsid w:val="003378D7"/>
    <w:rsid w:val="00337EF8"/>
    <w:rsid w:val="00337FE8"/>
    <w:rsid w:val="00341001"/>
    <w:rsid w:val="003426CA"/>
    <w:rsid w:val="0034324D"/>
    <w:rsid w:val="00344318"/>
    <w:rsid w:val="00344A28"/>
    <w:rsid w:val="0034573A"/>
    <w:rsid w:val="003457EB"/>
    <w:rsid w:val="0034610E"/>
    <w:rsid w:val="003466F7"/>
    <w:rsid w:val="00346A7D"/>
    <w:rsid w:val="00346B31"/>
    <w:rsid w:val="0034799C"/>
    <w:rsid w:val="00350020"/>
    <w:rsid w:val="00350337"/>
    <w:rsid w:val="0035122A"/>
    <w:rsid w:val="00351EB8"/>
    <w:rsid w:val="0035221F"/>
    <w:rsid w:val="00353D79"/>
    <w:rsid w:val="00353E9E"/>
    <w:rsid w:val="0035463A"/>
    <w:rsid w:val="00355771"/>
    <w:rsid w:val="00355C52"/>
    <w:rsid w:val="00355DCF"/>
    <w:rsid w:val="00356EEF"/>
    <w:rsid w:val="0035700D"/>
    <w:rsid w:val="00360194"/>
    <w:rsid w:val="00360263"/>
    <w:rsid w:val="003608B3"/>
    <w:rsid w:val="003608B5"/>
    <w:rsid w:val="003609A7"/>
    <w:rsid w:val="00360A75"/>
    <w:rsid w:val="00360F56"/>
    <w:rsid w:val="00360F5F"/>
    <w:rsid w:val="0036226B"/>
    <w:rsid w:val="00363570"/>
    <w:rsid w:val="00363A06"/>
    <w:rsid w:val="00363E0D"/>
    <w:rsid w:val="00363EF1"/>
    <w:rsid w:val="0036420E"/>
    <w:rsid w:val="003644C8"/>
    <w:rsid w:val="003644CE"/>
    <w:rsid w:val="0036476B"/>
    <w:rsid w:val="0036627F"/>
    <w:rsid w:val="003665A4"/>
    <w:rsid w:val="003667D9"/>
    <w:rsid w:val="003676F2"/>
    <w:rsid w:val="003677E8"/>
    <w:rsid w:val="003705D1"/>
    <w:rsid w:val="00370AF5"/>
    <w:rsid w:val="00370C3E"/>
    <w:rsid w:val="00373253"/>
    <w:rsid w:val="003739D1"/>
    <w:rsid w:val="00373AA5"/>
    <w:rsid w:val="003749E5"/>
    <w:rsid w:val="0037547D"/>
    <w:rsid w:val="003755C1"/>
    <w:rsid w:val="003761CD"/>
    <w:rsid w:val="003763D1"/>
    <w:rsid w:val="00376594"/>
    <w:rsid w:val="00377ECF"/>
    <w:rsid w:val="00380C1A"/>
    <w:rsid w:val="00380F90"/>
    <w:rsid w:val="00381EC9"/>
    <w:rsid w:val="00383776"/>
    <w:rsid w:val="00383D8B"/>
    <w:rsid w:val="00384274"/>
    <w:rsid w:val="00384812"/>
    <w:rsid w:val="00386814"/>
    <w:rsid w:val="00386D73"/>
    <w:rsid w:val="00390A54"/>
    <w:rsid w:val="00390CD4"/>
    <w:rsid w:val="00390E0D"/>
    <w:rsid w:val="00390FDC"/>
    <w:rsid w:val="00392641"/>
    <w:rsid w:val="00392E2E"/>
    <w:rsid w:val="0039332D"/>
    <w:rsid w:val="0039598E"/>
    <w:rsid w:val="003962E3"/>
    <w:rsid w:val="003963C1"/>
    <w:rsid w:val="0039655A"/>
    <w:rsid w:val="0039691E"/>
    <w:rsid w:val="00396AE1"/>
    <w:rsid w:val="0039776C"/>
    <w:rsid w:val="00397BE0"/>
    <w:rsid w:val="003A0892"/>
    <w:rsid w:val="003A0DDC"/>
    <w:rsid w:val="003A0F3A"/>
    <w:rsid w:val="003A109C"/>
    <w:rsid w:val="003A2AFC"/>
    <w:rsid w:val="003A32A1"/>
    <w:rsid w:val="003A4044"/>
    <w:rsid w:val="003A4272"/>
    <w:rsid w:val="003A4655"/>
    <w:rsid w:val="003A4F5B"/>
    <w:rsid w:val="003A523A"/>
    <w:rsid w:val="003A541D"/>
    <w:rsid w:val="003A76EF"/>
    <w:rsid w:val="003B021E"/>
    <w:rsid w:val="003B03F6"/>
    <w:rsid w:val="003B12EC"/>
    <w:rsid w:val="003B202F"/>
    <w:rsid w:val="003B2B9B"/>
    <w:rsid w:val="003B31B6"/>
    <w:rsid w:val="003B360A"/>
    <w:rsid w:val="003B3E07"/>
    <w:rsid w:val="003B4397"/>
    <w:rsid w:val="003B43B2"/>
    <w:rsid w:val="003B4E22"/>
    <w:rsid w:val="003B64AF"/>
    <w:rsid w:val="003B7E7C"/>
    <w:rsid w:val="003C05FE"/>
    <w:rsid w:val="003C0E66"/>
    <w:rsid w:val="003C2776"/>
    <w:rsid w:val="003C2A1C"/>
    <w:rsid w:val="003C3001"/>
    <w:rsid w:val="003C318C"/>
    <w:rsid w:val="003C34DA"/>
    <w:rsid w:val="003C41F6"/>
    <w:rsid w:val="003C4346"/>
    <w:rsid w:val="003C5D9B"/>
    <w:rsid w:val="003C6B36"/>
    <w:rsid w:val="003C6F20"/>
    <w:rsid w:val="003C6FFF"/>
    <w:rsid w:val="003D0AD7"/>
    <w:rsid w:val="003D0F6D"/>
    <w:rsid w:val="003D13B4"/>
    <w:rsid w:val="003D162E"/>
    <w:rsid w:val="003D1FDF"/>
    <w:rsid w:val="003D2259"/>
    <w:rsid w:val="003D243C"/>
    <w:rsid w:val="003D2F03"/>
    <w:rsid w:val="003D30A8"/>
    <w:rsid w:val="003D31C9"/>
    <w:rsid w:val="003D32A7"/>
    <w:rsid w:val="003D343D"/>
    <w:rsid w:val="003D3F82"/>
    <w:rsid w:val="003D4A66"/>
    <w:rsid w:val="003D4B8D"/>
    <w:rsid w:val="003D4F31"/>
    <w:rsid w:val="003D5C15"/>
    <w:rsid w:val="003D689E"/>
    <w:rsid w:val="003D711D"/>
    <w:rsid w:val="003D7919"/>
    <w:rsid w:val="003D7C4F"/>
    <w:rsid w:val="003E074F"/>
    <w:rsid w:val="003E0BDD"/>
    <w:rsid w:val="003E0CAB"/>
    <w:rsid w:val="003E1527"/>
    <w:rsid w:val="003E1D37"/>
    <w:rsid w:val="003E4144"/>
    <w:rsid w:val="003E42F2"/>
    <w:rsid w:val="003E4662"/>
    <w:rsid w:val="003E5781"/>
    <w:rsid w:val="003E6C51"/>
    <w:rsid w:val="003E6C62"/>
    <w:rsid w:val="003E7609"/>
    <w:rsid w:val="003E7A9E"/>
    <w:rsid w:val="003F1E7E"/>
    <w:rsid w:val="003F29CD"/>
    <w:rsid w:val="003F41F7"/>
    <w:rsid w:val="003F49E9"/>
    <w:rsid w:val="003F630C"/>
    <w:rsid w:val="003F63CD"/>
    <w:rsid w:val="003F643E"/>
    <w:rsid w:val="003F69E0"/>
    <w:rsid w:val="003F6B4C"/>
    <w:rsid w:val="003F78A2"/>
    <w:rsid w:val="003F7D0E"/>
    <w:rsid w:val="0040051A"/>
    <w:rsid w:val="00400C7B"/>
    <w:rsid w:val="00400F30"/>
    <w:rsid w:val="00401453"/>
    <w:rsid w:val="004015E1"/>
    <w:rsid w:val="0040356D"/>
    <w:rsid w:val="00403967"/>
    <w:rsid w:val="00403F8E"/>
    <w:rsid w:val="00404921"/>
    <w:rsid w:val="00404A31"/>
    <w:rsid w:val="00404C09"/>
    <w:rsid w:val="00405510"/>
    <w:rsid w:val="00405E87"/>
    <w:rsid w:val="00407234"/>
    <w:rsid w:val="00407580"/>
    <w:rsid w:val="00407583"/>
    <w:rsid w:val="00407800"/>
    <w:rsid w:val="00407D50"/>
    <w:rsid w:val="004125E2"/>
    <w:rsid w:val="00412B9F"/>
    <w:rsid w:val="00414710"/>
    <w:rsid w:val="00414A66"/>
    <w:rsid w:val="00417E44"/>
    <w:rsid w:val="00420562"/>
    <w:rsid w:val="004208D3"/>
    <w:rsid w:val="0042144F"/>
    <w:rsid w:val="004216D9"/>
    <w:rsid w:val="00422197"/>
    <w:rsid w:val="00423355"/>
    <w:rsid w:val="004236AC"/>
    <w:rsid w:val="00423DB6"/>
    <w:rsid w:val="0042445C"/>
    <w:rsid w:val="00425310"/>
    <w:rsid w:val="00425A6D"/>
    <w:rsid w:val="0042664B"/>
    <w:rsid w:val="0042689A"/>
    <w:rsid w:val="004274B6"/>
    <w:rsid w:val="00427893"/>
    <w:rsid w:val="00430B73"/>
    <w:rsid w:val="00430BC3"/>
    <w:rsid w:val="00430E37"/>
    <w:rsid w:val="004310C9"/>
    <w:rsid w:val="00431A0B"/>
    <w:rsid w:val="0043324C"/>
    <w:rsid w:val="004339E2"/>
    <w:rsid w:val="00433DD9"/>
    <w:rsid w:val="00435500"/>
    <w:rsid w:val="00435588"/>
    <w:rsid w:val="00440C2F"/>
    <w:rsid w:val="0044140D"/>
    <w:rsid w:val="00442C4F"/>
    <w:rsid w:val="00445666"/>
    <w:rsid w:val="004462EF"/>
    <w:rsid w:val="00446E5F"/>
    <w:rsid w:val="00447543"/>
    <w:rsid w:val="00451D62"/>
    <w:rsid w:val="0045213A"/>
    <w:rsid w:val="00452D88"/>
    <w:rsid w:val="00453AB7"/>
    <w:rsid w:val="00454165"/>
    <w:rsid w:val="00454282"/>
    <w:rsid w:val="00454453"/>
    <w:rsid w:val="0045460C"/>
    <w:rsid w:val="004546C1"/>
    <w:rsid w:val="00454714"/>
    <w:rsid w:val="004548ED"/>
    <w:rsid w:val="004548EE"/>
    <w:rsid w:val="004555D3"/>
    <w:rsid w:val="004559DF"/>
    <w:rsid w:val="00456469"/>
    <w:rsid w:val="00456E9B"/>
    <w:rsid w:val="00457232"/>
    <w:rsid w:val="004579CC"/>
    <w:rsid w:val="00461565"/>
    <w:rsid w:val="0046266F"/>
    <w:rsid w:val="004642C7"/>
    <w:rsid w:val="00464EAF"/>
    <w:rsid w:val="0046518D"/>
    <w:rsid w:val="004658CF"/>
    <w:rsid w:val="004675AB"/>
    <w:rsid w:val="00467D04"/>
    <w:rsid w:val="00467E7F"/>
    <w:rsid w:val="004701B4"/>
    <w:rsid w:val="00472373"/>
    <w:rsid w:val="00472BC0"/>
    <w:rsid w:val="00472DA3"/>
    <w:rsid w:val="004739CB"/>
    <w:rsid w:val="004759BB"/>
    <w:rsid w:val="00475FF8"/>
    <w:rsid w:val="004764D2"/>
    <w:rsid w:val="004769BE"/>
    <w:rsid w:val="00476F50"/>
    <w:rsid w:val="00477C6E"/>
    <w:rsid w:val="004800FE"/>
    <w:rsid w:val="0048114B"/>
    <w:rsid w:val="0048160C"/>
    <w:rsid w:val="00481AE9"/>
    <w:rsid w:val="00482075"/>
    <w:rsid w:val="0048222E"/>
    <w:rsid w:val="00482991"/>
    <w:rsid w:val="00482D26"/>
    <w:rsid w:val="00482EBC"/>
    <w:rsid w:val="00483A3B"/>
    <w:rsid w:val="00485BB6"/>
    <w:rsid w:val="00485C96"/>
    <w:rsid w:val="00486719"/>
    <w:rsid w:val="0048741E"/>
    <w:rsid w:val="00487543"/>
    <w:rsid w:val="00487F6F"/>
    <w:rsid w:val="00490F68"/>
    <w:rsid w:val="00491081"/>
    <w:rsid w:val="00491AA7"/>
    <w:rsid w:val="004932CD"/>
    <w:rsid w:val="004949CA"/>
    <w:rsid w:val="0049511C"/>
    <w:rsid w:val="004953BF"/>
    <w:rsid w:val="0049540E"/>
    <w:rsid w:val="0049603F"/>
    <w:rsid w:val="0049608A"/>
    <w:rsid w:val="004968AB"/>
    <w:rsid w:val="004A0785"/>
    <w:rsid w:val="004A0838"/>
    <w:rsid w:val="004A19BB"/>
    <w:rsid w:val="004A2101"/>
    <w:rsid w:val="004A2CEE"/>
    <w:rsid w:val="004A330E"/>
    <w:rsid w:val="004A3669"/>
    <w:rsid w:val="004A434B"/>
    <w:rsid w:val="004A436B"/>
    <w:rsid w:val="004A48F9"/>
    <w:rsid w:val="004A4CD1"/>
    <w:rsid w:val="004A5285"/>
    <w:rsid w:val="004A542A"/>
    <w:rsid w:val="004A5C91"/>
    <w:rsid w:val="004A5DD4"/>
    <w:rsid w:val="004A5E51"/>
    <w:rsid w:val="004A77B2"/>
    <w:rsid w:val="004A79B3"/>
    <w:rsid w:val="004A7BB1"/>
    <w:rsid w:val="004B0741"/>
    <w:rsid w:val="004B085A"/>
    <w:rsid w:val="004B0A67"/>
    <w:rsid w:val="004B1072"/>
    <w:rsid w:val="004B186E"/>
    <w:rsid w:val="004B1C49"/>
    <w:rsid w:val="004B2214"/>
    <w:rsid w:val="004B2B6A"/>
    <w:rsid w:val="004B2FAD"/>
    <w:rsid w:val="004B34E3"/>
    <w:rsid w:val="004B39FF"/>
    <w:rsid w:val="004B3D5F"/>
    <w:rsid w:val="004B40E5"/>
    <w:rsid w:val="004B449B"/>
    <w:rsid w:val="004B4DE8"/>
    <w:rsid w:val="004B4E27"/>
    <w:rsid w:val="004B6904"/>
    <w:rsid w:val="004B71FE"/>
    <w:rsid w:val="004B7B09"/>
    <w:rsid w:val="004C00F7"/>
    <w:rsid w:val="004C052C"/>
    <w:rsid w:val="004C05A9"/>
    <w:rsid w:val="004C0A84"/>
    <w:rsid w:val="004C0B28"/>
    <w:rsid w:val="004C0BA4"/>
    <w:rsid w:val="004C13BB"/>
    <w:rsid w:val="004C142A"/>
    <w:rsid w:val="004C1BC9"/>
    <w:rsid w:val="004C2090"/>
    <w:rsid w:val="004C4094"/>
    <w:rsid w:val="004C48B7"/>
    <w:rsid w:val="004C534A"/>
    <w:rsid w:val="004C5614"/>
    <w:rsid w:val="004C57EC"/>
    <w:rsid w:val="004C62A1"/>
    <w:rsid w:val="004C750C"/>
    <w:rsid w:val="004D115F"/>
    <w:rsid w:val="004D228B"/>
    <w:rsid w:val="004D28E8"/>
    <w:rsid w:val="004D31EC"/>
    <w:rsid w:val="004D3884"/>
    <w:rsid w:val="004D39A5"/>
    <w:rsid w:val="004D3A85"/>
    <w:rsid w:val="004D4A5F"/>
    <w:rsid w:val="004D4BA8"/>
    <w:rsid w:val="004D4CC7"/>
    <w:rsid w:val="004D6EB9"/>
    <w:rsid w:val="004D732D"/>
    <w:rsid w:val="004D755F"/>
    <w:rsid w:val="004E10A2"/>
    <w:rsid w:val="004E1BBD"/>
    <w:rsid w:val="004E330A"/>
    <w:rsid w:val="004E33C2"/>
    <w:rsid w:val="004E341A"/>
    <w:rsid w:val="004E3A90"/>
    <w:rsid w:val="004E3C2B"/>
    <w:rsid w:val="004E4075"/>
    <w:rsid w:val="004E51B5"/>
    <w:rsid w:val="004E55F1"/>
    <w:rsid w:val="004E5915"/>
    <w:rsid w:val="004E66D2"/>
    <w:rsid w:val="004E680E"/>
    <w:rsid w:val="004E6BE5"/>
    <w:rsid w:val="004E6F35"/>
    <w:rsid w:val="004E6F54"/>
    <w:rsid w:val="004E7006"/>
    <w:rsid w:val="004E7AF4"/>
    <w:rsid w:val="004F05D6"/>
    <w:rsid w:val="004F0A1F"/>
    <w:rsid w:val="004F0FB5"/>
    <w:rsid w:val="004F127F"/>
    <w:rsid w:val="004F2A02"/>
    <w:rsid w:val="004F3A13"/>
    <w:rsid w:val="004F3D32"/>
    <w:rsid w:val="004F4078"/>
    <w:rsid w:val="004F46F0"/>
    <w:rsid w:val="004F64F2"/>
    <w:rsid w:val="004F6F7B"/>
    <w:rsid w:val="004F761E"/>
    <w:rsid w:val="004F7C42"/>
    <w:rsid w:val="004F7C55"/>
    <w:rsid w:val="0050024B"/>
    <w:rsid w:val="0050059C"/>
    <w:rsid w:val="00501876"/>
    <w:rsid w:val="005018B2"/>
    <w:rsid w:val="00502B29"/>
    <w:rsid w:val="00505180"/>
    <w:rsid w:val="00505209"/>
    <w:rsid w:val="005052B7"/>
    <w:rsid w:val="00505B55"/>
    <w:rsid w:val="00505E6A"/>
    <w:rsid w:val="005067D8"/>
    <w:rsid w:val="00506D84"/>
    <w:rsid w:val="005073B4"/>
    <w:rsid w:val="00511399"/>
    <w:rsid w:val="00512805"/>
    <w:rsid w:val="00512C2E"/>
    <w:rsid w:val="00512D07"/>
    <w:rsid w:val="00512E2E"/>
    <w:rsid w:val="00515212"/>
    <w:rsid w:val="0051572D"/>
    <w:rsid w:val="005166E2"/>
    <w:rsid w:val="00517387"/>
    <w:rsid w:val="0052017C"/>
    <w:rsid w:val="00520465"/>
    <w:rsid w:val="005204F6"/>
    <w:rsid w:val="005217B5"/>
    <w:rsid w:val="005234E6"/>
    <w:rsid w:val="0052366E"/>
    <w:rsid w:val="00523C37"/>
    <w:rsid w:val="005244AB"/>
    <w:rsid w:val="00524A14"/>
    <w:rsid w:val="00525B91"/>
    <w:rsid w:val="00525CA1"/>
    <w:rsid w:val="00525E9F"/>
    <w:rsid w:val="00527F07"/>
    <w:rsid w:val="00530F06"/>
    <w:rsid w:val="005317FB"/>
    <w:rsid w:val="00531A6F"/>
    <w:rsid w:val="0053221A"/>
    <w:rsid w:val="00533444"/>
    <w:rsid w:val="00533923"/>
    <w:rsid w:val="005354C3"/>
    <w:rsid w:val="00535CC5"/>
    <w:rsid w:val="00535EF1"/>
    <w:rsid w:val="00535F17"/>
    <w:rsid w:val="00536511"/>
    <w:rsid w:val="00537632"/>
    <w:rsid w:val="0053767E"/>
    <w:rsid w:val="00537C11"/>
    <w:rsid w:val="00540077"/>
    <w:rsid w:val="00540C62"/>
    <w:rsid w:val="00541420"/>
    <w:rsid w:val="00541970"/>
    <w:rsid w:val="005421A1"/>
    <w:rsid w:val="005429EA"/>
    <w:rsid w:val="005435A8"/>
    <w:rsid w:val="00543D0A"/>
    <w:rsid w:val="00543F04"/>
    <w:rsid w:val="00544527"/>
    <w:rsid w:val="00544607"/>
    <w:rsid w:val="00544A53"/>
    <w:rsid w:val="00544EBD"/>
    <w:rsid w:val="00544FE7"/>
    <w:rsid w:val="005457AE"/>
    <w:rsid w:val="00545B91"/>
    <w:rsid w:val="00545CDD"/>
    <w:rsid w:val="00545FE1"/>
    <w:rsid w:val="00546577"/>
    <w:rsid w:val="0054695A"/>
    <w:rsid w:val="00546DFC"/>
    <w:rsid w:val="005475D8"/>
    <w:rsid w:val="00547E47"/>
    <w:rsid w:val="0055194D"/>
    <w:rsid w:val="005519BC"/>
    <w:rsid w:val="00551A59"/>
    <w:rsid w:val="0055305E"/>
    <w:rsid w:val="005530D0"/>
    <w:rsid w:val="005535B7"/>
    <w:rsid w:val="00553C1E"/>
    <w:rsid w:val="00553D55"/>
    <w:rsid w:val="00553F6E"/>
    <w:rsid w:val="00554064"/>
    <w:rsid w:val="00554230"/>
    <w:rsid w:val="00555983"/>
    <w:rsid w:val="005569DF"/>
    <w:rsid w:val="0055708C"/>
    <w:rsid w:val="005578A7"/>
    <w:rsid w:val="00557944"/>
    <w:rsid w:val="00557D41"/>
    <w:rsid w:val="005606C7"/>
    <w:rsid w:val="00561774"/>
    <w:rsid w:val="00561DCF"/>
    <w:rsid w:val="00562224"/>
    <w:rsid w:val="005624C8"/>
    <w:rsid w:val="005625B4"/>
    <w:rsid w:val="00562A39"/>
    <w:rsid w:val="00562F63"/>
    <w:rsid w:val="00563B40"/>
    <w:rsid w:val="00564244"/>
    <w:rsid w:val="00564425"/>
    <w:rsid w:val="00564ECD"/>
    <w:rsid w:val="005652B9"/>
    <w:rsid w:val="0056550D"/>
    <w:rsid w:val="005667E6"/>
    <w:rsid w:val="00566CD7"/>
    <w:rsid w:val="00570384"/>
    <w:rsid w:val="00570ABA"/>
    <w:rsid w:val="0057146A"/>
    <w:rsid w:val="00571E05"/>
    <w:rsid w:val="00571E78"/>
    <w:rsid w:val="0057256C"/>
    <w:rsid w:val="005725CA"/>
    <w:rsid w:val="0057272E"/>
    <w:rsid w:val="00572F5E"/>
    <w:rsid w:val="005731B7"/>
    <w:rsid w:val="00573704"/>
    <w:rsid w:val="00573EC6"/>
    <w:rsid w:val="005741CC"/>
    <w:rsid w:val="00574407"/>
    <w:rsid w:val="005744F4"/>
    <w:rsid w:val="005745F8"/>
    <w:rsid w:val="0057534B"/>
    <w:rsid w:val="005770A4"/>
    <w:rsid w:val="00577F0F"/>
    <w:rsid w:val="0058029E"/>
    <w:rsid w:val="00581999"/>
    <w:rsid w:val="00581AF3"/>
    <w:rsid w:val="00581F7C"/>
    <w:rsid w:val="00582747"/>
    <w:rsid w:val="00582C32"/>
    <w:rsid w:val="00582C40"/>
    <w:rsid w:val="00583072"/>
    <w:rsid w:val="005838DA"/>
    <w:rsid w:val="00584369"/>
    <w:rsid w:val="005846FE"/>
    <w:rsid w:val="0058476D"/>
    <w:rsid w:val="00585D36"/>
    <w:rsid w:val="00586D69"/>
    <w:rsid w:val="0058720A"/>
    <w:rsid w:val="005872D5"/>
    <w:rsid w:val="005902DF"/>
    <w:rsid w:val="005909B0"/>
    <w:rsid w:val="005912E9"/>
    <w:rsid w:val="005915C3"/>
    <w:rsid w:val="005924AA"/>
    <w:rsid w:val="005940C5"/>
    <w:rsid w:val="005948C3"/>
    <w:rsid w:val="00595F17"/>
    <w:rsid w:val="00596184"/>
    <w:rsid w:val="00596390"/>
    <w:rsid w:val="00596B19"/>
    <w:rsid w:val="0059705A"/>
    <w:rsid w:val="0059723B"/>
    <w:rsid w:val="00597A1A"/>
    <w:rsid w:val="005A0657"/>
    <w:rsid w:val="005A09F7"/>
    <w:rsid w:val="005A1469"/>
    <w:rsid w:val="005A1BC6"/>
    <w:rsid w:val="005A1E9F"/>
    <w:rsid w:val="005A2F73"/>
    <w:rsid w:val="005A3211"/>
    <w:rsid w:val="005A40D1"/>
    <w:rsid w:val="005A469F"/>
    <w:rsid w:val="005A5AA0"/>
    <w:rsid w:val="005A5F2C"/>
    <w:rsid w:val="005A65EC"/>
    <w:rsid w:val="005A6B9F"/>
    <w:rsid w:val="005A6DA6"/>
    <w:rsid w:val="005A7221"/>
    <w:rsid w:val="005A74ED"/>
    <w:rsid w:val="005A7A9C"/>
    <w:rsid w:val="005B12CA"/>
    <w:rsid w:val="005B3D34"/>
    <w:rsid w:val="005B4B49"/>
    <w:rsid w:val="005B591F"/>
    <w:rsid w:val="005B5EC4"/>
    <w:rsid w:val="005B63B7"/>
    <w:rsid w:val="005B794E"/>
    <w:rsid w:val="005B79EC"/>
    <w:rsid w:val="005B7E30"/>
    <w:rsid w:val="005C0CFD"/>
    <w:rsid w:val="005C2772"/>
    <w:rsid w:val="005C2EFE"/>
    <w:rsid w:val="005C33BB"/>
    <w:rsid w:val="005C38AD"/>
    <w:rsid w:val="005C3E21"/>
    <w:rsid w:val="005C531C"/>
    <w:rsid w:val="005C6305"/>
    <w:rsid w:val="005D0CB5"/>
    <w:rsid w:val="005D1256"/>
    <w:rsid w:val="005D1CE0"/>
    <w:rsid w:val="005D3362"/>
    <w:rsid w:val="005D3677"/>
    <w:rsid w:val="005D4498"/>
    <w:rsid w:val="005D44C5"/>
    <w:rsid w:val="005D4560"/>
    <w:rsid w:val="005D53B5"/>
    <w:rsid w:val="005D5822"/>
    <w:rsid w:val="005D590D"/>
    <w:rsid w:val="005D5D50"/>
    <w:rsid w:val="005D6583"/>
    <w:rsid w:val="005D66C2"/>
    <w:rsid w:val="005D724A"/>
    <w:rsid w:val="005E1AF3"/>
    <w:rsid w:val="005E1B53"/>
    <w:rsid w:val="005E27F1"/>
    <w:rsid w:val="005E2C77"/>
    <w:rsid w:val="005E3045"/>
    <w:rsid w:val="005E3D2D"/>
    <w:rsid w:val="005E3D87"/>
    <w:rsid w:val="005E3FD0"/>
    <w:rsid w:val="005E4282"/>
    <w:rsid w:val="005E50C3"/>
    <w:rsid w:val="005E6C6E"/>
    <w:rsid w:val="005E7C54"/>
    <w:rsid w:val="005F1A96"/>
    <w:rsid w:val="005F1B6A"/>
    <w:rsid w:val="005F1D68"/>
    <w:rsid w:val="005F240A"/>
    <w:rsid w:val="005F32D7"/>
    <w:rsid w:val="005F37ED"/>
    <w:rsid w:val="005F6016"/>
    <w:rsid w:val="005F745B"/>
    <w:rsid w:val="00600ABC"/>
    <w:rsid w:val="00600E1F"/>
    <w:rsid w:val="00600F85"/>
    <w:rsid w:val="006012B5"/>
    <w:rsid w:val="00601A1C"/>
    <w:rsid w:val="00603D8E"/>
    <w:rsid w:val="0060456C"/>
    <w:rsid w:val="006047D2"/>
    <w:rsid w:val="00604D5E"/>
    <w:rsid w:val="00606A35"/>
    <w:rsid w:val="0060700C"/>
    <w:rsid w:val="00607488"/>
    <w:rsid w:val="0061033D"/>
    <w:rsid w:val="00610C69"/>
    <w:rsid w:val="006118B6"/>
    <w:rsid w:val="00612457"/>
    <w:rsid w:val="0061376E"/>
    <w:rsid w:val="00613846"/>
    <w:rsid w:val="00614D97"/>
    <w:rsid w:val="00615447"/>
    <w:rsid w:val="00615CE3"/>
    <w:rsid w:val="00616898"/>
    <w:rsid w:val="00622881"/>
    <w:rsid w:val="00622967"/>
    <w:rsid w:val="00623286"/>
    <w:rsid w:val="00624A1E"/>
    <w:rsid w:val="00624D7B"/>
    <w:rsid w:val="006254ED"/>
    <w:rsid w:val="0062624E"/>
    <w:rsid w:val="0063018D"/>
    <w:rsid w:val="00631429"/>
    <w:rsid w:val="006318CE"/>
    <w:rsid w:val="00631DAA"/>
    <w:rsid w:val="0063223B"/>
    <w:rsid w:val="00632352"/>
    <w:rsid w:val="00632AA8"/>
    <w:rsid w:val="00633947"/>
    <w:rsid w:val="006342E2"/>
    <w:rsid w:val="006343DE"/>
    <w:rsid w:val="006351B9"/>
    <w:rsid w:val="00635BAB"/>
    <w:rsid w:val="00636927"/>
    <w:rsid w:val="006378A6"/>
    <w:rsid w:val="006378B5"/>
    <w:rsid w:val="00640928"/>
    <w:rsid w:val="0064100A"/>
    <w:rsid w:val="00641537"/>
    <w:rsid w:val="00642184"/>
    <w:rsid w:val="0064310E"/>
    <w:rsid w:val="00644354"/>
    <w:rsid w:val="0064525E"/>
    <w:rsid w:val="006452B4"/>
    <w:rsid w:val="0064610A"/>
    <w:rsid w:val="00646228"/>
    <w:rsid w:val="00646537"/>
    <w:rsid w:val="00650080"/>
    <w:rsid w:val="00650465"/>
    <w:rsid w:val="00650FE4"/>
    <w:rsid w:val="0065136D"/>
    <w:rsid w:val="006520FB"/>
    <w:rsid w:val="0065299A"/>
    <w:rsid w:val="00652EAC"/>
    <w:rsid w:val="00652EF6"/>
    <w:rsid w:val="0065436E"/>
    <w:rsid w:val="006543EE"/>
    <w:rsid w:val="00654867"/>
    <w:rsid w:val="0065541B"/>
    <w:rsid w:val="006555BF"/>
    <w:rsid w:val="0065588D"/>
    <w:rsid w:val="006559BB"/>
    <w:rsid w:val="00655CDB"/>
    <w:rsid w:val="006569D4"/>
    <w:rsid w:val="00656DE3"/>
    <w:rsid w:val="0065742E"/>
    <w:rsid w:val="0065745F"/>
    <w:rsid w:val="006577E3"/>
    <w:rsid w:val="006607C0"/>
    <w:rsid w:val="006607FC"/>
    <w:rsid w:val="0066185B"/>
    <w:rsid w:val="00662A99"/>
    <w:rsid w:val="0066401C"/>
    <w:rsid w:val="00664F60"/>
    <w:rsid w:val="00665BF9"/>
    <w:rsid w:val="00667140"/>
    <w:rsid w:val="006671AF"/>
    <w:rsid w:val="00667844"/>
    <w:rsid w:val="00670724"/>
    <w:rsid w:val="006713DF"/>
    <w:rsid w:val="0067160A"/>
    <w:rsid w:val="00672849"/>
    <w:rsid w:val="00673C0C"/>
    <w:rsid w:val="00675F03"/>
    <w:rsid w:val="00676307"/>
    <w:rsid w:val="00677AEB"/>
    <w:rsid w:val="006801EF"/>
    <w:rsid w:val="00680A3C"/>
    <w:rsid w:val="00681610"/>
    <w:rsid w:val="00681819"/>
    <w:rsid w:val="00681C1B"/>
    <w:rsid w:val="0068329D"/>
    <w:rsid w:val="006834C6"/>
    <w:rsid w:val="0068405E"/>
    <w:rsid w:val="00684CFF"/>
    <w:rsid w:val="00684DA3"/>
    <w:rsid w:val="006855C2"/>
    <w:rsid w:val="00685611"/>
    <w:rsid w:val="00685AA2"/>
    <w:rsid w:val="006869D8"/>
    <w:rsid w:val="00686BA4"/>
    <w:rsid w:val="0068727E"/>
    <w:rsid w:val="0069056E"/>
    <w:rsid w:val="0069078F"/>
    <w:rsid w:val="00691531"/>
    <w:rsid w:val="00692862"/>
    <w:rsid w:val="00693FC9"/>
    <w:rsid w:val="00695B06"/>
    <w:rsid w:val="00695E29"/>
    <w:rsid w:val="00696216"/>
    <w:rsid w:val="00696269"/>
    <w:rsid w:val="00696ACE"/>
    <w:rsid w:val="00697832"/>
    <w:rsid w:val="00697BF3"/>
    <w:rsid w:val="006A01DA"/>
    <w:rsid w:val="006A05C1"/>
    <w:rsid w:val="006A0D8E"/>
    <w:rsid w:val="006A0E8A"/>
    <w:rsid w:val="006A1184"/>
    <w:rsid w:val="006A225A"/>
    <w:rsid w:val="006A25EF"/>
    <w:rsid w:val="006A3315"/>
    <w:rsid w:val="006A3629"/>
    <w:rsid w:val="006A37AD"/>
    <w:rsid w:val="006A392B"/>
    <w:rsid w:val="006A3AD1"/>
    <w:rsid w:val="006A48AA"/>
    <w:rsid w:val="006A50B0"/>
    <w:rsid w:val="006A523B"/>
    <w:rsid w:val="006A557A"/>
    <w:rsid w:val="006A6C4C"/>
    <w:rsid w:val="006A71C4"/>
    <w:rsid w:val="006A7D19"/>
    <w:rsid w:val="006B0A27"/>
    <w:rsid w:val="006B11A3"/>
    <w:rsid w:val="006B13A1"/>
    <w:rsid w:val="006B1DF3"/>
    <w:rsid w:val="006B2AC3"/>
    <w:rsid w:val="006B3839"/>
    <w:rsid w:val="006B383C"/>
    <w:rsid w:val="006B499B"/>
    <w:rsid w:val="006B5E61"/>
    <w:rsid w:val="006B643D"/>
    <w:rsid w:val="006B6D89"/>
    <w:rsid w:val="006B6DED"/>
    <w:rsid w:val="006B7C0B"/>
    <w:rsid w:val="006C0034"/>
    <w:rsid w:val="006C0CED"/>
    <w:rsid w:val="006C0F44"/>
    <w:rsid w:val="006C2152"/>
    <w:rsid w:val="006C298F"/>
    <w:rsid w:val="006C30E5"/>
    <w:rsid w:val="006C3D1C"/>
    <w:rsid w:val="006C4A9E"/>
    <w:rsid w:val="006C4D3C"/>
    <w:rsid w:val="006C5527"/>
    <w:rsid w:val="006C599D"/>
    <w:rsid w:val="006C5DB8"/>
    <w:rsid w:val="006C5E77"/>
    <w:rsid w:val="006C5F62"/>
    <w:rsid w:val="006C66E4"/>
    <w:rsid w:val="006C6C67"/>
    <w:rsid w:val="006C7469"/>
    <w:rsid w:val="006D13C5"/>
    <w:rsid w:val="006D4C27"/>
    <w:rsid w:val="006D53E4"/>
    <w:rsid w:val="006D5BD3"/>
    <w:rsid w:val="006E0ACB"/>
    <w:rsid w:val="006E2855"/>
    <w:rsid w:val="006E2A26"/>
    <w:rsid w:val="006E3617"/>
    <w:rsid w:val="006E3961"/>
    <w:rsid w:val="006E4930"/>
    <w:rsid w:val="006E5C62"/>
    <w:rsid w:val="006E64F5"/>
    <w:rsid w:val="006E6B1D"/>
    <w:rsid w:val="006E7C0D"/>
    <w:rsid w:val="006E7CF7"/>
    <w:rsid w:val="006F069C"/>
    <w:rsid w:val="006F08CE"/>
    <w:rsid w:val="006F1B6D"/>
    <w:rsid w:val="006F1BFB"/>
    <w:rsid w:val="006F2C59"/>
    <w:rsid w:val="006F34C8"/>
    <w:rsid w:val="006F3FCF"/>
    <w:rsid w:val="006F4665"/>
    <w:rsid w:val="006F4BC4"/>
    <w:rsid w:val="006F5021"/>
    <w:rsid w:val="006F5423"/>
    <w:rsid w:val="006F5D3B"/>
    <w:rsid w:val="006F5E9E"/>
    <w:rsid w:val="006F6127"/>
    <w:rsid w:val="006F6175"/>
    <w:rsid w:val="006F70FB"/>
    <w:rsid w:val="006F7679"/>
    <w:rsid w:val="006F7E03"/>
    <w:rsid w:val="00701A02"/>
    <w:rsid w:val="00701B8A"/>
    <w:rsid w:val="00701D70"/>
    <w:rsid w:val="007033A1"/>
    <w:rsid w:val="00704986"/>
    <w:rsid w:val="007049A8"/>
    <w:rsid w:val="00704B88"/>
    <w:rsid w:val="00705314"/>
    <w:rsid w:val="007062FA"/>
    <w:rsid w:val="00706659"/>
    <w:rsid w:val="00707B34"/>
    <w:rsid w:val="0071013F"/>
    <w:rsid w:val="00710813"/>
    <w:rsid w:val="007120E4"/>
    <w:rsid w:val="00713327"/>
    <w:rsid w:val="00713B2D"/>
    <w:rsid w:val="00713F63"/>
    <w:rsid w:val="00714A13"/>
    <w:rsid w:val="00714D22"/>
    <w:rsid w:val="0071507C"/>
    <w:rsid w:val="00715606"/>
    <w:rsid w:val="0071672F"/>
    <w:rsid w:val="007177BA"/>
    <w:rsid w:val="00717BC4"/>
    <w:rsid w:val="0072011C"/>
    <w:rsid w:val="0072036F"/>
    <w:rsid w:val="00720A5C"/>
    <w:rsid w:val="00720C95"/>
    <w:rsid w:val="007229CC"/>
    <w:rsid w:val="007236EF"/>
    <w:rsid w:val="00724E2B"/>
    <w:rsid w:val="00725AE5"/>
    <w:rsid w:val="00725D16"/>
    <w:rsid w:val="00725F8B"/>
    <w:rsid w:val="00726101"/>
    <w:rsid w:val="00726ACB"/>
    <w:rsid w:val="0072772E"/>
    <w:rsid w:val="00727BC8"/>
    <w:rsid w:val="00727BCF"/>
    <w:rsid w:val="00730FB2"/>
    <w:rsid w:val="00731592"/>
    <w:rsid w:val="00732895"/>
    <w:rsid w:val="007328E7"/>
    <w:rsid w:val="0073361E"/>
    <w:rsid w:val="00733E47"/>
    <w:rsid w:val="00733F5E"/>
    <w:rsid w:val="00734173"/>
    <w:rsid w:val="007345E9"/>
    <w:rsid w:val="00734BEF"/>
    <w:rsid w:val="00734D6B"/>
    <w:rsid w:val="007354F7"/>
    <w:rsid w:val="00735CBA"/>
    <w:rsid w:val="00735D8D"/>
    <w:rsid w:val="00736184"/>
    <w:rsid w:val="00736804"/>
    <w:rsid w:val="00737095"/>
    <w:rsid w:val="0074001F"/>
    <w:rsid w:val="007401C4"/>
    <w:rsid w:val="007409D9"/>
    <w:rsid w:val="00741290"/>
    <w:rsid w:val="00741BBE"/>
    <w:rsid w:val="00742FD5"/>
    <w:rsid w:val="00743437"/>
    <w:rsid w:val="007440D7"/>
    <w:rsid w:val="00744695"/>
    <w:rsid w:val="0074491C"/>
    <w:rsid w:val="00745581"/>
    <w:rsid w:val="00745679"/>
    <w:rsid w:val="007465EB"/>
    <w:rsid w:val="007466F1"/>
    <w:rsid w:val="007471FD"/>
    <w:rsid w:val="00747474"/>
    <w:rsid w:val="007476ED"/>
    <w:rsid w:val="00747AF8"/>
    <w:rsid w:val="007509A9"/>
    <w:rsid w:val="00750A9E"/>
    <w:rsid w:val="00750AE8"/>
    <w:rsid w:val="00750B6F"/>
    <w:rsid w:val="00750BAD"/>
    <w:rsid w:val="007510EE"/>
    <w:rsid w:val="00751313"/>
    <w:rsid w:val="0075160B"/>
    <w:rsid w:val="007516B9"/>
    <w:rsid w:val="007517EB"/>
    <w:rsid w:val="007526A1"/>
    <w:rsid w:val="00752DCA"/>
    <w:rsid w:val="00752F94"/>
    <w:rsid w:val="00753601"/>
    <w:rsid w:val="007538F3"/>
    <w:rsid w:val="00754D94"/>
    <w:rsid w:val="007553E9"/>
    <w:rsid w:val="00755B92"/>
    <w:rsid w:val="00755C33"/>
    <w:rsid w:val="00755CED"/>
    <w:rsid w:val="00756749"/>
    <w:rsid w:val="00756766"/>
    <w:rsid w:val="00756C71"/>
    <w:rsid w:val="007570B4"/>
    <w:rsid w:val="007575E6"/>
    <w:rsid w:val="00762684"/>
    <w:rsid w:val="00762EF5"/>
    <w:rsid w:val="00762FFF"/>
    <w:rsid w:val="00763508"/>
    <w:rsid w:val="0076358D"/>
    <w:rsid w:val="007642CC"/>
    <w:rsid w:val="007643B7"/>
    <w:rsid w:val="007647B4"/>
    <w:rsid w:val="0076491C"/>
    <w:rsid w:val="00767715"/>
    <w:rsid w:val="00767AF7"/>
    <w:rsid w:val="007708A0"/>
    <w:rsid w:val="00770ADD"/>
    <w:rsid w:val="00770E2F"/>
    <w:rsid w:val="00770FE7"/>
    <w:rsid w:val="00771C3C"/>
    <w:rsid w:val="007725FB"/>
    <w:rsid w:val="00772DFF"/>
    <w:rsid w:val="00772F23"/>
    <w:rsid w:val="007730C4"/>
    <w:rsid w:val="007730E7"/>
    <w:rsid w:val="00773102"/>
    <w:rsid w:val="00773246"/>
    <w:rsid w:val="007732EB"/>
    <w:rsid w:val="00773321"/>
    <w:rsid w:val="00773F3A"/>
    <w:rsid w:val="0077423C"/>
    <w:rsid w:val="007745F8"/>
    <w:rsid w:val="00774DAB"/>
    <w:rsid w:val="007757B5"/>
    <w:rsid w:val="00775D70"/>
    <w:rsid w:val="00775FFF"/>
    <w:rsid w:val="00777DA7"/>
    <w:rsid w:val="0078015B"/>
    <w:rsid w:val="007812A7"/>
    <w:rsid w:val="00781745"/>
    <w:rsid w:val="00781813"/>
    <w:rsid w:val="0078219C"/>
    <w:rsid w:val="007834BA"/>
    <w:rsid w:val="00783881"/>
    <w:rsid w:val="007840F7"/>
    <w:rsid w:val="00784166"/>
    <w:rsid w:val="00784296"/>
    <w:rsid w:val="00784B62"/>
    <w:rsid w:val="00785CC3"/>
    <w:rsid w:val="007864BD"/>
    <w:rsid w:val="00787519"/>
    <w:rsid w:val="00787629"/>
    <w:rsid w:val="007877BA"/>
    <w:rsid w:val="00787DC5"/>
    <w:rsid w:val="00791BD0"/>
    <w:rsid w:val="0079262B"/>
    <w:rsid w:val="00792F3B"/>
    <w:rsid w:val="00793611"/>
    <w:rsid w:val="00793ECD"/>
    <w:rsid w:val="007940D3"/>
    <w:rsid w:val="00794549"/>
    <w:rsid w:val="007947DB"/>
    <w:rsid w:val="00794FE3"/>
    <w:rsid w:val="00795D04"/>
    <w:rsid w:val="00796BEE"/>
    <w:rsid w:val="00796E59"/>
    <w:rsid w:val="00796E90"/>
    <w:rsid w:val="007970E3"/>
    <w:rsid w:val="00797734"/>
    <w:rsid w:val="007A03B9"/>
    <w:rsid w:val="007A08C8"/>
    <w:rsid w:val="007A2F43"/>
    <w:rsid w:val="007A37D5"/>
    <w:rsid w:val="007A3853"/>
    <w:rsid w:val="007A3D57"/>
    <w:rsid w:val="007A3E1F"/>
    <w:rsid w:val="007A43D1"/>
    <w:rsid w:val="007A4637"/>
    <w:rsid w:val="007A4B3A"/>
    <w:rsid w:val="007A54AE"/>
    <w:rsid w:val="007A54EF"/>
    <w:rsid w:val="007A5DB3"/>
    <w:rsid w:val="007A6233"/>
    <w:rsid w:val="007A6BCD"/>
    <w:rsid w:val="007B00FE"/>
    <w:rsid w:val="007B0DD4"/>
    <w:rsid w:val="007B1BA9"/>
    <w:rsid w:val="007B23B2"/>
    <w:rsid w:val="007B2D76"/>
    <w:rsid w:val="007B2E7E"/>
    <w:rsid w:val="007B30EE"/>
    <w:rsid w:val="007B34E0"/>
    <w:rsid w:val="007B3F11"/>
    <w:rsid w:val="007B4113"/>
    <w:rsid w:val="007B4938"/>
    <w:rsid w:val="007B4AFE"/>
    <w:rsid w:val="007B589A"/>
    <w:rsid w:val="007B668A"/>
    <w:rsid w:val="007B6E95"/>
    <w:rsid w:val="007C07BD"/>
    <w:rsid w:val="007C1167"/>
    <w:rsid w:val="007C16AA"/>
    <w:rsid w:val="007C1CF3"/>
    <w:rsid w:val="007C20DE"/>
    <w:rsid w:val="007C21A5"/>
    <w:rsid w:val="007C3EDD"/>
    <w:rsid w:val="007C47D2"/>
    <w:rsid w:val="007C5237"/>
    <w:rsid w:val="007C53A1"/>
    <w:rsid w:val="007C6519"/>
    <w:rsid w:val="007C6BFD"/>
    <w:rsid w:val="007C77F2"/>
    <w:rsid w:val="007C7B13"/>
    <w:rsid w:val="007D190A"/>
    <w:rsid w:val="007D2E8A"/>
    <w:rsid w:val="007D33B2"/>
    <w:rsid w:val="007D3578"/>
    <w:rsid w:val="007D395B"/>
    <w:rsid w:val="007D425D"/>
    <w:rsid w:val="007D54FA"/>
    <w:rsid w:val="007D65B4"/>
    <w:rsid w:val="007D7035"/>
    <w:rsid w:val="007D72A7"/>
    <w:rsid w:val="007E04EB"/>
    <w:rsid w:val="007E0669"/>
    <w:rsid w:val="007E11C6"/>
    <w:rsid w:val="007E13DD"/>
    <w:rsid w:val="007E14E6"/>
    <w:rsid w:val="007E1641"/>
    <w:rsid w:val="007E1C07"/>
    <w:rsid w:val="007E3142"/>
    <w:rsid w:val="007E4727"/>
    <w:rsid w:val="007E5207"/>
    <w:rsid w:val="007E63F8"/>
    <w:rsid w:val="007E6F50"/>
    <w:rsid w:val="007E7417"/>
    <w:rsid w:val="007E75FB"/>
    <w:rsid w:val="007E7B13"/>
    <w:rsid w:val="007F0387"/>
    <w:rsid w:val="007F0637"/>
    <w:rsid w:val="007F0731"/>
    <w:rsid w:val="007F0F48"/>
    <w:rsid w:val="007F17DF"/>
    <w:rsid w:val="007F2104"/>
    <w:rsid w:val="007F26AB"/>
    <w:rsid w:val="007F2F4F"/>
    <w:rsid w:val="007F354B"/>
    <w:rsid w:val="007F362B"/>
    <w:rsid w:val="007F3FFC"/>
    <w:rsid w:val="007F4A88"/>
    <w:rsid w:val="007F55E2"/>
    <w:rsid w:val="007F5735"/>
    <w:rsid w:val="007F58CE"/>
    <w:rsid w:val="007F5A1B"/>
    <w:rsid w:val="007F61F2"/>
    <w:rsid w:val="007F6600"/>
    <w:rsid w:val="007F67F5"/>
    <w:rsid w:val="00800E99"/>
    <w:rsid w:val="008012C0"/>
    <w:rsid w:val="0080134C"/>
    <w:rsid w:val="00801BFA"/>
    <w:rsid w:val="00802444"/>
    <w:rsid w:val="008024A2"/>
    <w:rsid w:val="0080265F"/>
    <w:rsid w:val="00803592"/>
    <w:rsid w:val="0080382F"/>
    <w:rsid w:val="00804866"/>
    <w:rsid w:val="008049E8"/>
    <w:rsid w:val="00804C35"/>
    <w:rsid w:val="0080577E"/>
    <w:rsid w:val="00806536"/>
    <w:rsid w:val="00807E0E"/>
    <w:rsid w:val="0081013E"/>
    <w:rsid w:val="00810C87"/>
    <w:rsid w:val="00810F33"/>
    <w:rsid w:val="00811FC9"/>
    <w:rsid w:val="008123E5"/>
    <w:rsid w:val="00812BA6"/>
    <w:rsid w:val="008131D6"/>
    <w:rsid w:val="00813539"/>
    <w:rsid w:val="00813C5B"/>
    <w:rsid w:val="0081458D"/>
    <w:rsid w:val="0081541D"/>
    <w:rsid w:val="00816370"/>
    <w:rsid w:val="008164ED"/>
    <w:rsid w:val="00816A70"/>
    <w:rsid w:val="00816E9D"/>
    <w:rsid w:val="00817300"/>
    <w:rsid w:val="00817347"/>
    <w:rsid w:val="00817477"/>
    <w:rsid w:val="00817E19"/>
    <w:rsid w:val="008205D9"/>
    <w:rsid w:val="00823F59"/>
    <w:rsid w:val="008247B4"/>
    <w:rsid w:val="008248DD"/>
    <w:rsid w:val="0082497B"/>
    <w:rsid w:val="0082507A"/>
    <w:rsid w:val="00825CC8"/>
    <w:rsid w:val="008272AF"/>
    <w:rsid w:val="008276B9"/>
    <w:rsid w:val="00827844"/>
    <w:rsid w:val="00827973"/>
    <w:rsid w:val="008304B3"/>
    <w:rsid w:val="00830DF9"/>
    <w:rsid w:val="00832B04"/>
    <w:rsid w:val="0083382B"/>
    <w:rsid w:val="00834E78"/>
    <w:rsid w:val="008354D8"/>
    <w:rsid w:val="008359E3"/>
    <w:rsid w:val="00835CA7"/>
    <w:rsid w:val="008360E7"/>
    <w:rsid w:val="008361D6"/>
    <w:rsid w:val="00836258"/>
    <w:rsid w:val="008401C4"/>
    <w:rsid w:val="0084031A"/>
    <w:rsid w:val="008404C6"/>
    <w:rsid w:val="00840D6D"/>
    <w:rsid w:val="008411EE"/>
    <w:rsid w:val="00841420"/>
    <w:rsid w:val="008437F2"/>
    <w:rsid w:val="008438D2"/>
    <w:rsid w:val="008441D9"/>
    <w:rsid w:val="0084505F"/>
    <w:rsid w:val="00845A59"/>
    <w:rsid w:val="00845CC9"/>
    <w:rsid w:val="00846902"/>
    <w:rsid w:val="00846A7F"/>
    <w:rsid w:val="00846C34"/>
    <w:rsid w:val="00847FDD"/>
    <w:rsid w:val="00850636"/>
    <w:rsid w:val="0085137D"/>
    <w:rsid w:val="00851939"/>
    <w:rsid w:val="0085271F"/>
    <w:rsid w:val="00853558"/>
    <w:rsid w:val="00853C78"/>
    <w:rsid w:val="008548C0"/>
    <w:rsid w:val="00854AB7"/>
    <w:rsid w:val="00855404"/>
    <w:rsid w:val="00856424"/>
    <w:rsid w:val="00856702"/>
    <w:rsid w:val="00856C89"/>
    <w:rsid w:val="00857DFC"/>
    <w:rsid w:val="00861CD8"/>
    <w:rsid w:val="008631E8"/>
    <w:rsid w:val="00864931"/>
    <w:rsid w:val="0086499D"/>
    <w:rsid w:val="0086540B"/>
    <w:rsid w:val="00865C49"/>
    <w:rsid w:val="00866D49"/>
    <w:rsid w:val="00866E3E"/>
    <w:rsid w:val="00867314"/>
    <w:rsid w:val="0087035D"/>
    <w:rsid w:val="00870BAC"/>
    <w:rsid w:val="0087147F"/>
    <w:rsid w:val="0087162B"/>
    <w:rsid w:val="00872247"/>
    <w:rsid w:val="00872833"/>
    <w:rsid w:val="0087291C"/>
    <w:rsid w:val="00872AE8"/>
    <w:rsid w:val="008735BC"/>
    <w:rsid w:val="0087361C"/>
    <w:rsid w:val="00873B7F"/>
    <w:rsid w:val="00873E41"/>
    <w:rsid w:val="008741F9"/>
    <w:rsid w:val="00874650"/>
    <w:rsid w:val="00875122"/>
    <w:rsid w:val="008753E6"/>
    <w:rsid w:val="00876937"/>
    <w:rsid w:val="00877F3F"/>
    <w:rsid w:val="00880F3D"/>
    <w:rsid w:val="008812C9"/>
    <w:rsid w:val="008813D6"/>
    <w:rsid w:val="00882292"/>
    <w:rsid w:val="008827B7"/>
    <w:rsid w:val="00882A43"/>
    <w:rsid w:val="00882FDE"/>
    <w:rsid w:val="0088358B"/>
    <w:rsid w:val="00883BE6"/>
    <w:rsid w:val="00884053"/>
    <w:rsid w:val="008842FB"/>
    <w:rsid w:val="0088498D"/>
    <w:rsid w:val="00884CFE"/>
    <w:rsid w:val="008851C4"/>
    <w:rsid w:val="00885268"/>
    <w:rsid w:val="0088573F"/>
    <w:rsid w:val="00886E35"/>
    <w:rsid w:val="00887F39"/>
    <w:rsid w:val="00890482"/>
    <w:rsid w:val="00890A0C"/>
    <w:rsid w:val="00890F89"/>
    <w:rsid w:val="00891631"/>
    <w:rsid w:val="008916E6"/>
    <w:rsid w:val="0089212E"/>
    <w:rsid w:val="008923B4"/>
    <w:rsid w:val="008925EF"/>
    <w:rsid w:val="0089287D"/>
    <w:rsid w:val="008929A2"/>
    <w:rsid w:val="00893D43"/>
    <w:rsid w:val="00894AE1"/>
    <w:rsid w:val="00894BA4"/>
    <w:rsid w:val="00894F2D"/>
    <w:rsid w:val="00895319"/>
    <w:rsid w:val="0089593F"/>
    <w:rsid w:val="00895DDA"/>
    <w:rsid w:val="0089634C"/>
    <w:rsid w:val="00897058"/>
    <w:rsid w:val="008A0631"/>
    <w:rsid w:val="008A07C3"/>
    <w:rsid w:val="008A0DA8"/>
    <w:rsid w:val="008A228A"/>
    <w:rsid w:val="008A239A"/>
    <w:rsid w:val="008A3AB4"/>
    <w:rsid w:val="008A45AF"/>
    <w:rsid w:val="008A594A"/>
    <w:rsid w:val="008A6591"/>
    <w:rsid w:val="008B200C"/>
    <w:rsid w:val="008B287A"/>
    <w:rsid w:val="008B38E3"/>
    <w:rsid w:val="008B41B6"/>
    <w:rsid w:val="008B41D1"/>
    <w:rsid w:val="008B440C"/>
    <w:rsid w:val="008B465C"/>
    <w:rsid w:val="008B4A6F"/>
    <w:rsid w:val="008B4D7F"/>
    <w:rsid w:val="008B5279"/>
    <w:rsid w:val="008B5999"/>
    <w:rsid w:val="008B65E3"/>
    <w:rsid w:val="008B6646"/>
    <w:rsid w:val="008B6CA3"/>
    <w:rsid w:val="008B7197"/>
    <w:rsid w:val="008B7C28"/>
    <w:rsid w:val="008C134B"/>
    <w:rsid w:val="008C15A0"/>
    <w:rsid w:val="008C25EA"/>
    <w:rsid w:val="008C27E6"/>
    <w:rsid w:val="008C3795"/>
    <w:rsid w:val="008C436D"/>
    <w:rsid w:val="008C43BE"/>
    <w:rsid w:val="008C6AB1"/>
    <w:rsid w:val="008C6BC4"/>
    <w:rsid w:val="008C711F"/>
    <w:rsid w:val="008D01BB"/>
    <w:rsid w:val="008D1029"/>
    <w:rsid w:val="008D38F4"/>
    <w:rsid w:val="008D3A74"/>
    <w:rsid w:val="008D4F5E"/>
    <w:rsid w:val="008D5583"/>
    <w:rsid w:val="008D686E"/>
    <w:rsid w:val="008D695F"/>
    <w:rsid w:val="008D6971"/>
    <w:rsid w:val="008E0414"/>
    <w:rsid w:val="008E1803"/>
    <w:rsid w:val="008E27FA"/>
    <w:rsid w:val="008E4CA2"/>
    <w:rsid w:val="008E590D"/>
    <w:rsid w:val="008E627D"/>
    <w:rsid w:val="008E638A"/>
    <w:rsid w:val="008E6E00"/>
    <w:rsid w:val="008E6E48"/>
    <w:rsid w:val="008E6FF3"/>
    <w:rsid w:val="008E70A8"/>
    <w:rsid w:val="008E733B"/>
    <w:rsid w:val="008E7817"/>
    <w:rsid w:val="008E7AAC"/>
    <w:rsid w:val="008F0263"/>
    <w:rsid w:val="008F0923"/>
    <w:rsid w:val="008F0E96"/>
    <w:rsid w:val="008F11D4"/>
    <w:rsid w:val="008F22E7"/>
    <w:rsid w:val="008F2568"/>
    <w:rsid w:val="008F257A"/>
    <w:rsid w:val="008F2E66"/>
    <w:rsid w:val="008F3769"/>
    <w:rsid w:val="008F3B74"/>
    <w:rsid w:val="008F3C91"/>
    <w:rsid w:val="008F3EA3"/>
    <w:rsid w:val="008F3ECE"/>
    <w:rsid w:val="008F429A"/>
    <w:rsid w:val="008F4C90"/>
    <w:rsid w:val="008F4F7A"/>
    <w:rsid w:val="008F698E"/>
    <w:rsid w:val="008F760E"/>
    <w:rsid w:val="008F7B59"/>
    <w:rsid w:val="009014DA"/>
    <w:rsid w:val="00901D3B"/>
    <w:rsid w:val="009037DF"/>
    <w:rsid w:val="00903883"/>
    <w:rsid w:val="00903E5A"/>
    <w:rsid w:val="0090525C"/>
    <w:rsid w:val="009052DE"/>
    <w:rsid w:val="0090556E"/>
    <w:rsid w:val="00905C16"/>
    <w:rsid w:val="00906030"/>
    <w:rsid w:val="0090675F"/>
    <w:rsid w:val="00906F26"/>
    <w:rsid w:val="00907706"/>
    <w:rsid w:val="00907988"/>
    <w:rsid w:val="00907B83"/>
    <w:rsid w:val="00907CD0"/>
    <w:rsid w:val="009102A7"/>
    <w:rsid w:val="00911F6E"/>
    <w:rsid w:val="00912156"/>
    <w:rsid w:val="00912230"/>
    <w:rsid w:val="00912685"/>
    <w:rsid w:val="00912CFD"/>
    <w:rsid w:val="00913501"/>
    <w:rsid w:val="00913CCC"/>
    <w:rsid w:val="00913F79"/>
    <w:rsid w:val="00915FF3"/>
    <w:rsid w:val="0091614D"/>
    <w:rsid w:val="0091632B"/>
    <w:rsid w:val="0091657C"/>
    <w:rsid w:val="009167AA"/>
    <w:rsid w:val="00916C2F"/>
    <w:rsid w:val="00916CAB"/>
    <w:rsid w:val="00916DDA"/>
    <w:rsid w:val="00920996"/>
    <w:rsid w:val="009229AF"/>
    <w:rsid w:val="00922FF2"/>
    <w:rsid w:val="009260F0"/>
    <w:rsid w:val="00927F90"/>
    <w:rsid w:val="009307BE"/>
    <w:rsid w:val="00930C96"/>
    <w:rsid w:val="00930DE1"/>
    <w:rsid w:val="00931418"/>
    <w:rsid w:val="009323D2"/>
    <w:rsid w:val="0093382A"/>
    <w:rsid w:val="00933E93"/>
    <w:rsid w:val="0093462A"/>
    <w:rsid w:val="00934FB0"/>
    <w:rsid w:val="0093521C"/>
    <w:rsid w:val="009362CD"/>
    <w:rsid w:val="00936CC4"/>
    <w:rsid w:val="009370EB"/>
    <w:rsid w:val="00937183"/>
    <w:rsid w:val="00937811"/>
    <w:rsid w:val="00937AE9"/>
    <w:rsid w:val="009402F1"/>
    <w:rsid w:val="00940799"/>
    <w:rsid w:val="009417FF"/>
    <w:rsid w:val="00943C14"/>
    <w:rsid w:val="00943F0C"/>
    <w:rsid w:val="00944E9A"/>
    <w:rsid w:val="0094662B"/>
    <w:rsid w:val="00946648"/>
    <w:rsid w:val="00946FC6"/>
    <w:rsid w:val="00950802"/>
    <w:rsid w:val="00950E85"/>
    <w:rsid w:val="00951997"/>
    <w:rsid w:val="00951CED"/>
    <w:rsid w:val="009536E6"/>
    <w:rsid w:val="00953AE4"/>
    <w:rsid w:val="0095485F"/>
    <w:rsid w:val="009548CD"/>
    <w:rsid w:val="0095540F"/>
    <w:rsid w:val="0095558A"/>
    <w:rsid w:val="00955917"/>
    <w:rsid w:val="0095593A"/>
    <w:rsid w:val="00956378"/>
    <w:rsid w:val="009603B7"/>
    <w:rsid w:val="00960554"/>
    <w:rsid w:val="00960CBA"/>
    <w:rsid w:val="009617C2"/>
    <w:rsid w:val="00961B2C"/>
    <w:rsid w:val="009621B5"/>
    <w:rsid w:val="00962B02"/>
    <w:rsid w:val="0096308D"/>
    <w:rsid w:val="009637CD"/>
    <w:rsid w:val="00963C1F"/>
    <w:rsid w:val="0096427C"/>
    <w:rsid w:val="009653E5"/>
    <w:rsid w:val="00965D57"/>
    <w:rsid w:val="00965F8E"/>
    <w:rsid w:val="00966442"/>
    <w:rsid w:val="00966C1D"/>
    <w:rsid w:val="00967D8D"/>
    <w:rsid w:val="00967E53"/>
    <w:rsid w:val="00967EBF"/>
    <w:rsid w:val="0097025F"/>
    <w:rsid w:val="009703AD"/>
    <w:rsid w:val="00970421"/>
    <w:rsid w:val="009707B2"/>
    <w:rsid w:val="009711A3"/>
    <w:rsid w:val="00972350"/>
    <w:rsid w:val="009728B5"/>
    <w:rsid w:val="00972933"/>
    <w:rsid w:val="00973923"/>
    <w:rsid w:val="00974BD1"/>
    <w:rsid w:val="00975732"/>
    <w:rsid w:val="00975955"/>
    <w:rsid w:val="009762B6"/>
    <w:rsid w:val="0097637A"/>
    <w:rsid w:val="0097697A"/>
    <w:rsid w:val="00976A21"/>
    <w:rsid w:val="00977E79"/>
    <w:rsid w:val="009817BE"/>
    <w:rsid w:val="00982214"/>
    <w:rsid w:val="009830A9"/>
    <w:rsid w:val="00983A7D"/>
    <w:rsid w:val="009855FD"/>
    <w:rsid w:val="0098567A"/>
    <w:rsid w:val="00985AF1"/>
    <w:rsid w:val="00987218"/>
    <w:rsid w:val="009874E0"/>
    <w:rsid w:val="00987867"/>
    <w:rsid w:val="00987FA7"/>
    <w:rsid w:val="00990422"/>
    <w:rsid w:val="00990455"/>
    <w:rsid w:val="00990E5B"/>
    <w:rsid w:val="00991D58"/>
    <w:rsid w:val="009923BA"/>
    <w:rsid w:val="0099544D"/>
    <w:rsid w:val="00995546"/>
    <w:rsid w:val="00995AB9"/>
    <w:rsid w:val="00995EBF"/>
    <w:rsid w:val="009967E1"/>
    <w:rsid w:val="00996FB3"/>
    <w:rsid w:val="00997524"/>
    <w:rsid w:val="00997749"/>
    <w:rsid w:val="0099798A"/>
    <w:rsid w:val="009979C7"/>
    <w:rsid w:val="00997B73"/>
    <w:rsid w:val="009A115A"/>
    <w:rsid w:val="009A1E55"/>
    <w:rsid w:val="009A1E6A"/>
    <w:rsid w:val="009A1E9A"/>
    <w:rsid w:val="009A1F26"/>
    <w:rsid w:val="009A22AB"/>
    <w:rsid w:val="009A22D3"/>
    <w:rsid w:val="009A4025"/>
    <w:rsid w:val="009A4335"/>
    <w:rsid w:val="009A45BB"/>
    <w:rsid w:val="009A54AD"/>
    <w:rsid w:val="009A556B"/>
    <w:rsid w:val="009A562E"/>
    <w:rsid w:val="009A5907"/>
    <w:rsid w:val="009A5B0F"/>
    <w:rsid w:val="009A64AF"/>
    <w:rsid w:val="009A7DB4"/>
    <w:rsid w:val="009B0A15"/>
    <w:rsid w:val="009B1156"/>
    <w:rsid w:val="009B3A93"/>
    <w:rsid w:val="009B3EAB"/>
    <w:rsid w:val="009B59D0"/>
    <w:rsid w:val="009B6911"/>
    <w:rsid w:val="009B73CA"/>
    <w:rsid w:val="009C00CC"/>
    <w:rsid w:val="009C0631"/>
    <w:rsid w:val="009C0B24"/>
    <w:rsid w:val="009C1432"/>
    <w:rsid w:val="009C29D1"/>
    <w:rsid w:val="009C2C41"/>
    <w:rsid w:val="009C4551"/>
    <w:rsid w:val="009C490A"/>
    <w:rsid w:val="009C4D9D"/>
    <w:rsid w:val="009C5CC6"/>
    <w:rsid w:val="009C641E"/>
    <w:rsid w:val="009C662A"/>
    <w:rsid w:val="009C6952"/>
    <w:rsid w:val="009C6989"/>
    <w:rsid w:val="009C6B09"/>
    <w:rsid w:val="009C6CC5"/>
    <w:rsid w:val="009C7606"/>
    <w:rsid w:val="009D0817"/>
    <w:rsid w:val="009D0DCE"/>
    <w:rsid w:val="009D0F62"/>
    <w:rsid w:val="009D13F0"/>
    <w:rsid w:val="009D2E74"/>
    <w:rsid w:val="009D3168"/>
    <w:rsid w:val="009D416D"/>
    <w:rsid w:val="009D4406"/>
    <w:rsid w:val="009D449E"/>
    <w:rsid w:val="009D49D9"/>
    <w:rsid w:val="009D4D65"/>
    <w:rsid w:val="009D4DE6"/>
    <w:rsid w:val="009D5EE7"/>
    <w:rsid w:val="009D6E5B"/>
    <w:rsid w:val="009D6F92"/>
    <w:rsid w:val="009D713E"/>
    <w:rsid w:val="009D7628"/>
    <w:rsid w:val="009D7A8C"/>
    <w:rsid w:val="009D7AB0"/>
    <w:rsid w:val="009D7EA3"/>
    <w:rsid w:val="009E01C9"/>
    <w:rsid w:val="009E0C66"/>
    <w:rsid w:val="009E1209"/>
    <w:rsid w:val="009E1364"/>
    <w:rsid w:val="009E177A"/>
    <w:rsid w:val="009E2766"/>
    <w:rsid w:val="009E2BEE"/>
    <w:rsid w:val="009E3186"/>
    <w:rsid w:val="009E4678"/>
    <w:rsid w:val="009E4993"/>
    <w:rsid w:val="009E58D7"/>
    <w:rsid w:val="009E5914"/>
    <w:rsid w:val="009E63F9"/>
    <w:rsid w:val="009F08F6"/>
    <w:rsid w:val="009F0CA3"/>
    <w:rsid w:val="009F0DA8"/>
    <w:rsid w:val="009F0E34"/>
    <w:rsid w:val="009F1476"/>
    <w:rsid w:val="009F2DB8"/>
    <w:rsid w:val="009F3BD5"/>
    <w:rsid w:val="009F41BC"/>
    <w:rsid w:val="009F467F"/>
    <w:rsid w:val="009F476D"/>
    <w:rsid w:val="009F4FFD"/>
    <w:rsid w:val="009F5167"/>
    <w:rsid w:val="009F54BE"/>
    <w:rsid w:val="009F5D83"/>
    <w:rsid w:val="009F606E"/>
    <w:rsid w:val="009F6E32"/>
    <w:rsid w:val="009F7D84"/>
    <w:rsid w:val="00A015A4"/>
    <w:rsid w:val="00A03D91"/>
    <w:rsid w:val="00A043CD"/>
    <w:rsid w:val="00A05605"/>
    <w:rsid w:val="00A0588B"/>
    <w:rsid w:val="00A05C40"/>
    <w:rsid w:val="00A06177"/>
    <w:rsid w:val="00A0618B"/>
    <w:rsid w:val="00A06339"/>
    <w:rsid w:val="00A0644D"/>
    <w:rsid w:val="00A067DA"/>
    <w:rsid w:val="00A06BDA"/>
    <w:rsid w:val="00A06CA9"/>
    <w:rsid w:val="00A07252"/>
    <w:rsid w:val="00A07E7E"/>
    <w:rsid w:val="00A07EDB"/>
    <w:rsid w:val="00A07F3B"/>
    <w:rsid w:val="00A11B2C"/>
    <w:rsid w:val="00A11BE9"/>
    <w:rsid w:val="00A12303"/>
    <w:rsid w:val="00A125F6"/>
    <w:rsid w:val="00A140A5"/>
    <w:rsid w:val="00A14773"/>
    <w:rsid w:val="00A15063"/>
    <w:rsid w:val="00A15C30"/>
    <w:rsid w:val="00A15C90"/>
    <w:rsid w:val="00A15E56"/>
    <w:rsid w:val="00A16906"/>
    <w:rsid w:val="00A16BD5"/>
    <w:rsid w:val="00A17DDC"/>
    <w:rsid w:val="00A20102"/>
    <w:rsid w:val="00A201DC"/>
    <w:rsid w:val="00A21B2F"/>
    <w:rsid w:val="00A223F4"/>
    <w:rsid w:val="00A23582"/>
    <w:rsid w:val="00A23BBF"/>
    <w:rsid w:val="00A24B93"/>
    <w:rsid w:val="00A24D52"/>
    <w:rsid w:val="00A24FC0"/>
    <w:rsid w:val="00A25532"/>
    <w:rsid w:val="00A25EE0"/>
    <w:rsid w:val="00A27034"/>
    <w:rsid w:val="00A27CEC"/>
    <w:rsid w:val="00A3003C"/>
    <w:rsid w:val="00A3083D"/>
    <w:rsid w:val="00A30951"/>
    <w:rsid w:val="00A30CB6"/>
    <w:rsid w:val="00A31A73"/>
    <w:rsid w:val="00A32129"/>
    <w:rsid w:val="00A322E9"/>
    <w:rsid w:val="00A332F0"/>
    <w:rsid w:val="00A333AE"/>
    <w:rsid w:val="00A3436B"/>
    <w:rsid w:val="00A343CC"/>
    <w:rsid w:val="00A34F98"/>
    <w:rsid w:val="00A3663B"/>
    <w:rsid w:val="00A368B8"/>
    <w:rsid w:val="00A36CEA"/>
    <w:rsid w:val="00A37DE1"/>
    <w:rsid w:val="00A401F4"/>
    <w:rsid w:val="00A40451"/>
    <w:rsid w:val="00A41123"/>
    <w:rsid w:val="00A42194"/>
    <w:rsid w:val="00A426A1"/>
    <w:rsid w:val="00A43035"/>
    <w:rsid w:val="00A457F7"/>
    <w:rsid w:val="00A462F4"/>
    <w:rsid w:val="00A46969"/>
    <w:rsid w:val="00A46DB7"/>
    <w:rsid w:val="00A47016"/>
    <w:rsid w:val="00A479FD"/>
    <w:rsid w:val="00A508A5"/>
    <w:rsid w:val="00A50954"/>
    <w:rsid w:val="00A50A4F"/>
    <w:rsid w:val="00A50E25"/>
    <w:rsid w:val="00A50E97"/>
    <w:rsid w:val="00A514DD"/>
    <w:rsid w:val="00A51646"/>
    <w:rsid w:val="00A52AA5"/>
    <w:rsid w:val="00A530A1"/>
    <w:rsid w:val="00A557C1"/>
    <w:rsid w:val="00A55963"/>
    <w:rsid w:val="00A567C9"/>
    <w:rsid w:val="00A56ACC"/>
    <w:rsid w:val="00A57266"/>
    <w:rsid w:val="00A5785F"/>
    <w:rsid w:val="00A605FB"/>
    <w:rsid w:val="00A60A99"/>
    <w:rsid w:val="00A61900"/>
    <w:rsid w:val="00A61C7A"/>
    <w:rsid w:val="00A625D4"/>
    <w:rsid w:val="00A6420D"/>
    <w:rsid w:val="00A64F75"/>
    <w:rsid w:val="00A6560A"/>
    <w:rsid w:val="00A66AA1"/>
    <w:rsid w:val="00A66EA2"/>
    <w:rsid w:val="00A70AB6"/>
    <w:rsid w:val="00A72071"/>
    <w:rsid w:val="00A72B09"/>
    <w:rsid w:val="00A73A8F"/>
    <w:rsid w:val="00A757B9"/>
    <w:rsid w:val="00A758D9"/>
    <w:rsid w:val="00A76587"/>
    <w:rsid w:val="00A76EB7"/>
    <w:rsid w:val="00A77A7B"/>
    <w:rsid w:val="00A77FF2"/>
    <w:rsid w:val="00A80061"/>
    <w:rsid w:val="00A8010B"/>
    <w:rsid w:val="00A81248"/>
    <w:rsid w:val="00A829E8"/>
    <w:rsid w:val="00A82EC5"/>
    <w:rsid w:val="00A83A20"/>
    <w:rsid w:val="00A848A9"/>
    <w:rsid w:val="00A84F12"/>
    <w:rsid w:val="00A85188"/>
    <w:rsid w:val="00A85913"/>
    <w:rsid w:val="00A869A5"/>
    <w:rsid w:val="00A877CD"/>
    <w:rsid w:val="00A87972"/>
    <w:rsid w:val="00A87A23"/>
    <w:rsid w:val="00A87B0F"/>
    <w:rsid w:val="00A90666"/>
    <w:rsid w:val="00A915D1"/>
    <w:rsid w:val="00A92F44"/>
    <w:rsid w:val="00A93213"/>
    <w:rsid w:val="00A9359D"/>
    <w:rsid w:val="00A9465C"/>
    <w:rsid w:val="00A95C0C"/>
    <w:rsid w:val="00A96638"/>
    <w:rsid w:val="00A96E81"/>
    <w:rsid w:val="00A970F1"/>
    <w:rsid w:val="00A97E26"/>
    <w:rsid w:val="00A97EBE"/>
    <w:rsid w:val="00AA11A7"/>
    <w:rsid w:val="00AA1C73"/>
    <w:rsid w:val="00AA1DAA"/>
    <w:rsid w:val="00AA27F6"/>
    <w:rsid w:val="00AA457B"/>
    <w:rsid w:val="00AA53EE"/>
    <w:rsid w:val="00AA54FB"/>
    <w:rsid w:val="00AA5F7C"/>
    <w:rsid w:val="00AA6E3D"/>
    <w:rsid w:val="00AA70E1"/>
    <w:rsid w:val="00AA751B"/>
    <w:rsid w:val="00AB1401"/>
    <w:rsid w:val="00AB1B5B"/>
    <w:rsid w:val="00AB1BA7"/>
    <w:rsid w:val="00AB26CF"/>
    <w:rsid w:val="00AB2BC7"/>
    <w:rsid w:val="00AB367E"/>
    <w:rsid w:val="00AB4171"/>
    <w:rsid w:val="00AB45CA"/>
    <w:rsid w:val="00AB491A"/>
    <w:rsid w:val="00AB5DC6"/>
    <w:rsid w:val="00AB7AA7"/>
    <w:rsid w:val="00AC01A8"/>
    <w:rsid w:val="00AC034E"/>
    <w:rsid w:val="00AC1915"/>
    <w:rsid w:val="00AC20BC"/>
    <w:rsid w:val="00AC2C98"/>
    <w:rsid w:val="00AC2DAF"/>
    <w:rsid w:val="00AC3628"/>
    <w:rsid w:val="00AC490D"/>
    <w:rsid w:val="00AC6C67"/>
    <w:rsid w:val="00AC6E13"/>
    <w:rsid w:val="00AC7327"/>
    <w:rsid w:val="00AC76E1"/>
    <w:rsid w:val="00AC7890"/>
    <w:rsid w:val="00AD14CF"/>
    <w:rsid w:val="00AD15F9"/>
    <w:rsid w:val="00AD1832"/>
    <w:rsid w:val="00AD21D8"/>
    <w:rsid w:val="00AD231B"/>
    <w:rsid w:val="00AD239B"/>
    <w:rsid w:val="00AD2D85"/>
    <w:rsid w:val="00AD4064"/>
    <w:rsid w:val="00AD41FF"/>
    <w:rsid w:val="00AD504F"/>
    <w:rsid w:val="00AD5BC2"/>
    <w:rsid w:val="00AD5E46"/>
    <w:rsid w:val="00AD6AFF"/>
    <w:rsid w:val="00AD6CB9"/>
    <w:rsid w:val="00AD79B5"/>
    <w:rsid w:val="00AD7D9D"/>
    <w:rsid w:val="00AD7E1E"/>
    <w:rsid w:val="00AD7F76"/>
    <w:rsid w:val="00AE11E7"/>
    <w:rsid w:val="00AE20BA"/>
    <w:rsid w:val="00AE2509"/>
    <w:rsid w:val="00AE324E"/>
    <w:rsid w:val="00AE33EC"/>
    <w:rsid w:val="00AE4011"/>
    <w:rsid w:val="00AE4DBA"/>
    <w:rsid w:val="00AE5818"/>
    <w:rsid w:val="00AE5B58"/>
    <w:rsid w:val="00AE719F"/>
    <w:rsid w:val="00AF0957"/>
    <w:rsid w:val="00AF0B70"/>
    <w:rsid w:val="00AF0F2F"/>
    <w:rsid w:val="00AF204E"/>
    <w:rsid w:val="00AF298F"/>
    <w:rsid w:val="00AF3380"/>
    <w:rsid w:val="00AF3560"/>
    <w:rsid w:val="00AF3BF2"/>
    <w:rsid w:val="00AF412A"/>
    <w:rsid w:val="00AF485D"/>
    <w:rsid w:val="00AF59F6"/>
    <w:rsid w:val="00AF5F6B"/>
    <w:rsid w:val="00AF6CBD"/>
    <w:rsid w:val="00AF708D"/>
    <w:rsid w:val="00AF72FF"/>
    <w:rsid w:val="00AF796A"/>
    <w:rsid w:val="00B003B2"/>
    <w:rsid w:val="00B0043E"/>
    <w:rsid w:val="00B00A94"/>
    <w:rsid w:val="00B00E21"/>
    <w:rsid w:val="00B0112E"/>
    <w:rsid w:val="00B01AF6"/>
    <w:rsid w:val="00B01C7B"/>
    <w:rsid w:val="00B02189"/>
    <w:rsid w:val="00B02CBC"/>
    <w:rsid w:val="00B037FC"/>
    <w:rsid w:val="00B03F07"/>
    <w:rsid w:val="00B03F7B"/>
    <w:rsid w:val="00B049CA"/>
    <w:rsid w:val="00B055D1"/>
    <w:rsid w:val="00B05639"/>
    <w:rsid w:val="00B06A64"/>
    <w:rsid w:val="00B06BE7"/>
    <w:rsid w:val="00B10B26"/>
    <w:rsid w:val="00B10BAD"/>
    <w:rsid w:val="00B10E71"/>
    <w:rsid w:val="00B12583"/>
    <w:rsid w:val="00B1274C"/>
    <w:rsid w:val="00B1279F"/>
    <w:rsid w:val="00B13C4E"/>
    <w:rsid w:val="00B1617B"/>
    <w:rsid w:val="00B16382"/>
    <w:rsid w:val="00B1743E"/>
    <w:rsid w:val="00B17D9E"/>
    <w:rsid w:val="00B2068E"/>
    <w:rsid w:val="00B21292"/>
    <w:rsid w:val="00B21E3A"/>
    <w:rsid w:val="00B2266B"/>
    <w:rsid w:val="00B22AE4"/>
    <w:rsid w:val="00B23FFB"/>
    <w:rsid w:val="00B2477C"/>
    <w:rsid w:val="00B24F05"/>
    <w:rsid w:val="00B25F3D"/>
    <w:rsid w:val="00B26756"/>
    <w:rsid w:val="00B26DC4"/>
    <w:rsid w:val="00B27F87"/>
    <w:rsid w:val="00B30603"/>
    <w:rsid w:val="00B3062A"/>
    <w:rsid w:val="00B30C9D"/>
    <w:rsid w:val="00B30D50"/>
    <w:rsid w:val="00B317DE"/>
    <w:rsid w:val="00B31831"/>
    <w:rsid w:val="00B32051"/>
    <w:rsid w:val="00B3385A"/>
    <w:rsid w:val="00B33B31"/>
    <w:rsid w:val="00B34FF6"/>
    <w:rsid w:val="00B3535C"/>
    <w:rsid w:val="00B35496"/>
    <w:rsid w:val="00B35964"/>
    <w:rsid w:val="00B361E2"/>
    <w:rsid w:val="00B3698C"/>
    <w:rsid w:val="00B36A59"/>
    <w:rsid w:val="00B40238"/>
    <w:rsid w:val="00B40827"/>
    <w:rsid w:val="00B40A31"/>
    <w:rsid w:val="00B40CFE"/>
    <w:rsid w:val="00B41125"/>
    <w:rsid w:val="00B413A0"/>
    <w:rsid w:val="00B41C20"/>
    <w:rsid w:val="00B4392C"/>
    <w:rsid w:val="00B44DA9"/>
    <w:rsid w:val="00B4547A"/>
    <w:rsid w:val="00B454C6"/>
    <w:rsid w:val="00B459F6"/>
    <w:rsid w:val="00B4719F"/>
    <w:rsid w:val="00B47625"/>
    <w:rsid w:val="00B47D06"/>
    <w:rsid w:val="00B51094"/>
    <w:rsid w:val="00B512FB"/>
    <w:rsid w:val="00B51AC8"/>
    <w:rsid w:val="00B526D7"/>
    <w:rsid w:val="00B52C82"/>
    <w:rsid w:val="00B53ABD"/>
    <w:rsid w:val="00B551D0"/>
    <w:rsid w:val="00B552B4"/>
    <w:rsid w:val="00B55496"/>
    <w:rsid w:val="00B56465"/>
    <w:rsid w:val="00B570D8"/>
    <w:rsid w:val="00B6053B"/>
    <w:rsid w:val="00B605A8"/>
    <w:rsid w:val="00B60ED9"/>
    <w:rsid w:val="00B61700"/>
    <w:rsid w:val="00B62158"/>
    <w:rsid w:val="00B62AB6"/>
    <w:rsid w:val="00B6334D"/>
    <w:rsid w:val="00B63718"/>
    <w:rsid w:val="00B63A36"/>
    <w:rsid w:val="00B63A8E"/>
    <w:rsid w:val="00B65BC2"/>
    <w:rsid w:val="00B663DE"/>
    <w:rsid w:val="00B6642C"/>
    <w:rsid w:val="00B67705"/>
    <w:rsid w:val="00B6790E"/>
    <w:rsid w:val="00B67985"/>
    <w:rsid w:val="00B67EA6"/>
    <w:rsid w:val="00B70136"/>
    <w:rsid w:val="00B70408"/>
    <w:rsid w:val="00B71756"/>
    <w:rsid w:val="00B718EB"/>
    <w:rsid w:val="00B71B74"/>
    <w:rsid w:val="00B72FF1"/>
    <w:rsid w:val="00B745C3"/>
    <w:rsid w:val="00B74CB0"/>
    <w:rsid w:val="00B74E19"/>
    <w:rsid w:val="00B74E33"/>
    <w:rsid w:val="00B75BF2"/>
    <w:rsid w:val="00B77080"/>
    <w:rsid w:val="00B77506"/>
    <w:rsid w:val="00B8013E"/>
    <w:rsid w:val="00B804C0"/>
    <w:rsid w:val="00B80894"/>
    <w:rsid w:val="00B823CE"/>
    <w:rsid w:val="00B82A8F"/>
    <w:rsid w:val="00B831F5"/>
    <w:rsid w:val="00B83501"/>
    <w:rsid w:val="00B84D7E"/>
    <w:rsid w:val="00B853DD"/>
    <w:rsid w:val="00B85450"/>
    <w:rsid w:val="00B856E8"/>
    <w:rsid w:val="00B85789"/>
    <w:rsid w:val="00B86486"/>
    <w:rsid w:val="00B8750E"/>
    <w:rsid w:val="00B907A0"/>
    <w:rsid w:val="00B90BD5"/>
    <w:rsid w:val="00B90D9C"/>
    <w:rsid w:val="00B91EE1"/>
    <w:rsid w:val="00B94EB9"/>
    <w:rsid w:val="00B96D3D"/>
    <w:rsid w:val="00B97CDC"/>
    <w:rsid w:val="00BA044D"/>
    <w:rsid w:val="00BA16C5"/>
    <w:rsid w:val="00BA22EC"/>
    <w:rsid w:val="00BA2DEA"/>
    <w:rsid w:val="00BA2E15"/>
    <w:rsid w:val="00BA4026"/>
    <w:rsid w:val="00BA40A6"/>
    <w:rsid w:val="00BA48DB"/>
    <w:rsid w:val="00BA49CA"/>
    <w:rsid w:val="00BA4A08"/>
    <w:rsid w:val="00BA506F"/>
    <w:rsid w:val="00BA5ADC"/>
    <w:rsid w:val="00BA6474"/>
    <w:rsid w:val="00BB135B"/>
    <w:rsid w:val="00BB15C9"/>
    <w:rsid w:val="00BB1692"/>
    <w:rsid w:val="00BB17DA"/>
    <w:rsid w:val="00BB1BB9"/>
    <w:rsid w:val="00BB2094"/>
    <w:rsid w:val="00BB278A"/>
    <w:rsid w:val="00BB3198"/>
    <w:rsid w:val="00BB3AC5"/>
    <w:rsid w:val="00BB4A96"/>
    <w:rsid w:val="00BB4E5F"/>
    <w:rsid w:val="00BB612A"/>
    <w:rsid w:val="00BB6F3C"/>
    <w:rsid w:val="00BC0807"/>
    <w:rsid w:val="00BC0CB5"/>
    <w:rsid w:val="00BC188D"/>
    <w:rsid w:val="00BC342C"/>
    <w:rsid w:val="00BC3879"/>
    <w:rsid w:val="00BC442D"/>
    <w:rsid w:val="00BC5FB4"/>
    <w:rsid w:val="00BC62FE"/>
    <w:rsid w:val="00BC6F43"/>
    <w:rsid w:val="00BC723E"/>
    <w:rsid w:val="00BC7E70"/>
    <w:rsid w:val="00BD04A7"/>
    <w:rsid w:val="00BD0E88"/>
    <w:rsid w:val="00BD0F4F"/>
    <w:rsid w:val="00BD160B"/>
    <w:rsid w:val="00BD1792"/>
    <w:rsid w:val="00BD2181"/>
    <w:rsid w:val="00BD31AF"/>
    <w:rsid w:val="00BD3C82"/>
    <w:rsid w:val="00BD4592"/>
    <w:rsid w:val="00BD56CB"/>
    <w:rsid w:val="00BD5BF3"/>
    <w:rsid w:val="00BD75B0"/>
    <w:rsid w:val="00BD7A6A"/>
    <w:rsid w:val="00BD7C11"/>
    <w:rsid w:val="00BD7F38"/>
    <w:rsid w:val="00BE175F"/>
    <w:rsid w:val="00BE1E20"/>
    <w:rsid w:val="00BE2E3D"/>
    <w:rsid w:val="00BE2F82"/>
    <w:rsid w:val="00BE3496"/>
    <w:rsid w:val="00BE385F"/>
    <w:rsid w:val="00BE45F9"/>
    <w:rsid w:val="00BE46D2"/>
    <w:rsid w:val="00BE588A"/>
    <w:rsid w:val="00BE5DD1"/>
    <w:rsid w:val="00BE6800"/>
    <w:rsid w:val="00BE6DC4"/>
    <w:rsid w:val="00BE73D8"/>
    <w:rsid w:val="00BE7654"/>
    <w:rsid w:val="00BE7B9C"/>
    <w:rsid w:val="00BF0850"/>
    <w:rsid w:val="00BF09BE"/>
    <w:rsid w:val="00BF0B10"/>
    <w:rsid w:val="00BF1983"/>
    <w:rsid w:val="00BF1DB2"/>
    <w:rsid w:val="00BF23C6"/>
    <w:rsid w:val="00BF2C87"/>
    <w:rsid w:val="00BF3435"/>
    <w:rsid w:val="00BF39E5"/>
    <w:rsid w:val="00BF3B41"/>
    <w:rsid w:val="00BF45FE"/>
    <w:rsid w:val="00BF4C06"/>
    <w:rsid w:val="00BF522C"/>
    <w:rsid w:val="00BF5AFB"/>
    <w:rsid w:val="00BF61A1"/>
    <w:rsid w:val="00BF624D"/>
    <w:rsid w:val="00BF7C29"/>
    <w:rsid w:val="00C00F9D"/>
    <w:rsid w:val="00C01F64"/>
    <w:rsid w:val="00C022EF"/>
    <w:rsid w:val="00C023D9"/>
    <w:rsid w:val="00C028AB"/>
    <w:rsid w:val="00C02B48"/>
    <w:rsid w:val="00C03338"/>
    <w:rsid w:val="00C0398D"/>
    <w:rsid w:val="00C052C5"/>
    <w:rsid w:val="00C053A8"/>
    <w:rsid w:val="00C11147"/>
    <w:rsid w:val="00C11338"/>
    <w:rsid w:val="00C117D5"/>
    <w:rsid w:val="00C126E9"/>
    <w:rsid w:val="00C12FB2"/>
    <w:rsid w:val="00C13086"/>
    <w:rsid w:val="00C13898"/>
    <w:rsid w:val="00C13BD0"/>
    <w:rsid w:val="00C14A6D"/>
    <w:rsid w:val="00C1625F"/>
    <w:rsid w:val="00C1670D"/>
    <w:rsid w:val="00C16A75"/>
    <w:rsid w:val="00C17B95"/>
    <w:rsid w:val="00C17CAE"/>
    <w:rsid w:val="00C17E2D"/>
    <w:rsid w:val="00C20099"/>
    <w:rsid w:val="00C20A7F"/>
    <w:rsid w:val="00C20BF9"/>
    <w:rsid w:val="00C212B9"/>
    <w:rsid w:val="00C2144F"/>
    <w:rsid w:val="00C24BC8"/>
    <w:rsid w:val="00C30CC4"/>
    <w:rsid w:val="00C30F89"/>
    <w:rsid w:val="00C3240C"/>
    <w:rsid w:val="00C32600"/>
    <w:rsid w:val="00C32FED"/>
    <w:rsid w:val="00C341FA"/>
    <w:rsid w:val="00C358D5"/>
    <w:rsid w:val="00C35A6F"/>
    <w:rsid w:val="00C36305"/>
    <w:rsid w:val="00C365ED"/>
    <w:rsid w:val="00C3690A"/>
    <w:rsid w:val="00C371DC"/>
    <w:rsid w:val="00C40B6B"/>
    <w:rsid w:val="00C413D0"/>
    <w:rsid w:val="00C42C83"/>
    <w:rsid w:val="00C436DE"/>
    <w:rsid w:val="00C43B10"/>
    <w:rsid w:val="00C43DA9"/>
    <w:rsid w:val="00C451B3"/>
    <w:rsid w:val="00C453BB"/>
    <w:rsid w:val="00C468B2"/>
    <w:rsid w:val="00C47570"/>
    <w:rsid w:val="00C476B2"/>
    <w:rsid w:val="00C5058E"/>
    <w:rsid w:val="00C50BE0"/>
    <w:rsid w:val="00C50C4D"/>
    <w:rsid w:val="00C5203D"/>
    <w:rsid w:val="00C52F5E"/>
    <w:rsid w:val="00C52FEF"/>
    <w:rsid w:val="00C5415A"/>
    <w:rsid w:val="00C544C3"/>
    <w:rsid w:val="00C549A2"/>
    <w:rsid w:val="00C55354"/>
    <w:rsid w:val="00C56398"/>
    <w:rsid w:val="00C56E65"/>
    <w:rsid w:val="00C56F1A"/>
    <w:rsid w:val="00C57D86"/>
    <w:rsid w:val="00C60381"/>
    <w:rsid w:val="00C6040A"/>
    <w:rsid w:val="00C60E2C"/>
    <w:rsid w:val="00C60F07"/>
    <w:rsid w:val="00C6178F"/>
    <w:rsid w:val="00C61CEB"/>
    <w:rsid w:val="00C62140"/>
    <w:rsid w:val="00C6351A"/>
    <w:rsid w:val="00C63C58"/>
    <w:rsid w:val="00C63E2E"/>
    <w:rsid w:val="00C640DD"/>
    <w:rsid w:val="00C6468B"/>
    <w:rsid w:val="00C657D1"/>
    <w:rsid w:val="00C67A36"/>
    <w:rsid w:val="00C700AB"/>
    <w:rsid w:val="00C708E0"/>
    <w:rsid w:val="00C709DA"/>
    <w:rsid w:val="00C70B1D"/>
    <w:rsid w:val="00C73E6E"/>
    <w:rsid w:val="00C7646F"/>
    <w:rsid w:val="00C76BF6"/>
    <w:rsid w:val="00C80100"/>
    <w:rsid w:val="00C8014B"/>
    <w:rsid w:val="00C81414"/>
    <w:rsid w:val="00C8206C"/>
    <w:rsid w:val="00C83431"/>
    <w:rsid w:val="00C835A0"/>
    <w:rsid w:val="00C83D2C"/>
    <w:rsid w:val="00C85430"/>
    <w:rsid w:val="00C85936"/>
    <w:rsid w:val="00C85DE2"/>
    <w:rsid w:val="00C873F1"/>
    <w:rsid w:val="00C87BA4"/>
    <w:rsid w:val="00C905FA"/>
    <w:rsid w:val="00C93ADD"/>
    <w:rsid w:val="00C9487B"/>
    <w:rsid w:val="00C9567C"/>
    <w:rsid w:val="00C95C18"/>
    <w:rsid w:val="00C96CE7"/>
    <w:rsid w:val="00CA1551"/>
    <w:rsid w:val="00CA194B"/>
    <w:rsid w:val="00CA2A8F"/>
    <w:rsid w:val="00CA2C26"/>
    <w:rsid w:val="00CA2F4A"/>
    <w:rsid w:val="00CA2F7B"/>
    <w:rsid w:val="00CA37A8"/>
    <w:rsid w:val="00CA3A21"/>
    <w:rsid w:val="00CA3AC9"/>
    <w:rsid w:val="00CA445C"/>
    <w:rsid w:val="00CA47F8"/>
    <w:rsid w:val="00CA73A0"/>
    <w:rsid w:val="00CA7A51"/>
    <w:rsid w:val="00CA7C29"/>
    <w:rsid w:val="00CB0811"/>
    <w:rsid w:val="00CB0D23"/>
    <w:rsid w:val="00CB111A"/>
    <w:rsid w:val="00CB146B"/>
    <w:rsid w:val="00CB1A25"/>
    <w:rsid w:val="00CB1C05"/>
    <w:rsid w:val="00CB1F0C"/>
    <w:rsid w:val="00CB2F56"/>
    <w:rsid w:val="00CB3A8E"/>
    <w:rsid w:val="00CB4FD2"/>
    <w:rsid w:val="00CB5370"/>
    <w:rsid w:val="00CB586F"/>
    <w:rsid w:val="00CB5A9F"/>
    <w:rsid w:val="00CB5B09"/>
    <w:rsid w:val="00CB6032"/>
    <w:rsid w:val="00CB7D32"/>
    <w:rsid w:val="00CC0163"/>
    <w:rsid w:val="00CC084C"/>
    <w:rsid w:val="00CC138C"/>
    <w:rsid w:val="00CC1443"/>
    <w:rsid w:val="00CC1A6C"/>
    <w:rsid w:val="00CC1CFD"/>
    <w:rsid w:val="00CC27EE"/>
    <w:rsid w:val="00CC3258"/>
    <w:rsid w:val="00CC3AFE"/>
    <w:rsid w:val="00CC444F"/>
    <w:rsid w:val="00CC4989"/>
    <w:rsid w:val="00CC4A1A"/>
    <w:rsid w:val="00CC59A9"/>
    <w:rsid w:val="00CC72C9"/>
    <w:rsid w:val="00CC7598"/>
    <w:rsid w:val="00CC79A1"/>
    <w:rsid w:val="00CC7A5D"/>
    <w:rsid w:val="00CD0112"/>
    <w:rsid w:val="00CD0D59"/>
    <w:rsid w:val="00CD1955"/>
    <w:rsid w:val="00CD3693"/>
    <w:rsid w:val="00CD47CB"/>
    <w:rsid w:val="00CD4ED0"/>
    <w:rsid w:val="00CD5304"/>
    <w:rsid w:val="00CD5625"/>
    <w:rsid w:val="00CD57C2"/>
    <w:rsid w:val="00CD59B2"/>
    <w:rsid w:val="00CD6747"/>
    <w:rsid w:val="00CD7DC4"/>
    <w:rsid w:val="00CD7DCC"/>
    <w:rsid w:val="00CE0962"/>
    <w:rsid w:val="00CE1299"/>
    <w:rsid w:val="00CE25D0"/>
    <w:rsid w:val="00CE26CF"/>
    <w:rsid w:val="00CE2CAC"/>
    <w:rsid w:val="00CE33EC"/>
    <w:rsid w:val="00CE4768"/>
    <w:rsid w:val="00CE4DF3"/>
    <w:rsid w:val="00CE4F50"/>
    <w:rsid w:val="00CE63D9"/>
    <w:rsid w:val="00CE6945"/>
    <w:rsid w:val="00CE72F3"/>
    <w:rsid w:val="00CE7834"/>
    <w:rsid w:val="00CF01F0"/>
    <w:rsid w:val="00CF0615"/>
    <w:rsid w:val="00CF0841"/>
    <w:rsid w:val="00CF1103"/>
    <w:rsid w:val="00CF11E9"/>
    <w:rsid w:val="00CF122F"/>
    <w:rsid w:val="00CF1F2B"/>
    <w:rsid w:val="00CF204E"/>
    <w:rsid w:val="00CF2185"/>
    <w:rsid w:val="00CF44C3"/>
    <w:rsid w:val="00CF4E47"/>
    <w:rsid w:val="00CF541C"/>
    <w:rsid w:val="00CF66C0"/>
    <w:rsid w:val="00CF677F"/>
    <w:rsid w:val="00CF6903"/>
    <w:rsid w:val="00D00E16"/>
    <w:rsid w:val="00D00F4A"/>
    <w:rsid w:val="00D016F5"/>
    <w:rsid w:val="00D02240"/>
    <w:rsid w:val="00D02CBA"/>
    <w:rsid w:val="00D045E9"/>
    <w:rsid w:val="00D04E02"/>
    <w:rsid w:val="00D060AD"/>
    <w:rsid w:val="00D065E7"/>
    <w:rsid w:val="00D0674E"/>
    <w:rsid w:val="00D07374"/>
    <w:rsid w:val="00D07C21"/>
    <w:rsid w:val="00D11E7B"/>
    <w:rsid w:val="00D11F51"/>
    <w:rsid w:val="00D12866"/>
    <w:rsid w:val="00D13C5C"/>
    <w:rsid w:val="00D14823"/>
    <w:rsid w:val="00D15426"/>
    <w:rsid w:val="00D15A75"/>
    <w:rsid w:val="00D1639E"/>
    <w:rsid w:val="00D167A8"/>
    <w:rsid w:val="00D168B5"/>
    <w:rsid w:val="00D207FB"/>
    <w:rsid w:val="00D20DAE"/>
    <w:rsid w:val="00D2104F"/>
    <w:rsid w:val="00D21C25"/>
    <w:rsid w:val="00D21D80"/>
    <w:rsid w:val="00D23422"/>
    <w:rsid w:val="00D2387B"/>
    <w:rsid w:val="00D239A6"/>
    <w:rsid w:val="00D24221"/>
    <w:rsid w:val="00D248A5"/>
    <w:rsid w:val="00D25427"/>
    <w:rsid w:val="00D260D0"/>
    <w:rsid w:val="00D263FD"/>
    <w:rsid w:val="00D31A59"/>
    <w:rsid w:val="00D335CE"/>
    <w:rsid w:val="00D33FDF"/>
    <w:rsid w:val="00D34481"/>
    <w:rsid w:val="00D346DF"/>
    <w:rsid w:val="00D35B47"/>
    <w:rsid w:val="00D36105"/>
    <w:rsid w:val="00D36185"/>
    <w:rsid w:val="00D365AB"/>
    <w:rsid w:val="00D36B8B"/>
    <w:rsid w:val="00D3700B"/>
    <w:rsid w:val="00D42C8F"/>
    <w:rsid w:val="00D432E6"/>
    <w:rsid w:val="00D43660"/>
    <w:rsid w:val="00D43EB4"/>
    <w:rsid w:val="00D4436A"/>
    <w:rsid w:val="00D44514"/>
    <w:rsid w:val="00D44DDE"/>
    <w:rsid w:val="00D44FF2"/>
    <w:rsid w:val="00D4680C"/>
    <w:rsid w:val="00D4694C"/>
    <w:rsid w:val="00D51463"/>
    <w:rsid w:val="00D523B2"/>
    <w:rsid w:val="00D541E3"/>
    <w:rsid w:val="00D54B0C"/>
    <w:rsid w:val="00D54E94"/>
    <w:rsid w:val="00D55102"/>
    <w:rsid w:val="00D55511"/>
    <w:rsid w:val="00D55541"/>
    <w:rsid w:val="00D556CF"/>
    <w:rsid w:val="00D57C01"/>
    <w:rsid w:val="00D60179"/>
    <w:rsid w:val="00D606BA"/>
    <w:rsid w:val="00D60808"/>
    <w:rsid w:val="00D60D82"/>
    <w:rsid w:val="00D62793"/>
    <w:rsid w:val="00D63623"/>
    <w:rsid w:val="00D63B0D"/>
    <w:rsid w:val="00D64345"/>
    <w:rsid w:val="00D6537A"/>
    <w:rsid w:val="00D65EC4"/>
    <w:rsid w:val="00D70AAB"/>
    <w:rsid w:val="00D7124A"/>
    <w:rsid w:val="00D719F9"/>
    <w:rsid w:val="00D71E65"/>
    <w:rsid w:val="00D7238E"/>
    <w:rsid w:val="00D726E5"/>
    <w:rsid w:val="00D726EB"/>
    <w:rsid w:val="00D72B93"/>
    <w:rsid w:val="00D74475"/>
    <w:rsid w:val="00D74921"/>
    <w:rsid w:val="00D757CA"/>
    <w:rsid w:val="00D76388"/>
    <w:rsid w:val="00D76944"/>
    <w:rsid w:val="00D7743F"/>
    <w:rsid w:val="00D77DAC"/>
    <w:rsid w:val="00D8058A"/>
    <w:rsid w:val="00D816CC"/>
    <w:rsid w:val="00D81A9F"/>
    <w:rsid w:val="00D82877"/>
    <w:rsid w:val="00D82C28"/>
    <w:rsid w:val="00D84668"/>
    <w:rsid w:val="00D84929"/>
    <w:rsid w:val="00D84A43"/>
    <w:rsid w:val="00D84BBE"/>
    <w:rsid w:val="00D84F34"/>
    <w:rsid w:val="00D85583"/>
    <w:rsid w:val="00D85AB5"/>
    <w:rsid w:val="00D85B6B"/>
    <w:rsid w:val="00D85D67"/>
    <w:rsid w:val="00D85E98"/>
    <w:rsid w:val="00D8644D"/>
    <w:rsid w:val="00D866D4"/>
    <w:rsid w:val="00D87069"/>
    <w:rsid w:val="00D8721F"/>
    <w:rsid w:val="00D8765D"/>
    <w:rsid w:val="00D902AD"/>
    <w:rsid w:val="00D9200E"/>
    <w:rsid w:val="00D93749"/>
    <w:rsid w:val="00D94409"/>
    <w:rsid w:val="00D955FE"/>
    <w:rsid w:val="00D958E5"/>
    <w:rsid w:val="00D95BF7"/>
    <w:rsid w:val="00D96840"/>
    <w:rsid w:val="00D973E6"/>
    <w:rsid w:val="00DA0447"/>
    <w:rsid w:val="00DA04F4"/>
    <w:rsid w:val="00DA0540"/>
    <w:rsid w:val="00DA49B9"/>
    <w:rsid w:val="00DA545C"/>
    <w:rsid w:val="00DA5964"/>
    <w:rsid w:val="00DA5996"/>
    <w:rsid w:val="00DA5ED1"/>
    <w:rsid w:val="00DA5EE1"/>
    <w:rsid w:val="00DA6230"/>
    <w:rsid w:val="00DA6D28"/>
    <w:rsid w:val="00DB129B"/>
    <w:rsid w:val="00DB145D"/>
    <w:rsid w:val="00DB167E"/>
    <w:rsid w:val="00DB1C51"/>
    <w:rsid w:val="00DB2733"/>
    <w:rsid w:val="00DB295E"/>
    <w:rsid w:val="00DB33F8"/>
    <w:rsid w:val="00DB3F83"/>
    <w:rsid w:val="00DB4306"/>
    <w:rsid w:val="00DB487C"/>
    <w:rsid w:val="00DB4F95"/>
    <w:rsid w:val="00DB535A"/>
    <w:rsid w:val="00DB551C"/>
    <w:rsid w:val="00DB72DE"/>
    <w:rsid w:val="00DB78E9"/>
    <w:rsid w:val="00DC09ED"/>
    <w:rsid w:val="00DC2331"/>
    <w:rsid w:val="00DC24FF"/>
    <w:rsid w:val="00DC2537"/>
    <w:rsid w:val="00DC2EF2"/>
    <w:rsid w:val="00DC3B41"/>
    <w:rsid w:val="00DC49E0"/>
    <w:rsid w:val="00DC4E7F"/>
    <w:rsid w:val="00DC6252"/>
    <w:rsid w:val="00DC71D0"/>
    <w:rsid w:val="00DC7BED"/>
    <w:rsid w:val="00DD019B"/>
    <w:rsid w:val="00DD36C4"/>
    <w:rsid w:val="00DD388A"/>
    <w:rsid w:val="00DD3C20"/>
    <w:rsid w:val="00DD3D17"/>
    <w:rsid w:val="00DD46B4"/>
    <w:rsid w:val="00DD487E"/>
    <w:rsid w:val="00DD4CBA"/>
    <w:rsid w:val="00DD5176"/>
    <w:rsid w:val="00DD61C0"/>
    <w:rsid w:val="00DD664D"/>
    <w:rsid w:val="00DD7706"/>
    <w:rsid w:val="00DD776D"/>
    <w:rsid w:val="00DD7C36"/>
    <w:rsid w:val="00DE1661"/>
    <w:rsid w:val="00DE16D4"/>
    <w:rsid w:val="00DE1BFF"/>
    <w:rsid w:val="00DE415D"/>
    <w:rsid w:val="00DE45BC"/>
    <w:rsid w:val="00DE49B8"/>
    <w:rsid w:val="00DE4E34"/>
    <w:rsid w:val="00DE5997"/>
    <w:rsid w:val="00DE7AC6"/>
    <w:rsid w:val="00DF04C4"/>
    <w:rsid w:val="00DF111D"/>
    <w:rsid w:val="00DF127D"/>
    <w:rsid w:val="00DF211F"/>
    <w:rsid w:val="00DF26B5"/>
    <w:rsid w:val="00DF2C34"/>
    <w:rsid w:val="00DF3538"/>
    <w:rsid w:val="00DF3B6C"/>
    <w:rsid w:val="00DF5812"/>
    <w:rsid w:val="00DF59D6"/>
    <w:rsid w:val="00DF5E78"/>
    <w:rsid w:val="00DF6122"/>
    <w:rsid w:val="00DF6F69"/>
    <w:rsid w:val="00DF718E"/>
    <w:rsid w:val="00DF7677"/>
    <w:rsid w:val="00DF77E2"/>
    <w:rsid w:val="00DF7AE7"/>
    <w:rsid w:val="00DF7D74"/>
    <w:rsid w:val="00E0131C"/>
    <w:rsid w:val="00E014C7"/>
    <w:rsid w:val="00E01BF2"/>
    <w:rsid w:val="00E02C27"/>
    <w:rsid w:val="00E038E4"/>
    <w:rsid w:val="00E048B7"/>
    <w:rsid w:val="00E04DBF"/>
    <w:rsid w:val="00E05449"/>
    <w:rsid w:val="00E06040"/>
    <w:rsid w:val="00E067A8"/>
    <w:rsid w:val="00E072BB"/>
    <w:rsid w:val="00E0782A"/>
    <w:rsid w:val="00E07907"/>
    <w:rsid w:val="00E07EF9"/>
    <w:rsid w:val="00E10F0C"/>
    <w:rsid w:val="00E110AB"/>
    <w:rsid w:val="00E12280"/>
    <w:rsid w:val="00E12851"/>
    <w:rsid w:val="00E13E0A"/>
    <w:rsid w:val="00E13F07"/>
    <w:rsid w:val="00E14A18"/>
    <w:rsid w:val="00E151B2"/>
    <w:rsid w:val="00E15C64"/>
    <w:rsid w:val="00E17E76"/>
    <w:rsid w:val="00E209E9"/>
    <w:rsid w:val="00E20F88"/>
    <w:rsid w:val="00E215DF"/>
    <w:rsid w:val="00E216D8"/>
    <w:rsid w:val="00E21AD3"/>
    <w:rsid w:val="00E22565"/>
    <w:rsid w:val="00E23E8D"/>
    <w:rsid w:val="00E242A6"/>
    <w:rsid w:val="00E24B92"/>
    <w:rsid w:val="00E26537"/>
    <w:rsid w:val="00E26822"/>
    <w:rsid w:val="00E26908"/>
    <w:rsid w:val="00E269E9"/>
    <w:rsid w:val="00E27578"/>
    <w:rsid w:val="00E2759B"/>
    <w:rsid w:val="00E27B0A"/>
    <w:rsid w:val="00E3120E"/>
    <w:rsid w:val="00E31B4E"/>
    <w:rsid w:val="00E32B25"/>
    <w:rsid w:val="00E32DFA"/>
    <w:rsid w:val="00E33D8E"/>
    <w:rsid w:val="00E348C5"/>
    <w:rsid w:val="00E34AFB"/>
    <w:rsid w:val="00E35827"/>
    <w:rsid w:val="00E35C19"/>
    <w:rsid w:val="00E36524"/>
    <w:rsid w:val="00E36C28"/>
    <w:rsid w:val="00E378BC"/>
    <w:rsid w:val="00E37A4A"/>
    <w:rsid w:val="00E37B38"/>
    <w:rsid w:val="00E405C4"/>
    <w:rsid w:val="00E4062F"/>
    <w:rsid w:val="00E40F47"/>
    <w:rsid w:val="00E410D0"/>
    <w:rsid w:val="00E41315"/>
    <w:rsid w:val="00E415AF"/>
    <w:rsid w:val="00E41699"/>
    <w:rsid w:val="00E418D1"/>
    <w:rsid w:val="00E41B48"/>
    <w:rsid w:val="00E424CF"/>
    <w:rsid w:val="00E42593"/>
    <w:rsid w:val="00E4296D"/>
    <w:rsid w:val="00E42CE4"/>
    <w:rsid w:val="00E42D79"/>
    <w:rsid w:val="00E42ECE"/>
    <w:rsid w:val="00E4438B"/>
    <w:rsid w:val="00E44391"/>
    <w:rsid w:val="00E4446A"/>
    <w:rsid w:val="00E448BF"/>
    <w:rsid w:val="00E4547A"/>
    <w:rsid w:val="00E5040B"/>
    <w:rsid w:val="00E515F8"/>
    <w:rsid w:val="00E51855"/>
    <w:rsid w:val="00E51FCF"/>
    <w:rsid w:val="00E52281"/>
    <w:rsid w:val="00E52695"/>
    <w:rsid w:val="00E539F0"/>
    <w:rsid w:val="00E549CB"/>
    <w:rsid w:val="00E54A05"/>
    <w:rsid w:val="00E55C46"/>
    <w:rsid w:val="00E55FDF"/>
    <w:rsid w:val="00E5600B"/>
    <w:rsid w:val="00E56EA7"/>
    <w:rsid w:val="00E5727F"/>
    <w:rsid w:val="00E57373"/>
    <w:rsid w:val="00E57B5E"/>
    <w:rsid w:val="00E60A6E"/>
    <w:rsid w:val="00E60AAC"/>
    <w:rsid w:val="00E61069"/>
    <w:rsid w:val="00E61F8C"/>
    <w:rsid w:val="00E6284D"/>
    <w:rsid w:val="00E62C3A"/>
    <w:rsid w:val="00E62CF7"/>
    <w:rsid w:val="00E63BA7"/>
    <w:rsid w:val="00E63BCF"/>
    <w:rsid w:val="00E64A02"/>
    <w:rsid w:val="00E65832"/>
    <w:rsid w:val="00E65E92"/>
    <w:rsid w:val="00E66669"/>
    <w:rsid w:val="00E66794"/>
    <w:rsid w:val="00E66A44"/>
    <w:rsid w:val="00E7048F"/>
    <w:rsid w:val="00E70B6F"/>
    <w:rsid w:val="00E7220F"/>
    <w:rsid w:val="00E74003"/>
    <w:rsid w:val="00E741D8"/>
    <w:rsid w:val="00E76B05"/>
    <w:rsid w:val="00E80920"/>
    <w:rsid w:val="00E80F18"/>
    <w:rsid w:val="00E820D4"/>
    <w:rsid w:val="00E82454"/>
    <w:rsid w:val="00E82A53"/>
    <w:rsid w:val="00E82B76"/>
    <w:rsid w:val="00E83F22"/>
    <w:rsid w:val="00E84483"/>
    <w:rsid w:val="00E84B6A"/>
    <w:rsid w:val="00E84F89"/>
    <w:rsid w:val="00E85F47"/>
    <w:rsid w:val="00E86CF5"/>
    <w:rsid w:val="00E87329"/>
    <w:rsid w:val="00E87F65"/>
    <w:rsid w:val="00E90D44"/>
    <w:rsid w:val="00E91530"/>
    <w:rsid w:val="00E92874"/>
    <w:rsid w:val="00E93D85"/>
    <w:rsid w:val="00E93F80"/>
    <w:rsid w:val="00E94273"/>
    <w:rsid w:val="00E9528E"/>
    <w:rsid w:val="00E95398"/>
    <w:rsid w:val="00E96083"/>
    <w:rsid w:val="00E96201"/>
    <w:rsid w:val="00E96BB4"/>
    <w:rsid w:val="00E96D35"/>
    <w:rsid w:val="00E9711B"/>
    <w:rsid w:val="00E97551"/>
    <w:rsid w:val="00EA0338"/>
    <w:rsid w:val="00EA0623"/>
    <w:rsid w:val="00EA252D"/>
    <w:rsid w:val="00EA3A8F"/>
    <w:rsid w:val="00EA55C7"/>
    <w:rsid w:val="00EA73B6"/>
    <w:rsid w:val="00EA73DE"/>
    <w:rsid w:val="00EA78F8"/>
    <w:rsid w:val="00EA7C46"/>
    <w:rsid w:val="00EB0534"/>
    <w:rsid w:val="00EB1711"/>
    <w:rsid w:val="00EB1EAF"/>
    <w:rsid w:val="00EB2594"/>
    <w:rsid w:val="00EB2EFD"/>
    <w:rsid w:val="00EB31CB"/>
    <w:rsid w:val="00EB3957"/>
    <w:rsid w:val="00EB3D5F"/>
    <w:rsid w:val="00EB4E21"/>
    <w:rsid w:val="00EB4F34"/>
    <w:rsid w:val="00EB5353"/>
    <w:rsid w:val="00EB57E8"/>
    <w:rsid w:val="00EB631F"/>
    <w:rsid w:val="00EB6353"/>
    <w:rsid w:val="00EB6607"/>
    <w:rsid w:val="00EB68D1"/>
    <w:rsid w:val="00EB711F"/>
    <w:rsid w:val="00EB7AC5"/>
    <w:rsid w:val="00EB7DF7"/>
    <w:rsid w:val="00EC061B"/>
    <w:rsid w:val="00EC062A"/>
    <w:rsid w:val="00EC2960"/>
    <w:rsid w:val="00EC309D"/>
    <w:rsid w:val="00EC3423"/>
    <w:rsid w:val="00EC441A"/>
    <w:rsid w:val="00EC501A"/>
    <w:rsid w:val="00EC5AC5"/>
    <w:rsid w:val="00EC5F32"/>
    <w:rsid w:val="00EC6038"/>
    <w:rsid w:val="00EC691F"/>
    <w:rsid w:val="00EC6A6E"/>
    <w:rsid w:val="00ED07BE"/>
    <w:rsid w:val="00ED0F2C"/>
    <w:rsid w:val="00ED151A"/>
    <w:rsid w:val="00ED16A8"/>
    <w:rsid w:val="00ED173B"/>
    <w:rsid w:val="00ED25E9"/>
    <w:rsid w:val="00ED266C"/>
    <w:rsid w:val="00ED27BE"/>
    <w:rsid w:val="00ED30B6"/>
    <w:rsid w:val="00ED40D2"/>
    <w:rsid w:val="00ED4293"/>
    <w:rsid w:val="00ED478A"/>
    <w:rsid w:val="00ED4F57"/>
    <w:rsid w:val="00ED5BFE"/>
    <w:rsid w:val="00ED64FE"/>
    <w:rsid w:val="00ED6D46"/>
    <w:rsid w:val="00ED77E4"/>
    <w:rsid w:val="00EE0672"/>
    <w:rsid w:val="00EE1083"/>
    <w:rsid w:val="00EE1122"/>
    <w:rsid w:val="00EE336B"/>
    <w:rsid w:val="00EE3C91"/>
    <w:rsid w:val="00EE3E07"/>
    <w:rsid w:val="00EE3EBC"/>
    <w:rsid w:val="00EE45F2"/>
    <w:rsid w:val="00EE5FB7"/>
    <w:rsid w:val="00EE637F"/>
    <w:rsid w:val="00EE65FA"/>
    <w:rsid w:val="00EE664E"/>
    <w:rsid w:val="00EE67B1"/>
    <w:rsid w:val="00EE6B6F"/>
    <w:rsid w:val="00EE7021"/>
    <w:rsid w:val="00EF042F"/>
    <w:rsid w:val="00EF04D9"/>
    <w:rsid w:val="00EF10B9"/>
    <w:rsid w:val="00EF1256"/>
    <w:rsid w:val="00EF1479"/>
    <w:rsid w:val="00EF1A82"/>
    <w:rsid w:val="00EF1E13"/>
    <w:rsid w:val="00EF26FE"/>
    <w:rsid w:val="00EF3E83"/>
    <w:rsid w:val="00EF63A0"/>
    <w:rsid w:val="00EF6D68"/>
    <w:rsid w:val="00EF6E0D"/>
    <w:rsid w:val="00EF6F98"/>
    <w:rsid w:val="00EF7276"/>
    <w:rsid w:val="00EF7379"/>
    <w:rsid w:val="00EF7FBA"/>
    <w:rsid w:val="00F0131C"/>
    <w:rsid w:val="00F0170C"/>
    <w:rsid w:val="00F02965"/>
    <w:rsid w:val="00F03191"/>
    <w:rsid w:val="00F03B5A"/>
    <w:rsid w:val="00F043EF"/>
    <w:rsid w:val="00F04EC3"/>
    <w:rsid w:val="00F0662E"/>
    <w:rsid w:val="00F06AEA"/>
    <w:rsid w:val="00F07586"/>
    <w:rsid w:val="00F07E9B"/>
    <w:rsid w:val="00F105CA"/>
    <w:rsid w:val="00F11149"/>
    <w:rsid w:val="00F1146B"/>
    <w:rsid w:val="00F12F85"/>
    <w:rsid w:val="00F13938"/>
    <w:rsid w:val="00F13DE7"/>
    <w:rsid w:val="00F142DC"/>
    <w:rsid w:val="00F145B6"/>
    <w:rsid w:val="00F14E31"/>
    <w:rsid w:val="00F15249"/>
    <w:rsid w:val="00F16685"/>
    <w:rsid w:val="00F16CC3"/>
    <w:rsid w:val="00F17154"/>
    <w:rsid w:val="00F1763B"/>
    <w:rsid w:val="00F17754"/>
    <w:rsid w:val="00F17E14"/>
    <w:rsid w:val="00F212A4"/>
    <w:rsid w:val="00F213AD"/>
    <w:rsid w:val="00F21AF6"/>
    <w:rsid w:val="00F21E2B"/>
    <w:rsid w:val="00F23834"/>
    <w:rsid w:val="00F244FC"/>
    <w:rsid w:val="00F24618"/>
    <w:rsid w:val="00F24DF1"/>
    <w:rsid w:val="00F25266"/>
    <w:rsid w:val="00F2551C"/>
    <w:rsid w:val="00F261E5"/>
    <w:rsid w:val="00F26BB1"/>
    <w:rsid w:val="00F26C7D"/>
    <w:rsid w:val="00F27A59"/>
    <w:rsid w:val="00F31C5E"/>
    <w:rsid w:val="00F32785"/>
    <w:rsid w:val="00F33149"/>
    <w:rsid w:val="00F331E8"/>
    <w:rsid w:val="00F35B6A"/>
    <w:rsid w:val="00F35BA9"/>
    <w:rsid w:val="00F35E50"/>
    <w:rsid w:val="00F369F3"/>
    <w:rsid w:val="00F36E38"/>
    <w:rsid w:val="00F37889"/>
    <w:rsid w:val="00F37953"/>
    <w:rsid w:val="00F40720"/>
    <w:rsid w:val="00F412CA"/>
    <w:rsid w:val="00F42A01"/>
    <w:rsid w:val="00F42BCE"/>
    <w:rsid w:val="00F452DF"/>
    <w:rsid w:val="00F4535E"/>
    <w:rsid w:val="00F454A4"/>
    <w:rsid w:val="00F464C7"/>
    <w:rsid w:val="00F47414"/>
    <w:rsid w:val="00F47A57"/>
    <w:rsid w:val="00F50D6B"/>
    <w:rsid w:val="00F52F3E"/>
    <w:rsid w:val="00F53E6F"/>
    <w:rsid w:val="00F53F29"/>
    <w:rsid w:val="00F54437"/>
    <w:rsid w:val="00F5446D"/>
    <w:rsid w:val="00F55C12"/>
    <w:rsid w:val="00F56AF9"/>
    <w:rsid w:val="00F57236"/>
    <w:rsid w:val="00F57B91"/>
    <w:rsid w:val="00F60643"/>
    <w:rsid w:val="00F60E36"/>
    <w:rsid w:val="00F61129"/>
    <w:rsid w:val="00F61705"/>
    <w:rsid w:val="00F622C2"/>
    <w:rsid w:val="00F624E1"/>
    <w:rsid w:val="00F625CC"/>
    <w:rsid w:val="00F63390"/>
    <w:rsid w:val="00F63ADB"/>
    <w:rsid w:val="00F6419A"/>
    <w:rsid w:val="00F64979"/>
    <w:rsid w:val="00F64B12"/>
    <w:rsid w:val="00F65FFB"/>
    <w:rsid w:val="00F67114"/>
    <w:rsid w:val="00F6767D"/>
    <w:rsid w:val="00F706C1"/>
    <w:rsid w:val="00F70D91"/>
    <w:rsid w:val="00F70DE7"/>
    <w:rsid w:val="00F70E34"/>
    <w:rsid w:val="00F71B0B"/>
    <w:rsid w:val="00F71C63"/>
    <w:rsid w:val="00F720FB"/>
    <w:rsid w:val="00F72C03"/>
    <w:rsid w:val="00F74150"/>
    <w:rsid w:val="00F74DA8"/>
    <w:rsid w:val="00F75944"/>
    <w:rsid w:val="00F80024"/>
    <w:rsid w:val="00F802D1"/>
    <w:rsid w:val="00F81C9B"/>
    <w:rsid w:val="00F82149"/>
    <w:rsid w:val="00F83DBA"/>
    <w:rsid w:val="00F84594"/>
    <w:rsid w:val="00F845A5"/>
    <w:rsid w:val="00F84634"/>
    <w:rsid w:val="00F848C6"/>
    <w:rsid w:val="00F84B48"/>
    <w:rsid w:val="00F85513"/>
    <w:rsid w:val="00F86C90"/>
    <w:rsid w:val="00F871A8"/>
    <w:rsid w:val="00F872DF"/>
    <w:rsid w:val="00F876B8"/>
    <w:rsid w:val="00F908F2"/>
    <w:rsid w:val="00F90A21"/>
    <w:rsid w:val="00F9319D"/>
    <w:rsid w:val="00F932DC"/>
    <w:rsid w:val="00F93BFB"/>
    <w:rsid w:val="00F94066"/>
    <w:rsid w:val="00F94147"/>
    <w:rsid w:val="00F945EF"/>
    <w:rsid w:val="00F94CB2"/>
    <w:rsid w:val="00F94F55"/>
    <w:rsid w:val="00F95355"/>
    <w:rsid w:val="00F97288"/>
    <w:rsid w:val="00F975CB"/>
    <w:rsid w:val="00F97C82"/>
    <w:rsid w:val="00FA0459"/>
    <w:rsid w:val="00FA10FE"/>
    <w:rsid w:val="00FA13F7"/>
    <w:rsid w:val="00FA19A3"/>
    <w:rsid w:val="00FA1A56"/>
    <w:rsid w:val="00FA1C44"/>
    <w:rsid w:val="00FA1D5A"/>
    <w:rsid w:val="00FA1DE1"/>
    <w:rsid w:val="00FA2D21"/>
    <w:rsid w:val="00FA3198"/>
    <w:rsid w:val="00FA3E74"/>
    <w:rsid w:val="00FA48AD"/>
    <w:rsid w:val="00FA5BF7"/>
    <w:rsid w:val="00FA607E"/>
    <w:rsid w:val="00FA78D9"/>
    <w:rsid w:val="00FB00A7"/>
    <w:rsid w:val="00FB04DB"/>
    <w:rsid w:val="00FB0C28"/>
    <w:rsid w:val="00FB0F6D"/>
    <w:rsid w:val="00FB1568"/>
    <w:rsid w:val="00FB2BB9"/>
    <w:rsid w:val="00FB351A"/>
    <w:rsid w:val="00FB5017"/>
    <w:rsid w:val="00FB553C"/>
    <w:rsid w:val="00FB67C8"/>
    <w:rsid w:val="00FB6E6F"/>
    <w:rsid w:val="00FB7AB8"/>
    <w:rsid w:val="00FC042C"/>
    <w:rsid w:val="00FC083C"/>
    <w:rsid w:val="00FC0A7D"/>
    <w:rsid w:val="00FC10C2"/>
    <w:rsid w:val="00FC1FEF"/>
    <w:rsid w:val="00FC351F"/>
    <w:rsid w:val="00FC3EC4"/>
    <w:rsid w:val="00FC3FCA"/>
    <w:rsid w:val="00FC5252"/>
    <w:rsid w:val="00FC579B"/>
    <w:rsid w:val="00FC6200"/>
    <w:rsid w:val="00FC6F07"/>
    <w:rsid w:val="00FC71EA"/>
    <w:rsid w:val="00FD0FCC"/>
    <w:rsid w:val="00FD1E2E"/>
    <w:rsid w:val="00FD28A8"/>
    <w:rsid w:val="00FD32EF"/>
    <w:rsid w:val="00FD389B"/>
    <w:rsid w:val="00FD3C1D"/>
    <w:rsid w:val="00FD43A8"/>
    <w:rsid w:val="00FD43ED"/>
    <w:rsid w:val="00FD51A4"/>
    <w:rsid w:val="00FD6A68"/>
    <w:rsid w:val="00FD6C77"/>
    <w:rsid w:val="00FD6CB7"/>
    <w:rsid w:val="00FD7005"/>
    <w:rsid w:val="00FD71A5"/>
    <w:rsid w:val="00FE0812"/>
    <w:rsid w:val="00FE0F0E"/>
    <w:rsid w:val="00FE14D2"/>
    <w:rsid w:val="00FE1547"/>
    <w:rsid w:val="00FE15BD"/>
    <w:rsid w:val="00FE311D"/>
    <w:rsid w:val="00FE3559"/>
    <w:rsid w:val="00FE3A8F"/>
    <w:rsid w:val="00FE486B"/>
    <w:rsid w:val="00FE4948"/>
    <w:rsid w:val="00FE516D"/>
    <w:rsid w:val="00FE53A6"/>
    <w:rsid w:val="00FE5B4C"/>
    <w:rsid w:val="00FE60B5"/>
    <w:rsid w:val="00FE731F"/>
    <w:rsid w:val="00FE7601"/>
    <w:rsid w:val="00FE764C"/>
    <w:rsid w:val="00FE7A42"/>
    <w:rsid w:val="00FF22B7"/>
    <w:rsid w:val="00FF22E7"/>
    <w:rsid w:val="00FF36CD"/>
    <w:rsid w:val="00FF3B05"/>
    <w:rsid w:val="00FF4AAC"/>
    <w:rsid w:val="00FF64A1"/>
    <w:rsid w:val="00FF6B71"/>
    <w:rsid w:val="00FF6D8F"/>
    <w:rsid w:val="00FF6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B0701C"/>
  <w15:docId w15:val="{16959895-67CA-438A-B71C-A2BCBAA32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0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4D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D71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1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858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D388A"/>
  </w:style>
  <w:style w:type="character" w:styleId="Hyperlink">
    <w:name w:val="Hyperlink"/>
    <w:basedOn w:val="DefaultParagraphFont"/>
    <w:uiPriority w:val="99"/>
    <w:unhideWhenUsed/>
    <w:rsid w:val="00F9406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72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7221"/>
  </w:style>
  <w:style w:type="paragraph" w:styleId="Footer">
    <w:name w:val="footer"/>
    <w:basedOn w:val="Normal"/>
    <w:link w:val="FooterChar"/>
    <w:uiPriority w:val="99"/>
    <w:unhideWhenUsed/>
    <w:rsid w:val="005A72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7221"/>
  </w:style>
  <w:style w:type="paragraph" w:customStyle="1" w:styleId="Headings">
    <w:name w:val="Headings"/>
    <w:basedOn w:val="Normal"/>
    <w:link w:val="HeadingsChar"/>
    <w:qFormat/>
    <w:rsid w:val="00073ADA"/>
    <w:pPr>
      <w:spacing w:before="240"/>
      <w:ind w:right="-86"/>
    </w:pPr>
    <w:rPr>
      <w:rFonts w:ascii="Calibri" w:eastAsia="Times New Roman" w:hAnsi="Calibri" w:cs="Times New Roman"/>
      <w:b/>
      <w:sz w:val="24"/>
      <w:szCs w:val="24"/>
    </w:rPr>
  </w:style>
  <w:style w:type="character" w:customStyle="1" w:styleId="HeadingsChar">
    <w:name w:val="Headings Char"/>
    <w:link w:val="Headings"/>
    <w:rsid w:val="00073ADA"/>
    <w:rPr>
      <w:rFonts w:ascii="Calibri" w:eastAsia="Times New Roman" w:hAnsi="Calibri" w:cs="Times New Roman"/>
      <w:b/>
      <w:sz w:val="24"/>
      <w:szCs w:val="24"/>
    </w:rPr>
  </w:style>
  <w:style w:type="paragraph" w:customStyle="1" w:styleId="FormData">
    <w:name w:val="FormData"/>
    <w:basedOn w:val="Normal"/>
    <w:link w:val="FormDataChar"/>
    <w:qFormat/>
    <w:rsid w:val="00011F5A"/>
    <w:pPr>
      <w:spacing w:before="240"/>
    </w:pPr>
    <w:rPr>
      <w:rFonts w:ascii="Calibri" w:eastAsia="Times New Roman" w:hAnsi="Calibri" w:cs="Arial"/>
      <w:b/>
      <w:szCs w:val="24"/>
    </w:rPr>
  </w:style>
  <w:style w:type="character" w:customStyle="1" w:styleId="FormDataChar">
    <w:name w:val="FormData Char"/>
    <w:basedOn w:val="DefaultParagraphFont"/>
    <w:link w:val="FormData"/>
    <w:rsid w:val="00011F5A"/>
    <w:rPr>
      <w:rFonts w:ascii="Calibri" w:eastAsia="Times New Roman" w:hAnsi="Calibri" w:cs="Arial"/>
      <w:b/>
      <w:szCs w:val="24"/>
    </w:rPr>
  </w:style>
  <w:style w:type="character" w:customStyle="1" w:styleId="emailstyle15">
    <w:name w:val="emailstyle15"/>
    <w:basedOn w:val="DefaultParagraphFont"/>
    <w:rsid w:val="000D5D7D"/>
    <w:rPr>
      <w:rFonts w:ascii="Calibri" w:hAnsi="Calibri" w:cs="Calibri" w:hint="default"/>
      <w:color w:val="auto"/>
    </w:rPr>
  </w:style>
  <w:style w:type="paragraph" w:styleId="ListBullet">
    <w:name w:val="List Bullet"/>
    <w:basedOn w:val="Normal"/>
    <w:uiPriority w:val="99"/>
    <w:unhideWhenUsed/>
    <w:rsid w:val="00ED4F57"/>
    <w:pPr>
      <w:numPr>
        <w:numId w:val="1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3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783cd64-9511-4cb6-91c0-e86dd0f02d6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0D3CEC99998C43AE4788A993E29D46" ma:contentTypeVersion="15" ma:contentTypeDescription="Create a new document." ma:contentTypeScope="" ma:versionID="39d4e3150028be625a7af3e0c5d10137">
  <xsd:schema xmlns:xsd="http://www.w3.org/2001/XMLSchema" xmlns:xs="http://www.w3.org/2001/XMLSchema" xmlns:p="http://schemas.microsoft.com/office/2006/metadata/properties" xmlns:ns3="d783cd64-9511-4cb6-91c0-e86dd0f02d6d" xmlns:ns4="ab537929-812c-42e3-9c5c-ee51c28b3db0" targetNamespace="http://schemas.microsoft.com/office/2006/metadata/properties" ma:root="true" ma:fieldsID="c6840fbaec3edf6cb4c02e5c77bd8424" ns3:_="" ns4:_="">
    <xsd:import namespace="d783cd64-9511-4cb6-91c0-e86dd0f02d6d"/>
    <xsd:import namespace="ab537929-812c-42e3-9c5c-ee51c28b3db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3cd64-9511-4cb6-91c0-e86dd0f02d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37929-812c-42e3-9c5c-ee51c28b3db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2C9223-BE9B-4EF8-B010-AFF71721E6FE}">
  <ds:schemaRefs>
    <ds:schemaRef ds:uri="http://schemas.microsoft.com/office/2006/metadata/properties"/>
    <ds:schemaRef ds:uri="http://schemas.microsoft.com/office/infopath/2007/PartnerControls"/>
    <ds:schemaRef ds:uri="d783cd64-9511-4cb6-91c0-e86dd0f02d6d"/>
  </ds:schemaRefs>
</ds:datastoreItem>
</file>

<file path=customXml/itemProps2.xml><?xml version="1.0" encoding="utf-8"?>
<ds:datastoreItem xmlns:ds="http://schemas.openxmlformats.org/officeDocument/2006/customXml" ds:itemID="{8E44F992-5279-4C1E-9BE2-3F1E9539AF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051E70-926D-413F-8A12-18D7DEA0DF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3cd64-9511-4cb6-91c0-e86dd0f02d6d"/>
    <ds:schemaRef ds:uri="ab537929-812c-42e3-9c5c-ee51c28b3d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47FD68-0B79-42ED-8B5E-63626D02F3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tana State University</Company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nsley</dc:creator>
  <cp:lastModifiedBy>Heard, Julia</cp:lastModifiedBy>
  <cp:revision>92</cp:revision>
  <cp:lastPrinted>2024-03-07T14:32:00Z</cp:lastPrinted>
  <dcterms:created xsi:type="dcterms:W3CDTF">2024-03-08T16:41:00Z</dcterms:created>
  <dcterms:modified xsi:type="dcterms:W3CDTF">2024-04-16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0D3CEC99998C43AE4788A993E29D46</vt:lpwstr>
  </property>
</Properties>
</file>